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65AB7" w14:textId="4499DC03" w:rsidR="00AE08C2" w:rsidRPr="00E02EBC" w:rsidRDefault="003B421F" w:rsidP="00035542">
      <w:pPr>
        <w:pStyle w:val="Heading1"/>
        <w:tabs>
          <w:tab w:val="left" w:pos="1442"/>
        </w:tabs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E02EBC">
        <w:rPr>
          <w:rFonts w:ascii="Arial" w:hAnsi="Arial" w:cs="Arial"/>
          <w:b/>
          <w:bCs/>
          <w:sz w:val="22"/>
          <w:szCs w:val="22"/>
        </w:rPr>
        <w:t>1</w:t>
      </w:r>
      <w:r w:rsidR="00733E4E" w:rsidRPr="00E02EBC">
        <w:rPr>
          <w:rFonts w:ascii="Arial" w:hAnsi="Arial" w:cs="Arial"/>
          <w:b/>
          <w:bCs/>
          <w:sz w:val="22"/>
          <w:szCs w:val="22"/>
        </w:rPr>
        <w:t>3</w:t>
      </w:r>
      <w:r w:rsidR="008D5612" w:rsidRPr="00E02EBC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0A3063" w:rsidRPr="00E02EBC">
        <w:rPr>
          <w:rFonts w:ascii="Arial" w:hAnsi="Arial" w:cs="Arial"/>
          <w:b/>
          <w:bCs/>
          <w:sz w:val="22"/>
          <w:szCs w:val="22"/>
        </w:rPr>
        <w:t xml:space="preserve"> </w:t>
      </w:r>
      <w:r w:rsidR="00DA2B3D" w:rsidRPr="00E02EBC">
        <w:rPr>
          <w:rFonts w:ascii="Arial" w:hAnsi="Arial" w:cs="Arial"/>
          <w:b/>
          <w:bCs/>
          <w:sz w:val="22"/>
          <w:szCs w:val="22"/>
        </w:rPr>
        <w:t>German</w:t>
      </w:r>
      <w:r w:rsidRPr="00E02EBC">
        <w:rPr>
          <w:rFonts w:ascii="Arial" w:hAnsi="Arial" w:cs="Arial"/>
          <w:b/>
          <w:bCs/>
          <w:sz w:val="22"/>
          <w:szCs w:val="22"/>
        </w:rPr>
        <w:t xml:space="preserve"> - Israel</w:t>
      </w:r>
      <w:r w:rsidR="000A3063" w:rsidRPr="00E02EBC">
        <w:rPr>
          <w:rFonts w:ascii="Arial" w:hAnsi="Arial" w:cs="Arial"/>
          <w:b/>
          <w:bCs/>
          <w:sz w:val="22"/>
          <w:szCs w:val="22"/>
        </w:rPr>
        <w:t>i</w:t>
      </w:r>
      <w:r w:rsidR="009B5F33" w:rsidRPr="00E02EBC">
        <w:rPr>
          <w:rFonts w:ascii="Arial" w:hAnsi="Arial" w:cs="Arial"/>
          <w:b/>
          <w:bCs/>
          <w:sz w:val="22"/>
          <w:szCs w:val="22"/>
        </w:rPr>
        <w:t xml:space="preserve"> Call for Proposals f</w:t>
      </w:r>
      <w:r w:rsidRPr="00E02EBC">
        <w:rPr>
          <w:rFonts w:ascii="Arial" w:hAnsi="Arial" w:cs="Arial"/>
          <w:b/>
          <w:bCs/>
          <w:sz w:val="22"/>
          <w:szCs w:val="22"/>
        </w:rPr>
        <w:t>or Joint R&amp;D Projects</w:t>
      </w:r>
    </w:p>
    <w:p w14:paraId="24330848" w14:textId="41BB2C28" w:rsidR="004E69C3" w:rsidRPr="00124B47" w:rsidRDefault="003B421F" w:rsidP="00B71D6B">
      <w:pPr>
        <w:pStyle w:val="Heading2"/>
        <w:spacing w:line="360" w:lineRule="auto"/>
        <w:jc w:val="center"/>
        <w:rPr>
          <w:rFonts w:ascii="Arial" w:hAnsi="Arial" w:cs="Arial"/>
          <w:b/>
          <w:bCs/>
          <w:i w:val="0"/>
          <w:iCs w:val="0"/>
          <w:sz w:val="20"/>
          <w:szCs w:val="20"/>
        </w:rPr>
      </w:pPr>
      <w:r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>Deadline for proposal submissions:</w:t>
      </w:r>
      <w:r w:rsidR="00612462"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 xml:space="preserve"> </w:t>
      </w:r>
      <w:r w:rsidR="00BB6EC1"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>November</w:t>
      </w:r>
      <w:r w:rsidR="002E594A"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 xml:space="preserve"> </w:t>
      </w:r>
      <w:r w:rsidR="004810FA"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>2</w:t>
      </w:r>
      <w:r w:rsidR="005B52F0"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>5</w:t>
      </w:r>
      <w:r w:rsidR="002E594A" w:rsidRPr="00124B47">
        <w:rPr>
          <w:rFonts w:ascii="Arial" w:hAnsi="Arial" w:cs="Arial"/>
          <w:b/>
          <w:bCs/>
          <w:i w:val="0"/>
          <w:iCs w:val="0"/>
          <w:sz w:val="20"/>
          <w:szCs w:val="20"/>
          <w:vertAlign w:val="superscript"/>
        </w:rPr>
        <w:t>th</w:t>
      </w:r>
      <w:r w:rsidR="002E594A"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>,</w:t>
      </w:r>
      <w:r w:rsidR="00BB6EC1"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 xml:space="preserve"> 20</w:t>
      </w:r>
      <w:r w:rsidR="005B52F0" w:rsidRPr="00124B47">
        <w:rPr>
          <w:rFonts w:ascii="Arial" w:hAnsi="Arial" w:cs="Arial"/>
          <w:b/>
          <w:bCs/>
          <w:i w:val="0"/>
          <w:iCs w:val="0"/>
          <w:sz w:val="20"/>
          <w:szCs w:val="20"/>
        </w:rPr>
        <w:t>20</w:t>
      </w:r>
    </w:p>
    <w:p w14:paraId="54D177EA" w14:textId="77777777" w:rsidR="004E69C3" w:rsidRPr="00124B47" w:rsidRDefault="004E69C3" w:rsidP="00035542">
      <w:pPr>
        <w:jc w:val="both"/>
        <w:rPr>
          <w:rFonts w:ascii="Arial" w:hAnsi="Arial" w:cs="Arial"/>
          <w:sz w:val="20"/>
          <w:szCs w:val="20"/>
          <w:lang w:val="en-GB" w:eastAsia="sv-SE"/>
        </w:rPr>
      </w:pPr>
    </w:p>
    <w:p w14:paraId="1F40E065" w14:textId="793ECE5B" w:rsidR="00293D53" w:rsidRPr="00124B47" w:rsidRDefault="003B421F" w:rsidP="00035542">
      <w:pPr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color w:val="000000"/>
          <w:sz w:val="20"/>
          <w:szCs w:val="20"/>
        </w:rPr>
        <w:t>Germany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and Israel are announcing a Call for Proposals for joint R&amp;D projects, focusing on developing innovative products and applications</w:t>
      </w:r>
      <w:r w:rsidR="008421DC" w:rsidRPr="00124B47">
        <w:rPr>
          <w:rFonts w:ascii="Arial" w:hAnsi="Arial" w:cs="Arial"/>
          <w:b/>
          <w:bCs/>
          <w:color w:val="000000"/>
          <w:sz w:val="20"/>
          <w:szCs w:val="20"/>
        </w:rPr>
        <w:t xml:space="preserve"> in all technological and application areas. 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>Applicants are expected to develop ready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>-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>to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>-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market solutions </w:t>
      </w:r>
      <w:r w:rsidR="00C63737" w:rsidRPr="00124B47">
        <w:rPr>
          <w:rFonts w:ascii="Arial" w:hAnsi="Arial" w:cs="Arial"/>
          <w:color w:val="000000"/>
          <w:sz w:val="20"/>
          <w:szCs w:val="20"/>
        </w:rPr>
        <w:t xml:space="preserve">for products, </w:t>
      </w:r>
      <w:r w:rsidRPr="00124B47">
        <w:rPr>
          <w:rFonts w:ascii="Arial" w:hAnsi="Arial" w:cs="Arial"/>
          <w:color w:val="000000"/>
          <w:sz w:val="20"/>
          <w:szCs w:val="20"/>
        </w:rPr>
        <w:t>technology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>-</w:t>
      </w:r>
      <w:r w:rsidRPr="00124B47">
        <w:rPr>
          <w:rFonts w:ascii="Arial" w:hAnsi="Arial" w:cs="Arial"/>
          <w:color w:val="000000"/>
          <w:sz w:val="20"/>
          <w:szCs w:val="20"/>
        </w:rPr>
        <w:t>base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>d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="00C63737" w:rsidRPr="00124B47">
        <w:rPr>
          <w:rFonts w:ascii="Arial" w:hAnsi="Arial" w:cs="Arial"/>
          <w:color w:val="000000"/>
          <w:sz w:val="20"/>
          <w:szCs w:val="20"/>
        </w:rPr>
        <w:t>service</w:t>
      </w:r>
      <w:r w:rsidR="00EB5B11" w:rsidRPr="00124B47">
        <w:rPr>
          <w:rFonts w:ascii="Arial" w:hAnsi="Arial" w:cs="Arial"/>
          <w:color w:val="000000"/>
          <w:sz w:val="20"/>
          <w:szCs w:val="20"/>
        </w:rPr>
        <w:t>s</w:t>
      </w:r>
      <w:r w:rsidR="00C63737" w:rsidRPr="00124B47">
        <w:rPr>
          <w:rFonts w:ascii="Arial" w:hAnsi="Arial" w:cs="Arial"/>
          <w:color w:val="000000"/>
          <w:sz w:val="20"/>
          <w:szCs w:val="20"/>
        </w:rPr>
        <w:t xml:space="preserve"> or </w:t>
      </w:r>
      <w:r w:rsidR="00124B47" w:rsidRPr="00124B47">
        <w:rPr>
          <w:rFonts w:ascii="Arial" w:hAnsi="Arial" w:cs="Arial"/>
          <w:color w:val="000000"/>
          <w:sz w:val="20"/>
          <w:szCs w:val="20"/>
        </w:rPr>
        <w:t>methods, which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have strong market potential for Germany, Israel and Europe</w:t>
      </w:r>
      <w:r w:rsidR="004E69C3" w:rsidRPr="00124B47">
        <w:rPr>
          <w:rFonts w:ascii="Arial" w:hAnsi="Arial" w:cs="Arial"/>
          <w:color w:val="000000"/>
          <w:sz w:val="20"/>
          <w:szCs w:val="20"/>
        </w:rPr>
        <w:t xml:space="preserve">. </w:t>
      </w:r>
      <w:r w:rsidR="00C63737" w:rsidRPr="00124B47">
        <w:rPr>
          <w:rFonts w:ascii="Arial" w:hAnsi="Arial" w:cs="Arial"/>
          <w:color w:val="000000"/>
          <w:sz w:val="20"/>
          <w:szCs w:val="20"/>
        </w:rPr>
        <w:t>Partners apply for their R&amp;D project for a</w:t>
      </w:r>
      <w:r w:rsidR="000611AB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hyperlink r:id="rId8" w:history="1">
        <w:r w:rsidR="00EE22E4" w:rsidRPr="00124B47">
          <w:rPr>
            <w:rStyle w:val="Hyperlink"/>
            <w:rFonts w:ascii="Arial" w:hAnsi="Arial" w:cs="Arial"/>
            <w:sz w:val="20"/>
            <w:szCs w:val="20"/>
          </w:rPr>
          <w:t>EUREKA</w:t>
        </w:r>
        <w:r w:rsidR="00C63737" w:rsidRPr="00124B47">
          <w:rPr>
            <w:rStyle w:val="Hyperlink"/>
            <w:rFonts w:ascii="Arial" w:hAnsi="Arial" w:cs="Arial"/>
            <w:sz w:val="20"/>
            <w:szCs w:val="20"/>
          </w:rPr>
          <w:t xml:space="preserve"> label</w:t>
        </w:r>
      </w:hyperlink>
      <w:r w:rsidR="002E594A" w:rsidRPr="00124B47">
        <w:rPr>
          <w:rStyle w:val="Hyperlink"/>
          <w:rFonts w:ascii="Arial" w:hAnsi="Arial" w:cs="Arial"/>
          <w:sz w:val="20"/>
          <w:szCs w:val="20"/>
        </w:rPr>
        <w:t>,</w:t>
      </w:r>
      <w:r w:rsidR="00511366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="000611AB" w:rsidRPr="00124B47">
        <w:rPr>
          <w:rFonts w:ascii="Arial" w:hAnsi="Arial" w:cs="Arial"/>
          <w:color w:val="000000"/>
          <w:sz w:val="20"/>
          <w:szCs w:val="20"/>
        </w:rPr>
        <w:t xml:space="preserve">a </w:t>
      </w:r>
      <w:r w:rsidR="00CA0D3B" w:rsidRPr="00124B47">
        <w:rPr>
          <w:rFonts w:ascii="Arial" w:hAnsi="Arial" w:cs="Arial"/>
          <w:color w:val="000000"/>
          <w:sz w:val="20"/>
          <w:szCs w:val="20"/>
        </w:rPr>
        <w:t>p</w:t>
      </w:r>
      <w:r w:rsidR="000611AB" w:rsidRPr="00124B47">
        <w:rPr>
          <w:rFonts w:ascii="Arial" w:hAnsi="Arial" w:cs="Arial"/>
          <w:color w:val="000000"/>
          <w:sz w:val="20"/>
          <w:szCs w:val="20"/>
        </w:rPr>
        <w:t>an European network for market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>-</w:t>
      </w:r>
      <w:r w:rsidR="000611AB" w:rsidRPr="00124B47">
        <w:rPr>
          <w:rFonts w:ascii="Arial" w:hAnsi="Arial" w:cs="Arial"/>
          <w:color w:val="000000"/>
          <w:sz w:val="20"/>
          <w:szCs w:val="20"/>
        </w:rPr>
        <w:t>oriented R&amp;D.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6ED393F" w14:textId="54127F0D" w:rsidR="00BF78EB" w:rsidRPr="00124B47" w:rsidRDefault="005B1C87" w:rsidP="00B71D6B">
      <w:pPr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he Israel </w:t>
      </w:r>
      <w:r w:rsidR="003B421F" w:rsidRPr="00124B47">
        <w:rPr>
          <w:rFonts w:ascii="Arial" w:hAnsi="Arial" w:cs="Arial"/>
          <w:color w:val="000000"/>
          <w:sz w:val="20"/>
          <w:szCs w:val="20"/>
        </w:rPr>
        <w:t>I</w:t>
      </w:r>
      <w:r w:rsidR="005C60F5" w:rsidRPr="00124B47">
        <w:rPr>
          <w:rFonts w:ascii="Arial" w:hAnsi="Arial" w:cs="Arial"/>
          <w:color w:val="000000"/>
          <w:sz w:val="20"/>
          <w:szCs w:val="20"/>
        </w:rPr>
        <w:t>nnovation Authority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and </w:t>
      </w:r>
      <w:r w:rsidR="000A3063" w:rsidRPr="00124B47">
        <w:rPr>
          <w:rFonts w:ascii="Arial" w:hAnsi="Arial" w:cs="Arial"/>
          <w:color w:val="000000"/>
          <w:sz w:val="20"/>
          <w:szCs w:val="20"/>
        </w:rPr>
        <w:t>the German</w:t>
      </w:r>
      <w:r w:rsidR="001C257E" w:rsidRPr="00124B47">
        <w:rPr>
          <w:rFonts w:ascii="Arial" w:hAnsi="Arial" w:cs="Arial"/>
          <w:color w:val="000000"/>
          <w:sz w:val="20"/>
          <w:szCs w:val="20"/>
        </w:rPr>
        <w:t xml:space="preserve"> Federal Ministry for Economic Affairs and Energy</w:t>
      </w:r>
      <w:r w:rsidR="000A3063" w:rsidRPr="00124B47">
        <w:rPr>
          <w:rFonts w:ascii="Arial" w:hAnsi="Arial" w:cs="Arial"/>
          <w:color w:val="000000"/>
          <w:sz w:val="20"/>
          <w:szCs w:val="20"/>
        </w:rPr>
        <w:t xml:space="preserve"> (</w:t>
      </w:r>
      <w:proofErr w:type="spellStart"/>
      <w:r w:rsidR="00F70FC2" w:rsidRPr="00124B47">
        <w:rPr>
          <w:rFonts w:ascii="Arial" w:hAnsi="Arial" w:cs="Arial"/>
          <w:color w:val="000000"/>
          <w:sz w:val="20"/>
          <w:szCs w:val="20"/>
        </w:rPr>
        <w:t>BMWi</w:t>
      </w:r>
      <w:proofErr w:type="spellEnd"/>
      <w:r w:rsidR="000A3063" w:rsidRPr="00124B47">
        <w:rPr>
          <w:rFonts w:ascii="Arial" w:hAnsi="Arial" w:cs="Arial"/>
          <w:color w:val="000000"/>
          <w:sz w:val="20"/>
          <w:szCs w:val="20"/>
        </w:rPr>
        <w:t>)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will provide access to public funding for joint projects provided by </w:t>
      </w:r>
      <w:r>
        <w:rPr>
          <w:rFonts w:ascii="Arial" w:hAnsi="Arial" w:cs="Arial"/>
          <w:color w:val="000000"/>
          <w:sz w:val="20"/>
          <w:szCs w:val="20"/>
        </w:rPr>
        <w:t>t</w:t>
      </w:r>
      <w:r w:rsidR="00015ED5" w:rsidRPr="00124B47">
        <w:rPr>
          <w:rFonts w:ascii="Arial" w:hAnsi="Arial" w:cs="Arial"/>
          <w:color w:val="000000"/>
          <w:sz w:val="20"/>
          <w:szCs w:val="20"/>
        </w:rPr>
        <w:t xml:space="preserve">he </w:t>
      </w:r>
      <w:r>
        <w:rPr>
          <w:rFonts w:ascii="Arial" w:hAnsi="Arial" w:cs="Arial"/>
          <w:color w:val="000000"/>
          <w:sz w:val="20"/>
          <w:szCs w:val="20"/>
        </w:rPr>
        <w:t xml:space="preserve">Israel </w:t>
      </w:r>
      <w:r w:rsidR="00015ED5" w:rsidRPr="00124B47">
        <w:rPr>
          <w:rFonts w:ascii="Arial" w:hAnsi="Arial" w:cs="Arial"/>
          <w:color w:val="000000"/>
          <w:sz w:val="20"/>
          <w:szCs w:val="20"/>
        </w:rPr>
        <w:t>Innovation Authority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and by </w:t>
      </w:r>
      <w:proofErr w:type="spellStart"/>
      <w:r w:rsidR="00F70FC2" w:rsidRPr="00124B47">
        <w:rPr>
          <w:rFonts w:ascii="Arial" w:hAnsi="Arial" w:cs="Arial"/>
          <w:color w:val="000000"/>
          <w:sz w:val="20"/>
          <w:szCs w:val="20"/>
        </w:rPr>
        <w:t>BMWi’s</w:t>
      </w:r>
      <w:proofErr w:type="spellEnd"/>
      <w:r w:rsidR="00F70FC2" w:rsidRPr="00124B47">
        <w:rPr>
          <w:rFonts w:ascii="Arial" w:hAnsi="Arial" w:cs="Arial"/>
          <w:color w:val="000000"/>
          <w:sz w:val="20"/>
          <w:szCs w:val="20"/>
        </w:rPr>
        <w:t xml:space="preserve"> ZIM program (Central Innovation </w:t>
      </w:r>
      <w:r w:rsidR="002E594A" w:rsidRPr="00124B47">
        <w:rPr>
          <w:rFonts w:ascii="Arial" w:hAnsi="Arial" w:cs="Arial"/>
          <w:color w:val="000000"/>
          <w:sz w:val="20"/>
          <w:szCs w:val="20"/>
        </w:rPr>
        <w:t>P</w:t>
      </w:r>
      <w:r w:rsidR="00F70FC2" w:rsidRPr="00124B47">
        <w:rPr>
          <w:rFonts w:ascii="Arial" w:hAnsi="Arial" w:cs="Arial"/>
          <w:color w:val="000000"/>
          <w:sz w:val="20"/>
          <w:szCs w:val="20"/>
        </w:rPr>
        <w:t>rogram for SMEs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>)</w:t>
      </w:r>
      <w:r w:rsidR="00F70FC2" w:rsidRPr="00124B47">
        <w:rPr>
          <w:rFonts w:ascii="Arial" w:hAnsi="Arial" w:cs="Arial"/>
          <w:color w:val="000000"/>
          <w:sz w:val="20"/>
          <w:szCs w:val="20"/>
        </w:rPr>
        <w:t>,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respectively.</w:t>
      </w:r>
      <w:r w:rsidR="004B0F94" w:rsidRPr="00124B4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The m</w:t>
      </w:r>
      <w:r w:rsidR="004B0F94" w:rsidRPr="00124B47">
        <w:rPr>
          <w:rFonts w:ascii="Arial" w:hAnsi="Arial" w:cs="Arial"/>
          <w:color w:val="000000"/>
          <w:sz w:val="20"/>
          <w:szCs w:val="20"/>
        </w:rPr>
        <w:t xml:space="preserve">inimum requirement concerning </w:t>
      </w:r>
      <w:r w:rsidR="002E594A" w:rsidRPr="00124B47">
        <w:rPr>
          <w:rFonts w:ascii="Arial" w:hAnsi="Arial" w:cs="Arial"/>
          <w:color w:val="000000"/>
          <w:sz w:val="20"/>
          <w:szCs w:val="20"/>
        </w:rPr>
        <w:t xml:space="preserve">the </w:t>
      </w:r>
      <w:r w:rsidR="004B0F94" w:rsidRPr="00124B47">
        <w:rPr>
          <w:rFonts w:ascii="Arial" w:hAnsi="Arial" w:cs="Arial"/>
          <w:color w:val="000000"/>
          <w:sz w:val="20"/>
          <w:szCs w:val="20"/>
        </w:rPr>
        <w:t xml:space="preserve">project consortium is the participation of at least </w:t>
      </w:r>
      <w:r w:rsidR="00AA23AD" w:rsidRPr="00124B47">
        <w:rPr>
          <w:rFonts w:ascii="Arial" w:hAnsi="Arial" w:cs="Arial"/>
          <w:color w:val="000000"/>
          <w:sz w:val="20"/>
          <w:szCs w:val="20"/>
        </w:rPr>
        <w:t>one</w:t>
      </w:r>
      <w:r w:rsidR="004B0F94" w:rsidRPr="00124B47">
        <w:rPr>
          <w:rFonts w:ascii="Arial" w:hAnsi="Arial" w:cs="Arial"/>
          <w:color w:val="000000"/>
          <w:sz w:val="20"/>
          <w:szCs w:val="20"/>
        </w:rPr>
        <w:t xml:space="preserve"> compan</w:t>
      </w:r>
      <w:r w:rsidR="00AA23AD" w:rsidRPr="00124B47">
        <w:rPr>
          <w:rFonts w:ascii="Arial" w:hAnsi="Arial" w:cs="Arial"/>
          <w:color w:val="000000"/>
          <w:sz w:val="20"/>
          <w:szCs w:val="20"/>
        </w:rPr>
        <w:t>y</w:t>
      </w:r>
      <w:r w:rsidR="004B0F94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="00205D6D">
        <w:rPr>
          <w:rFonts w:ascii="Arial" w:hAnsi="Arial" w:cs="Arial"/>
          <w:color w:val="000000"/>
          <w:sz w:val="20"/>
          <w:szCs w:val="20"/>
        </w:rPr>
        <w:t>from</w:t>
      </w:r>
      <w:r w:rsidR="004B0F94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="00AA23AD" w:rsidRPr="00124B47">
        <w:rPr>
          <w:rFonts w:ascii="Arial" w:hAnsi="Arial" w:cs="Arial"/>
          <w:color w:val="000000"/>
          <w:sz w:val="20"/>
          <w:szCs w:val="20"/>
        </w:rPr>
        <w:t xml:space="preserve">each of </w:t>
      </w:r>
      <w:r w:rsidR="004B0F94" w:rsidRPr="00124B47">
        <w:rPr>
          <w:rFonts w:ascii="Arial" w:hAnsi="Arial" w:cs="Arial"/>
          <w:color w:val="000000"/>
          <w:sz w:val="20"/>
          <w:szCs w:val="20"/>
        </w:rPr>
        <w:t xml:space="preserve">the participating countries. </w:t>
      </w:r>
    </w:p>
    <w:p w14:paraId="25B9D2FF" w14:textId="77777777" w:rsidR="00D61C10" w:rsidRPr="00124B47" w:rsidRDefault="003B421F" w:rsidP="00035542">
      <w:pPr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color w:val="000000"/>
          <w:sz w:val="20"/>
          <w:szCs w:val="20"/>
        </w:rPr>
        <w:t>The program is managed in cooperation and in line with the procedures of the EUREKA initiative</w:t>
      </w:r>
      <w:r w:rsidR="00BF78EB" w:rsidRPr="00124B47">
        <w:rPr>
          <w:rFonts w:ascii="Arial" w:hAnsi="Arial" w:cs="Arial"/>
          <w:color w:val="000000"/>
          <w:sz w:val="20"/>
          <w:szCs w:val="20"/>
        </w:rPr>
        <w:t xml:space="preserve">. </w:t>
      </w:r>
      <w:hyperlink r:id="rId9" w:history="1">
        <w:r w:rsidR="00BF78EB" w:rsidRPr="00124B47">
          <w:rPr>
            <w:rStyle w:val="Hyperlink"/>
            <w:rFonts w:ascii="Arial" w:hAnsi="Arial" w:cs="Arial"/>
            <w:sz w:val="20"/>
            <w:szCs w:val="20"/>
          </w:rPr>
          <w:t>www.eurekanetwork.org/</w:t>
        </w:r>
      </w:hyperlink>
      <w:r w:rsidR="008B5B77" w:rsidRPr="00124B47">
        <w:rPr>
          <w:rFonts w:ascii="Arial" w:hAnsi="Arial" w:cs="Arial"/>
          <w:sz w:val="20"/>
          <w:szCs w:val="20"/>
        </w:rPr>
        <w:t xml:space="preserve"> </w:t>
      </w:r>
    </w:p>
    <w:p w14:paraId="64E04173" w14:textId="7C5040D1" w:rsidR="00293D53" w:rsidRPr="00124B47" w:rsidRDefault="005B1C87" w:rsidP="00035542">
      <w:pPr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he Israel </w:t>
      </w:r>
      <w:r w:rsidR="003B421F" w:rsidRPr="00124B47">
        <w:rPr>
          <w:rFonts w:ascii="Arial" w:hAnsi="Arial" w:cs="Arial"/>
          <w:color w:val="000000"/>
          <w:sz w:val="20"/>
          <w:szCs w:val="20"/>
        </w:rPr>
        <w:t>I</w:t>
      </w:r>
      <w:r w:rsidR="005C60F5" w:rsidRPr="00124B47">
        <w:rPr>
          <w:rFonts w:ascii="Arial" w:hAnsi="Arial" w:cs="Arial"/>
          <w:color w:val="000000"/>
          <w:sz w:val="20"/>
          <w:szCs w:val="20"/>
        </w:rPr>
        <w:t>nnovation Authority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and </w:t>
      </w:r>
      <w:proofErr w:type="spellStart"/>
      <w:r w:rsidR="00F70FC2" w:rsidRPr="00124B47">
        <w:rPr>
          <w:rFonts w:ascii="Arial" w:hAnsi="Arial" w:cs="Arial"/>
          <w:color w:val="000000"/>
          <w:sz w:val="20"/>
          <w:szCs w:val="20"/>
        </w:rPr>
        <w:t>BMWi</w:t>
      </w:r>
      <w:proofErr w:type="spellEnd"/>
      <w:r w:rsidR="007047E8" w:rsidRPr="00124B47">
        <w:rPr>
          <w:rFonts w:ascii="Arial" w:hAnsi="Arial" w:cs="Arial"/>
          <w:color w:val="000000"/>
          <w:sz w:val="20"/>
          <w:szCs w:val="20"/>
        </w:rPr>
        <w:t xml:space="preserve"> (</w:t>
      </w:r>
      <w:r w:rsidR="00A37EA3" w:rsidRPr="00124B47">
        <w:rPr>
          <w:rFonts w:ascii="Arial" w:hAnsi="Arial" w:cs="Arial"/>
          <w:color w:val="000000"/>
          <w:sz w:val="20"/>
          <w:szCs w:val="20"/>
        </w:rPr>
        <w:t>supported</w:t>
      </w:r>
      <w:r w:rsidR="007047E8" w:rsidRPr="00124B47">
        <w:rPr>
          <w:rFonts w:ascii="Arial" w:hAnsi="Arial" w:cs="Arial"/>
          <w:color w:val="000000"/>
          <w:sz w:val="20"/>
          <w:szCs w:val="20"/>
        </w:rPr>
        <w:t xml:space="preserve"> by the EUREKA</w:t>
      </w:r>
      <w:r w:rsidR="008840B2" w:rsidRPr="00124B47">
        <w:rPr>
          <w:rFonts w:ascii="Arial" w:hAnsi="Arial" w:cs="Arial"/>
          <w:color w:val="000000"/>
          <w:sz w:val="20"/>
          <w:szCs w:val="20"/>
        </w:rPr>
        <w:t>-Office</w:t>
      </w:r>
      <w:r w:rsidR="00E604AA" w:rsidRPr="00124B47">
        <w:rPr>
          <w:rFonts w:ascii="Arial" w:hAnsi="Arial" w:cs="Arial"/>
          <w:color w:val="000000"/>
          <w:sz w:val="20"/>
          <w:szCs w:val="20"/>
        </w:rPr>
        <w:t>, Bonn</w:t>
      </w:r>
      <w:r w:rsidR="007047E8" w:rsidRPr="00124B47">
        <w:rPr>
          <w:rFonts w:ascii="Arial" w:hAnsi="Arial" w:cs="Arial"/>
          <w:color w:val="000000"/>
          <w:sz w:val="20"/>
          <w:szCs w:val="20"/>
        </w:rPr>
        <w:t xml:space="preserve"> and the</w:t>
      </w:r>
      <w:r w:rsidR="000E2058" w:rsidRPr="00124B47">
        <w:rPr>
          <w:rFonts w:ascii="Arial" w:hAnsi="Arial" w:cs="Arial"/>
          <w:color w:val="000000"/>
          <w:sz w:val="20"/>
          <w:szCs w:val="20"/>
        </w:rPr>
        <w:t xml:space="preserve"> ZIM project management agency</w:t>
      </w:r>
      <w:r w:rsidR="007047E8" w:rsidRPr="00124B47">
        <w:rPr>
          <w:rFonts w:ascii="Arial" w:hAnsi="Arial" w:cs="Arial"/>
          <w:color w:val="000000"/>
          <w:sz w:val="20"/>
          <w:szCs w:val="20"/>
        </w:rPr>
        <w:t>)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will provide all necessary assistance to project partners during 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 xml:space="preserve">the 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>project proposal, evaluation and monitoring phase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>s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>. In addition, both</w:t>
      </w:r>
      <w:r>
        <w:rPr>
          <w:rFonts w:ascii="Arial" w:hAnsi="Arial" w:cs="Arial"/>
          <w:color w:val="000000"/>
          <w:sz w:val="20"/>
          <w:szCs w:val="20"/>
        </w:rPr>
        <w:t xml:space="preserve"> the Israel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="003B421F" w:rsidRPr="00124B47">
        <w:rPr>
          <w:rFonts w:ascii="Arial" w:hAnsi="Arial" w:cs="Arial"/>
          <w:color w:val="000000"/>
          <w:sz w:val="20"/>
          <w:szCs w:val="20"/>
        </w:rPr>
        <w:t>I</w:t>
      </w:r>
      <w:r w:rsidR="005C60F5" w:rsidRPr="00124B47">
        <w:rPr>
          <w:rFonts w:ascii="Arial" w:hAnsi="Arial" w:cs="Arial"/>
          <w:color w:val="000000"/>
          <w:sz w:val="20"/>
          <w:szCs w:val="20"/>
        </w:rPr>
        <w:t>nnovation Authority</w:t>
      </w:r>
      <w:r w:rsidR="004E69C3" w:rsidRPr="00124B47">
        <w:rPr>
          <w:rFonts w:ascii="Arial" w:hAnsi="Arial" w:cs="Arial"/>
          <w:color w:val="000000"/>
          <w:sz w:val="20"/>
          <w:szCs w:val="20"/>
        </w:rPr>
        <w:t xml:space="preserve"> and the EUREKA</w:t>
      </w:r>
      <w:r w:rsidR="008840B2" w:rsidRPr="00124B47">
        <w:rPr>
          <w:rFonts w:ascii="Arial" w:hAnsi="Arial" w:cs="Arial"/>
          <w:color w:val="000000"/>
          <w:sz w:val="20"/>
          <w:szCs w:val="20"/>
        </w:rPr>
        <w:t>-Office</w:t>
      </w:r>
      <w:r w:rsidR="004E69C3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 xml:space="preserve">will facilitate </w:t>
      </w:r>
      <w:r w:rsidR="004E69C3" w:rsidRPr="00124B47">
        <w:rPr>
          <w:rFonts w:ascii="Arial" w:hAnsi="Arial" w:cs="Arial"/>
          <w:color w:val="000000"/>
          <w:sz w:val="20"/>
          <w:szCs w:val="20"/>
        </w:rPr>
        <w:t xml:space="preserve">the 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>EUREKA</w:t>
      </w:r>
      <w:r w:rsidR="007047E8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>application process and acquisition of the EUREKA label for accepted proposals</w:t>
      </w:r>
      <w:r w:rsidR="004E69C3" w:rsidRPr="00124B47">
        <w:rPr>
          <w:rFonts w:ascii="Arial" w:hAnsi="Arial" w:cs="Arial"/>
          <w:color w:val="000000"/>
          <w:sz w:val="20"/>
          <w:szCs w:val="20"/>
        </w:rPr>
        <w:t xml:space="preserve"> and will accompany the progress of the respective EUREKA projects.</w:t>
      </w:r>
    </w:p>
    <w:p w14:paraId="2FEF812F" w14:textId="63B5BE43" w:rsidR="00FB0D9A" w:rsidRDefault="003B421F" w:rsidP="00136220">
      <w:pPr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sz w:val="20"/>
          <w:szCs w:val="20"/>
          <w:lang w:val="en-GB"/>
        </w:rPr>
        <w:t>The call invite</w:t>
      </w:r>
      <w:r w:rsidRPr="00124B47">
        <w:rPr>
          <w:rFonts w:ascii="Arial" w:hAnsi="Arial" w:cs="Arial"/>
          <w:sz w:val="20"/>
          <w:szCs w:val="20"/>
        </w:rPr>
        <w:t>s</w:t>
      </w:r>
      <w:r w:rsidRPr="00124B47">
        <w:rPr>
          <w:rFonts w:ascii="Arial" w:hAnsi="Arial" w:cs="Arial"/>
          <w:sz w:val="20"/>
          <w:szCs w:val="20"/>
          <w:lang w:val="en-GB"/>
        </w:rPr>
        <w:t xml:space="preserve"> </w:t>
      </w:r>
      <w:r w:rsidRPr="00124B47">
        <w:rPr>
          <w:rFonts w:ascii="Arial" w:hAnsi="Arial" w:cs="Arial"/>
          <w:sz w:val="20"/>
          <w:szCs w:val="20"/>
        </w:rPr>
        <w:t xml:space="preserve">partners </w:t>
      </w:r>
      <w:r w:rsidRPr="00124B47">
        <w:rPr>
          <w:rFonts w:ascii="Arial" w:hAnsi="Arial" w:cs="Arial"/>
          <w:sz w:val="20"/>
          <w:szCs w:val="20"/>
          <w:lang w:val="en-GB"/>
        </w:rPr>
        <w:t xml:space="preserve">to present joint proposals for </w:t>
      </w:r>
      <w:r w:rsidR="000A3063" w:rsidRPr="00124B47">
        <w:rPr>
          <w:rFonts w:ascii="Arial" w:hAnsi="Arial" w:cs="Arial"/>
          <w:sz w:val="20"/>
          <w:szCs w:val="20"/>
          <w:lang w:val="en-GB"/>
        </w:rPr>
        <w:t xml:space="preserve">industrial </w:t>
      </w:r>
      <w:r w:rsidRPr="00124B47">
        <w:rPr>
          <w:rFonts w:ascii="Arial" w:hAnsi="Arial" w:cs="Arial"/>
          <w:sz w:val="20"/>
          <w:szCs w:val="20"/>
          <w:lang w:val="en-GB"/>
        </w:rPr>
        <w:t>R&amp;D projects</w:t>
      </w:r>
      <w:r w:rsidR="00AA23AD" w:rsidRPr="00124B47">
        <w:rPr>
          <w:rFonts w:ascii="Arial" w:hAnsi="Arial" w:cs="Arial"/>
          <w:sz w:val="20"/>
          <w:szCs w:val="20"/>
          <w:lang w:val="en-GB"/>
        </w:rPr>
        <w:t xml:space="preserve"> </w:t>
      </w:r>
      <w:r w:rsidR="004F7FC9">
        <w:rPr>
          <w:rFonts w:ascii="Arial" w:hAnsi="Arial" w:cs="Arial"/>
          <w:sz w:val="20"/>
          <w:szCs w:val="20"/>
          <w:lang w:val="en-GB"/>
        </w:rPr>
        <w:t>by</w:t>
      </w:r>
      <w:r w:rsidR="00917D44" w:rsidRPr="00124B47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="00BB6EC1" w:rsidRPr="00124B47">
        <w:rPr>
          <w:rFonts w:ascii="Arial" w:hAnsi="Arial" w:cs="Arial"/>
          <w:b/>
          <w:bCs/>
          <w:iCs/>
          <w:sz w:val="20"/>
          <w:szCs w:val="20"/>
        </w:rPr>
        <w:t xml:space="preserve">November </w:t>
      </w:r>
      <w:r w:rsidR="008408C0" w:rsidRPr="00124B47">
        <w:rPr>
          <w:rFonts w:ascii="Arial" w:hAnsi="Arial" w:cs="Arial"/>
          <w:b/>
          <w:bCs/>
          <w:iCs/>
          <w:sz w:val="20"/>
          <w:szCs w:val="20"/>
        </w:rPr>
        <w:t>2</w:t>
      </w:r>
      <w:r w:rsidR="00797A99" w:rsidRPr="00124B47">
        <w:rPr>
          <w:rFonts w:ascii="Arial" w:hAnsi="Arial" w:cs="Arial"/>
          <w:b/>
          <w:bCs/>
          <w:iCs/>
          <w:sz w:val="20"/>
          <w:szCs w:val="20"/>
        </w:rPr>
        <w:t>5</w:t>
      </w:r>
      <w:r w:rsidR="008408C0" w:rsidRPr="00124B47">
        <w:rPr>
          <w:rFonts w:ascii="Arial" w:hAnsi="Arial" w:cs="Arial"/>
          <w:b/>
          <w:bCs/>
          <w:iCs/>
          <w:sz w:val="20"/>
          <w:szCs w:val="20"/>
        </w:rPr>
        <w:t>th</w:t>
      </w:r>
      <w:r w:rsidR="00BB6EC1" w:rsidRPr="00124B47">
        <w:rPr>
          <w:rFonts w:ascii="Arial" w:hAnsi="Arial" w:cs="Arial"/>
          <w:b/>
          <w:bCs/>
          <w:iCs/>
          <w:sz w:val="20"/>
          <w:szCs w:val="20"/>
        </w:rPr>
        <w:t>, 20</w:t>
      </w:r>
      <w:r w:rsidR="00797A99" w:rsidRPr="00124B47">
        <w:rPr>
          <w:rFonts w:ascii="Arial" w:hAnsi="Arial" w:cs="Arial"/>
          <w:b/>
          <w:bCs/>
          <w:iCs/>
          <w:sz w:val="20"/>
          <w:szCs w:val="20"/>
        </w:rPr>
        <w:t>20</w:t>
      </w:r>
      <w:r w:rsidR="00315CA8" w:rsidRPr="00124B47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8421DC" w:rsidRPr="00124B47">
        <w:rPr>
          <w:rFonts w:ascii="Arial" w:hAnsi="Arial" w:cs="Arial"/>
          <w:color w:val="000000"/>
          <w:sz w:val="20"/>
          <w:szCs w:val="20"/>
        </w:rPr>
        <w:t>according to the following procedures</w:t>
      </w:r>
      <w:r w:rsidR="004F7FC9">
        <w:rPr>
          <w:rFonts w:ascii="Arial" w:hAnsi="Arial" w:cs="Arial"/>
          <w:color w:val="000000"/>
          <w:sz w:val="20"/>
          <w:szCs w:val="20"/>
        </w:rPr>
        <w:t>.</w:t>
      </w:r>
    </w:p>
    <w:p w14:paraId="4E510394" w14:textId="77777777" w:rsidR="004F7FC9" w:rsidRPr="00124B47" w:rsidRDefault="004F7FC9" w:rsidP="00136220">
      <w:pPr>
        <w:spacing w:after="120" w:line="360" w:lineRule="auto"/>
        <w:jc w:val="both"/>
        <w:rPr>
          <w:rFonts w:ascii="Arial" w:hAnsi="Arial" w:cs="Arial"/>
          <w:b/>
          <w:bCs/>
          <w:i/>
          <w:sz w:val="20"/>
          <w:szCs w:val="20"/>
        </w:rPr>
      </w:pPr>
    </w:p>
    <w:p w14:paraId="123BAC43" w14:textId="1988C4F8" w:rsidR="00783195" w:rsidRPr="004F7FC9" w:rsidRDefault="004F7FC9" w:rsidP="00035542">
      <w:pPr>
        <w:pStyle w:val="Heading2"/>
        <w:spacing w:before="120" w:line="360" w:lineRule="auto"/>
        <w:jc w:val="both"/>
        <w:rPr>
          <w:rFonts w:ascii="Arial" w:hAnsi="Arial" w:cs="Arial"/>
          <w:b/>
          <w:bCs/>
          <w:i w:val="0"/>
          <w:iCs w:val="0"/>
        </w:rPr>
      </w:pPr>
      <w:r w:rsidRPr="004F7FC9">
        <w:rPr>
          <w:rFonts w:ascii="Arial" w:hAnsi="Arial" w:cs="Arial"/>
          <w:b/>
          <w:bCs/>
          <w:i w:val="0"/>
        </w:rPr>
        <w:t>Criteria</w:t>
      </w:r>
    </w:p>
    <w:p w14:paraId="164C450F" w14:textId="43CA5A6C" w:rsidR="00BB6C55" w:rsidRPr="00124B47" w:rsidRDefault="003B421F" w:rsidP="004F7FC9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124B47">
        <w:rPr>
          <w:rFonts w:ascii="Arial" w:hAnsi="Arial" w:cs="Arial"/>
          <w:sz w:val="20"/>
          <w:szCs w:val="20"/>
        </w:rPr>
        <w:t>Expected project results will have to contribute to the development of commercial products, applications and</w:t>
      </w:r>
      <w:r w:rsidR="00812E5E" w:rsidRPr="00124B47">
        <w:rPr>
          <w:rFonts w:ascii="Arial" w:hAnsi="Arial" w:cs="Arial"/>
          <w:sz w:val="20"/>
          <w:szCs w:val="20"/>
        </w:rPr>
        <w:t>/</w:t>
      </w:r>
      <w:r w:rsidRPr="00124B47">
        <w:rPr>
          <w:rFonts w:ascii="Arial" w:hAnsi="Arial" w:cs="Arial"/>
          <w:sz w:val="20"/>
          <w:szCs w:val="20"/>
        </w:rPr>
        <w:t xml:space="preserve">or </w:t>
      </w:r>
      <w:r w:rsidR="00293D53" w:rsidRPr="00124B47">
        <w:rPr>
          <w:rFonts w:ascii="Arial" w:hAnsi="Arial" w:cs="Arial"/>
          <w:color w:val="000000"/>
          <w:sz w:val="20"/>
          <w:szCs w:val="20"/>
        </w:rPr>
        <w:t>technology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>-</w:t>
      </w:r>
      <w:r w:rsidR="00293D53" w:rsidRPr="00124B47">
        <w:rPr>
          <w:rFonts w:ascii="Arial" w:hAnsi="Arial" w:cs="Arial"/>
          <w:color w:val="000000"/>
          <w:sz w:val="20"/>
          <w:szCs w:val="20"/>
        </w:rPr>
        <w:t>base</w:t>
      </w:r>
      <w:r w:rsidR="00C62DEB" w:rsidRPr="00124B47">
        <w:rPr>
          <w:rFonts w:ascii="Arial" w:hAnsi="Arial" w:cs="Arial"/>
          <w:color w:val="000000"/>
          <w:sz w:val="20"/>
          <w:szCs w:val="20"/>
        </w:rPr>
        <w:t>d</w:t>
      </w:r>
      <w:r w:rsidR="00293D53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Pr="00124B47">
        <w:rPr>
          <w:rFonts w:ascii="Arial" w:hAnsi="Arial" w:cs="Arial"/>
          <w:sz w:val="20"/>
          <w:szCs w:val="20"/>
        </w:rPr>
        <w:t xml:space="preserve">services. </w:t>
      </w:r>
      <w:r w:rsidRPr="00124B47">
        <w:rPr>
          <w:rFonts w:ascii="Arial" w:hAnsi="Arial" w:cs="Arial"/>
          <w:sz w:val="20"/>
          <w:szCs w:val="20"/>
          <w:lang w:val="en-GB"/>
        </w:rPr>
        <w:t xml:space="preserve">The </w:t>
      </w:r>
      <w:r w:rsidR="00C63737" w:rsidRPr="00124B47">
        <w:rPr>
          <w:rFonts w:ascii="Arial" w:hAnsi="Arial" w:cs="Arial"/>
          <w:sz w:val="20"/>
          <w:szCs w:val="20"/>
          <w:lang w:val="en-GB"/>
        </w:rPr>
        <w:t xml:space="preserve">project </w:t>
      </w:r>
      <w:r w:rsidRPr="00124B47">
        <w:rPr>
          <w:rFonts w:ascii="Arial" w:hAnsi="Arial" w:cs="Arial"/>
          <w:sz w:val="20"/>
          <w:szCs w:val="20"/>
          <w:lang w:val="en-GB"/>
        </w:rPr>
        <w:t xml:space="preserve">proposals </w:t>
      </w:r>
      <w:r w:rsidR="00C63737" w:rsidRPr="00124B47">
        <w:rPr>
          <w:rFonts w:ascii="Arial" w:hAnsi="Arial" w:cs="Arial"/>
          <w:sz w:val="20"/>
          <w:szCs w:val="20"/>
          <w:lang w:val="en-GB"/>
        </w:rPr>
        <w:t>have to</w:t>
      </w:r>
      <w:r w:rsidRPr="00124B47">
        <w:rPr>
          <w:rFonts w:ascii="Arial" w:hAnsi="Arial" w:cs="Arial"/>
          <w:sz w:val="20"/>
          <w:szCs w:val="20"/>
          <w:lang w:val="en-GB"/>
        </w:rPr>
        <w:t xml:space="preserve"> comply with the following guidelines:</w:t>
      </w:r>
    </w:p>
    <w:p w14:paraId="07020534" w14:textId="44FBCCFB" w:rsidR="00BB6C55" w:rsidRPr="00124B47" w:rsidRDefault="003B421F" w:rsidP="004F7FC9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Arial" w:hAnsi="Arial" w:cs="Arial"/>
          <w:sz w:val="20"/>
          <w:szCs w:val="20"/>
          <w:lang w:val="en-GB"/>
        </w:rPr>
      </w:pPr>
      <w:r w:rsidRPr="00124B47">
        <w:rPr>
          <w:rFonts w:ascii="Arial" w:hAnsi="Arial" w:cs="Arial"/>
          <w:sz w:val="20"/>
          <w:szCs w:val="20"/>
          <w:lang w:val="en-GB"/>
        </w:rPr>
        <w:t>The partners should include at least one Israeli and one German commercial</w:t>
      </w:r>
      <w:r w:rsidRPr="00124B47">
        <w:rPr>
          <w:rFonts w:ascii="Arial" w:hAnsi="Arial" w:cs="Arial"/>
          <w:sz w:val="20"/>
          <w:szCs w:val="20"/>
        </w:rPr>
        <w:t xml:space="preserve"> company (though </w:t>
      </w:r>
      <w:r w:rsidR="005B1C87">
        <w:rPr>
          <w:rFonts w:ascii="Arial" w:hAnsi="Arial" w:cs="Arial"/>
          <w:sz w:val="20"/>
          <w:szCs w:val="20"/>
        </w:rPr>
        <w:t xml:space="preserve">the </w:t>
      </w:r>
      <w:r w:rsidRPr="00124B47">
        <w:rPr>
          <w:rFonts w:ascii="Arial" w:hAnsi="Arial" w:cs="Arial"/>
          <w:sz w:val="20"/>
          <w:szCs w:val="20"/>
        </w:rPr>
        <w:t>participation of research institutes/universities is welcome as additional participants or subcontractors according to each country’s funding regulations).</w:t>
      </w:r>
    </w:p>
    <w:p w14:paraId="738E4A91" w14:textId="77777777" w:rsidR="00BB6C55" w:rsidRPr="00124B47" w:rsidRDefault="003B421F" w:rsidP="004F7FC9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Arial" w:hAnsi="Arial" w:cs="Arial"/>
          <w:sz w:val="20"/>
          <w:szCs w:val="20"/>
          <w:lang w:val="en-GB"/>
        </w:rPr>
      </w:pPr>
      <w:r w:rsidRPr="00124B47">
        <w:rPr>
          <w:rFonts w:ascii="Arial" w:hAnsi="Arial" w:cs="Arial"/>
          <w:sz w:val="20"/>
          <w:szCs w:val="20"/>
          <w:lang w:val="en-GB"/>
        </w:rPr>
        <w:t>Companies</w:t>
      </w:r>
      <w:r w:rsidR="00812E5E" w:rsidRPr="00124B47">
        <w:rPr>
          <w:rFonts w:ascii="Arial" w:hAnsi="Arial" w:cs="Arial"/>
          <w:sz w:val="20"/>
          <w:szCs w:val="20"/>
          <w:lang w:val="en-GB"/>
        </w:rPr>
        <w:t xml:space="preserve"> and/or academia</w:t>
      </w:r>
      <w:r w:rsidRPr="00124B47">
        <w:rPr>
          <w:rFonts w:ascii="Arial" w:hAnsi="Arial" w:cs="Arial"/>
          <w:sz w:val="20"/>
          <w:szCs w:val="20"/>
          <w:lang w:val="en-GB"/>
        </w:rPr>
        <w:t xml:space="preserve"> from other countries may also participate</w:t>
      </w:r>
      <w:r w:rsidR="000A3063" w:rsidRPr="00124B47">
        <w:rPr>
          <w:rFonts w:ascii="Arial" w:hAnsi="Arial" w:cs="Arial"/>
          <w:sz w:val="20"/>
          <w:szCs w:val="20"/>
          <w:lang w:val="en-GB"/>
        </w:rPr>
        <w:t xml:space="preserve">. </w:t>
      </w:r>
      <w:r w:rsidR="00812E5E" w:rsidRPr="00124B47">
        <w:rPr>
          <w:rFonts w:ascii="Arial" w:hAnsi="Arial" w:cs="Arial"/>
          <w:sz w:val="20"/>
          <w:szCs w:val="20"/>
          <w:lang w:val="en-GB"/>
        </w:rPr>
        <w:t>These partners</w:t>
      </w:r>
      <w:r w:rsidR="00D10D76" w:rsidRPr="00124B47">
        <w:rPr>
          <w:rFonts w:ascii="Arial" w:hAnsi="Arial" w:cs="Arial"/>
          <w:sz w:val="20"/>
          <w:szCs w:val="20"/>
          <w:lang w:val="en-GB"/>
        </w:rPr>
        <w:t>’</w:t>
      </w:r>
      <w:r w:rsidR="00812E5E" w:rsidRPr="00124B47">
        <w:rPr>
          <w:rFonts w:ascii="Arial" w:hAnsi="Arial" w:cs="Arial"/>
          <w:sz w:val="20"/>
          <w:szCs w:val="20"/>
          <w:lang w:val="en-GB"/>
        </w:rPr>
        <w:t xml:space="preserve"> participation follows EUREKA participation and financing rules and procedures</w:t>
      </w:r>
      <w:r w:rsidR="00D10D76" w:rsidRPr="00124B47">
        <w:rPr>
          <w:rFonts w:ascii="Arial" w:hAnsi="Arial" w:cs="Arial"/>
          <w:sz w:val="20"/>
          <w:szCs w:val="20"/>
          <w:lang w:val="en-GB"/>
        </w:rPr>
        <w:t xml:space="preserve"> and the funding regulations of these partners’ countries of origin.</w:t>
      </w:r>
    </w:p>
    <w:p w14:paraId="34CFA319" w14:textId="77777777" w:rsidR="00BB6C55" w:rsidRPr="00124B47" w:rsidRDefault="003B421F" w:rsidP="004F7FC9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124B47">
        <w:rPr>
          <w:rFonts w:ascii="Arial" w:hAnsi="Arial" w:cs="Arial"/>
          <w:sz w:val="20"/>
          <w:szCs w:val="20"/>
          <w:lang w:val="en-GB"/>
        </w:rPr>
        <w:t>The project should have an obvious advantage and added value resulting from the cooperation between the participants from the two countries (e.g. increased knowledge base, commercial leads, access to R&amp;D infrastructure</w:t>
      </w:r>
      <w:r w:rsidR="00303D3A" w:rsidRPr="00124B47">
        <w:rPr>
          <w:rFonts w:ascii="Arial" w:hAnsi="Arial" w:cs="Arial"/>
          <w:sz w:val="20"/>
          <w:szCs w:val="20"/>
          <w:lang w:val="en-GB"/>
        </w:rPr>
        <w:t xml:space="preserve">, new fields of application, </w:t>
      </w:r>
      <w:r w:rsidRPr="00124B47">
        <w:rPr>
          <w:rFonts w:ascii="Arial" w:hAnsi="Arial" w:cs="Arial"/>
          <w:sz w:val="20"/>
          <w:szCs w:val="20"/>
          <w:lang w:val="en-GB"/>
        </w:rPr>
        <w:t>etc.)</w:t>
      </w:r>
      <w:r w:rsidRPr="00124B47">
        <w:rPr>
          <w:rFonts w:ascii="Arial" w:hAnsi="Arial" w:cs="Arial"/>
          <w:sz w:val="20"/>
          <w:szCs w:val="20"/>
        </w:rPr>
        <w:t>.</w:t>
      </w:r>
    </w:p>
    <w:p w14:paraId="1CB0CAD4" w14:textId="77777777" w:rsidR="00783195" w:rsidRPr="00124B47" w:rsidRDefault="003B421F" w:rsidP="004F7FC9">
      <w:pPr>
        <w:numPr>
          <w:ilvl w:val="0"/>
          <w:numId w:val="2"/>
        </w:numPr>
        <w:spacing w:line="360" w:lineRule="auto"/>
        <w:ind w:left="357" w:hanging="357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sz w:val="20"/>
          <w:szCs w:val="20"/>
        </w:rPr>
        <w:t xml:space="preserve">The project should </w:t>
      </w:r>
      <w:r w:rsidRPr="00124B47">
        <w:rPr>
          <w:rFonts w:ascii="Arial" w:hAnsi="Arial" w:cs="Arial"/>
          <w:sz w:val="20"/>
          <w:szCs w:val="20"/>
          <w:lang w:val="en-GB"/>
        </w:rPr>
        <w:t xml:space="preserve">demonstrate the contribution of the participants from both countries </w:t>
      </w:r>
    </w:p>
    <w:p w14:paraId="4561EB33" w14:textId="77777777" w:rsidR="00783195" w:rsidRPr="00124B47" w:rsidRDefault="003B421F" w:rsidP="00035542">
      <w:pPr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color w:val="000000"/>
          <w:sz w:val="20"/>
          <w:szCs w:val="20"/>
        </w:rPr>
        <w:t xml:space="preserve">Any partner whose cooperative R&amp;D project is consistent with the aforesaid criteria can apply to the present announcement in accordance with the national </w:t>
      </w:r>
      <w:r w:rsidR="002E594A" w:rsidRPr="00124B47">
        <w:rPr>
          <w:rFonts w:ascii="Arial" w:hAnsi="Arial" w:cs="Arial"/>
          <w:color w:val="000000"/>
          <w:sz w:val="20"/>
          <w:szCs w:val="20"/>
        </w:rPr>
        <w:t>l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aws, </w:t>
      </w:r>
      <w:r w:rsidR="002E594A" w:rsidRPr="00124B47">
        <w:rPr>
          <w:rFonts w:ascii="Arial" w:hAnsi="Arial" w:cs="Arial"/>
          <w:color w:val="000000"/>
          <w:sz w:val="20"/>
          <w:szCs w:val="20"/>
        </w:rPr>
        <w:t>r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ules, </w:t>
      </w:r>
      <w:r w:rsidR="002E594A" w:rsidRPr="00124B47">
        <w:rPr>
          <w:rFonts w:ascii="Arial" w:hAnsi="Arial" w:cs="Arial"/>
          <w:color w:val="000000"/>
          <w:sz w:val="20"/>
          <w:szCs w:val="20"/>
        </w:rPr>
        <w:t>r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egulations and </w:t>
      </w:r>
      <w:r w:rsidR="002E594A" w:rsidRPr="00124B47">
        <w:rPr>
          <w:rFonts w:ascii="Arial" w:hAnsi="Arial" w:cs="Arial"/>
          <w:color w:val="000000"/>
          <w:sz w:val="20"/>
          <w:szCs w:val="20"/>
        </w:rPr>
        <w:t>p</w:t>
      </w:r>
      <w:r w:rsidRPr="00124B47">
        <w:rPr>
          <w:rFonts w:ascii="Arial" w:hAnsi="Arial" w:cs="Arial"/>
          <w:color w:val="000000"/>
          <w:sz w:val="20"/>
          <w:szCs w:val="20"/>
        </w:rPr>
        <w:t>rocedures in effect.</w:t>
      </w:r>
    </w:p>
    <w:p w14:paraId="02559F51" w14:textId="77777777" w:rsidR="00E02EBC" w:rsidRDefault="00E02EBC" w:rsidP="004F7FC9">
      <w:pPr>
        <w:spacing w:line="360" w:lineRule="auto"/>
        <w:jc w:val="both"/>
        <w:rPr>
          <w:rFonts w:ascii="Arial" w:hAnsi="Arial" w:cs="Arial"/>
          <w:b/>
          <w:color w:val="000000"/>
          <w:sz w:val="20"/>
          <w:szCs w:val="20"/>
          <w:u w:val="single"/>
        </w:rPr>
      </w:pPr>
    </w:p>
    <w:p w14:paraId="4DD2B8E5" w14:textId="77777777" w:rsidR="00E02EBC" w:rsidRDefault="00E02EBC" w:rsidP="004F7FC9">
      <w:pPr>
        <w:spacing w:line="360" w:lineRule="auto"/>
        <w:jc w:val="both"/>
        <w:rPr>
          <w:rFonts w:ascii="Arial" w:hAnsi="Arial" w:cs="Arial"/>
          <w:b/>
          <w:color w:val="000000"/>
          <w:sz w:val="20"/>
          <w:szCs w:val="20"/>
          <w:u w:val="single"/>
        </w:rPr>
      </w:pPr>
    </w:p>
    <w:p w14:paraId="4D855F93" w14:textId="29CD8E24" w:rsidR="004F7FC9" w:rsidRPr="004F7FC9" w:rsidRDefault="004F7FC9" w:rsidP="004F7FC9">
      <w:pPr>
        <w:spacing w:line="360" w:lineRule="auto"/>
        <w:jc w:val="both"/>
        <w:rPr>
          <w:rFonts w:ascii="Arial" w:hAnsi="Arial" w:cs="Arial"/>
          <w:b/>
          <w:color w:val="000000"/>
          <w:sz w:val="20"/>
          <w:szCs w:val="20"/>
          <w:u w:val="single"/>
        </w:rPr>
      </w:pPr>
      <w:r w:rsidRPr="004F7FC9">
        <w:rPr>
          <w:rFonts w:ascii="Arial" w:hAnsi="Arial" w:cs="Arial"/>
          <w:b/>
          <w:color w:val="000000"/>
          <w:sz w:val="20"/>
          <w:szCs w:val="20"/>
          <w:u w:val="single"/>
        </w:rPr>
        <w:lastRenderedPageBreak/>
        <w:t xml:space="preserve">In </w:t>
      </w:r>
      <w:r w:rsidRPr="004F7FC9">
        <w:rPr>
          <w:rFonts w:ascii="Arial" w:hAnsi="Arial" w:cs="Arial"/>
          <w:b/>
          <w:color w:val="000000"/>
          <w:sz w:val="20"/>
          <w:szCs w:val="20"/>
          <w:u w:val="single"/>
        </w:rPr>
        <w:t>Germany</w:t>
      </w:r>
    </w:p>
    <w:p w14:paraId="10B074BB" w14:textId="77777777" w:rsidR="004F7FC9" w:rsidRPr="00124B47" w:rsidRDefault="004F7FC9" w:rsidP="004F7FC9">
      <w:pPr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color w:val="000000"/>
          <w:sz w:val="20"/>
          <w:szCs w:val="20"/>
        </w:rPr>
        <w:t xml:space="preserve">All German </w:t>
      </w:r>
      <w:r>
        <w:rPr>
          <w:rFonts w:ascii="Arial" w:hAnsi="Arial" w:cs="Arial"/>
          <w:color w:val="000000"/>
          <w:sz w:val="20"/>
          <w:szCs w:val="20"/>
        </w:rPr>
        <w:t>companies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with up to </w:t>
      </w:r>
      <w:r>
        <w:rPr>
          <w:rFonts w:ascii="Arial" w:hAnsi="Arial" w:cs="Arial"/>
          <w:color w:val="000000"/>
          <w:sz w:val="20"/>
          <w:szCs w:val="20"/>
        </w:rPr>
        <w:t>1.000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employees (or consortia of such enterprises) </w:t>
      </w:r>
      <w:r>
        <w:rPr>
          <w:rFonts w:ascii="Arial" w:hAnsi="Arial" w:cs="Arial"/>
          <w:color w:val="000000"/>
          <w:sz w:val="20"/>
          <w:szCs w:val="20"/>
        </w:rPr>
        <w:t>that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perform R&amp;D to develop an innovative product, process or technological service – also in cooperation with a research institution/university – have the right to apply. There are no restrictions </w:t>
      </w:r>
      <w:r>
        <w:rPr>
          <w:rFonts w:ascii="Arial" w:hAnsi="Arial" w:cs="Arial"/>
          <w:color w:val="000000"/>
          <w:sz w:val="20"/>
          <w:szCs w:val="20"/>
        </w:rPr>
        <w:t>on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specific technologies or branches. More detailed criteria can be found on the ZIM website </w:t>
      </w:r>
      <w:hyperlink r:id="rId10" w:history="1">
        <w:r w:rsidRPr="00124B47">
          <w:rPr>
            <w:rStyle w:val="Hyperlink"/>
            <w:rFonts w:ascii="Arial" w:hAnsi="Arial" w:cs="Arial"/>
            <w:sz w:val="20"/>
            <w:szCs w:val="20"/>
          </w:rPr>
          <w:t>www.zim.de/kooperationsprojekte</w:t>
        </w:r>
      </w:hyperlink>
      <w:r w:rsidRPr="00124B47">
        <w:rPr>
          <w:rFonts w:ascii="Arial" w:hAnsi="Arial" w:cs="Arial"/>
          <w:color w:val="000000"/>
          <w:sz w:val="20"/>
          <w:szCs w:val="20"/>
        </w:rPr>
        <w:t xml:space="preserve"> (in German). The application </w:t>
      </w:r>
      <w:proofErr w:type="gramStart"/>
      <w:r w:rsidRPr="00124B47">
        <w:rPr>
          <w:rFonts w:ascii="Arial" w:hAnsi="Arial" w:cs="Arial"/>
          <w:color w:val="000000"/>
          <w:sz w:val="20"/>
          <w:szCs w:val="20"/>
        </w:rPr>
        <w:t>has to</w:t>
      </w:r>
      <w:proofErr w:type="gramEnd"/>
      <w:r w:rsidRPr="00124B47">
        <w:rPr>
          <w:rFonts w:ascii="Arial" w:hAnsi="Arial" w:cs="Arial"/>
          <w:color w:val="000000"/>
          <w:sz w:val="20"/>
          <w:szCs w:val="20"/>
        </w:rPr>
        <w:t xml:space="preserve"> be in line with the ZIM regulation, e.g. it has to be in the German language. Support is rendered in the form of a conditional grant amounting up to 60% of the project costs, which are restricted to 450,000 € per industrial partner. </w:t>
      </w:r>
    </w:p>
    <w:p w14:paraId="5C7AD3BE" w14:textId="77777777" w:rsidR="004F7FC9" w:rsidRPr="00124B47" w:rsidRDefault="004F7FC9" w:rsidP="004F7FC9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 w:rsidRPr="00124B47">
        <w:rPr>
          <w:rFonts w:ascii="Arial" w:hAnsi="Arial" w:cs="Arial"/>
          <w:color w:val="000000"/>
          <w:sz w:val="20"/>
          <w:szCs w:val="20"/>
        </w:rPr>
        <w:t xml:space="preserve">The final approval is made by the ZIM project agency. It is possible to begin a research </w:t>
      </w:r>
      <w:r w:rsidRPr="00514A9B">
        <w:rPr>
          <w:rFonts w:ascii="Arial" w:hAnsi="Arial" w:cs="Arial"/>
          <w:color w:val="000000"/>
          <w:sz w:val="20"/>
          <w:szCs w:val="20"/>
        </w:rPr>
        <w:t xml:space="preserve">project </w:t>
      </w:r>
      <w:r w:rsidRPr="00514A9B">
        <w:rPr>
          <w:rFonts w:ascii="Arial" w:hAnsi="Arial" w:cs="Arial"/>
          <w:bCs/>
          <w:color w:val="000000"/>
          <w:sz w:val="20"/>
          <w:szCs w:val="20"/>
        </w:rPr>
        <w:t>at the applicant’s own risk</w:t>
      </w:r>
      <w:r w:rsidRPr="00514A9B">
        <w:rPr>
          <w:rFonts w:ascii="Arial" w:hAnsi="Arial" w:cs="Arial"/>
          <w:color w:val="000000"/>
          <w:sz w:val="20"/>
          <w:szCs w:val="20"/>
        </w:rPr>
        <w:t xml:space="preserve"> after receiving a confirmation of the receipt of the funding application from </w:t>
      </w:r>
      <w:proofErr w:type="spellStart"/>
      <w:r w:rsidRPr="00514A9B">
        <w:rPr>
          <w:rFonts w:ascii="Arial" w:hAnsi="Arial" w:cs="Arial"/>
          <w:color w:val="000000"/>
          <w:sz w:val="20"/>
          <w:szCs w:val="20"/>
        </w:rPr>
        <w:t>AiF</w:t>
      </w:r>
      <w:proofErr w:type="spellEnd"/>
      <w:r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124B47">
        <w:rPr>
          <w:rFonts w:ascii="Arial" w:hAnsi="Arial" w:cs="Arial"/>
          <w:color w:val="000000"/>
          <w:sz w:val="20"/>
          <w:szCs w:val="20"/>
        </w:rPr>
        <w:t>Projekt</w:t>
      </w:r>
      <w:proofErr w:type="spellEnd"/>
      <w:r w:rsidRPr="00124B47">
        <w:rPr>
          <w:rFonts w:ascii="Arial" w:hAnsi="Arial" w:cs="Arial"/>
          <w:color w:val="000000"/>
          <w:sz w:val="20"/>
          <w:szCs w:val="20"/>
        </w:rPr>
        <w:t xml:space="preserve"> GmbH. We recommend contacting </w:t>
      </w:r>
      <w:proofErr w:type="spellStart"/>
      <w:r w:rsidRPr="00124B47">
        <w:rPr>
          <w:rFonts w:ascii="Arial" w:hAnsi="Arial" w:cs="Arial"/>
          <w:color w:val="000000"/>
          <w:sz w:val="20"/>
          <w:szCs w:val="20"/>
        </w:rPr>
        <w:t>AiF</w:t>
      </w:r>
      <w:proofErr w:type="spellEnd"/>
      <w:r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124B47">
        <w:rPr>
          <w:rFonts w:ascii="Arial" w:hAnsi="Arial" w:cs="Arial"/>
          <w:color w:val="000000"/>
          <w:sz w:val="20"/>
          <w:szCs w:val="20"/>
        </w:rPr>
        <w:t>Projekt</w:t>
      </w:r>
      <w:proofErr w:type="spellEnd"/>
      <w:r w:rsidRPr="00124B47">
        <w:rPr>
          <w:rFonts w:ascii="Arial" w:hAnsi="Arial" w:cs="Arial"/>
          <w:color w:val="000000"/>
          <w:sz w:val="20"/>
          <w:szCs w:val="20"/>
        </w:rPr>
        <w:t xml:space="preserve"> GmbH before the application to clarify open questions and to hand in a project sketch up until 6 weeks before </w:t>
      </w:r>
      <w:r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deadline. German research institutes/universities are accepted as additional partners according to the rules available on the ZIM website. </w:t>
      </w:r>
      <w:r w:rsidRPr="00124B47">
        <w:rPr>
          <w:rFonts w:ascii="Arial" w:hAnsi="Arial" w:cs="Arial"/>
          <w:sz w:val="20"/>
          <w:szCs w:val="20"/>
        </w:rPr>
        <w:t xml:space="preserve">The proposal form is available on </w:t>
      </w:r>
      <w:hyperlink r:id="rId11" w:history="1">
        <w:r w:rsidRPr="00124B47">
          <w:rPr>
            <w:rStyle w:val="Hyperlink"/>
            <w:rFonts w:ascii="Arial" w:hAnsi="Arial" w:cs="Arial"/>
            <w:sz w:val="20"/>
            <w:szCs w:val="20"/>
          </w:rPr>
          <w:t>www.zim.de/formularcenter</w:t>
        </w:r>
      </w:hyperlink>
      <w:r w:rsidRPr="00124B47">
        <w:rPr>
          <w:rFonts w:ascii="Arial" w:hAnsi="Arial" w:cs="Arial"/>
          <w:sz w:val="20"/>
          <w:szCs w:val="20"/>
        </w:rPr>
        <w:t xml:space="preserve"> </w:t>
      </w:r>
    </w:p>
    <w:p w14:paraId="549E8D6B" w14:textId="13971782" w:rsidR="004F7FC9" w:rsidRPr="004F7FC9" w:rsidRDefault="004F7FC9" w:rsidP="004F7FC9">
      <w:pPr>
        <w:spacing w:line="360" w:lineRule="auto"/>
        <w:jc w:val="both"/>
        <w:rPr>
          <w:rFonts w:ascii="Arial" w:hAnsi="Arial" w:cs="Arial"/>
          <w:b/>
          <w:color w:val="000000"/>
          <w:sz w:val="20"/>
          <w:szCs w:val="20"/>
          <w:u w:val="single"/>
        </w:rPr>
      </w:pPr>
      <w:r w:rsidRPr="004F7FC9">
        <w:rPr>
          <w:rFonts w:ascii="Arial" w:hAnsi="Arial" w:cs="Arial"/>
          <w:b/>
          <w:color w:val="000000"/>
          <w:sz w:val="20"/>
          <w:szCs w:val="20"/>
          <w:u w:val="single"/>
        </w:rPr>
        <w:t xml:space="preserve">In </w:t>
      </w:r>
      <w:r w:rsidRPr="004F7FC9">
        <w:rPr>
          <w:rFonts w:ascii="Arial" w:hAnsi="Arial" w:cs="Arial"/>
          <w:b/>
          <w:color w:val="000000"/>
          <w:sz w:val="20"/>
          <w:szCs w:val="20"/>
          <w:u w:val="single"/>
        </w:rPr>
        <w:t>Israel</w:t>
      </w:r>
    </w:p>
    <w:p w14:paraId="61A42C7E" w14:textId="19F36170" w:rsidR="004F7FC9" w:rsidRPr="00124B47" w:rsidRDefault="004F7FC9" w:rsidP="004F7FC9">
      <w:pPr>
        <w:spacing w:line="360" w:lineRule="auto"/>
        <w:jc w:val="both"/>
        <w:rPr>
          <w:rFonts w:ascii="Arial" w:hAnsi="Arial" w:cs="Arial"/>
          <w:b/>
          <w:bCs/>
          <w:i/>
          <w:sz w:val="20"/>
          <w:szCs w:val="20"/>
        </w:rPr>
      </w:pPr>
      <w:r w:rsidRPr="00124B47">
        <w:rPr>
          <w:rFonts w:ascii="Arial" w:hAnsi="Arial" w:cs="Arial"/>
          <w:color w:val="000000"/>
          <w:sz w:val="20"/>
          <w:szCs w:val="20"/>
        </w:rPr>
        <w:t xml:space="preserve">An Israeli R&amp;D performing company </w:t>
      </w:r>
      <w:r>
        <w:rPr>
          <w:rFonts w:ascii="Arial" w:hAnsi="Arial" w:cs="Arial"/>
          <w:color w:val="000000"/>
          <w:sz w:val="20"/>
          <w:szCs w:val="20"/>
        </w:rPr>
        <w:t>that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initiates a single or multi-year program that will provide know-how, processes or methods for the manufacture of a new product, application, technology-based service or process is eligible to apply. The product must have a sizeable potential for export sales. Research institutes or other participants may apply as a subcontractor to a company. </w:t>
      </w:r>
    </w:p>
    <w:p w14:paraId="5888E89B" w14:textId="66A83A99" w:rsidR="0026506B" w:rsidRDefault="0026506B" w:rsidP="00035542">
      <w:pPr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17505D6D" w14:textId="6BDC0BAA" w:rsidR="00293D53" w:rsidRPr="004F7FC9" w:rsidRDefault="004F7FC9" w:rsidP="00035542">
      <w:pPr>
        <w:spacing w:before="120" w:line="360" w:lineRule="auto"/>
        <w:jc w:val="both"/>
        <w:rPr>
          <w:rFonts w:ascii="Arial" w:hAnsi="Arial" w:cs="Arial"/>
          <w:b/>
          <w:color w:val="000000"/>
        </w:rPr>
      </w:pPr>
      <w:r w:rsidRPr="004F7FC9">
        <w:rPr>
          <w:rFonts w:ascii="Arial" w:hAnsi="Arial" w:cs="Arial"/>
          <w:b/>
          <w:color w:val="000000"/>
        </w:rPr>
        <w:t>Application Process</w:t>
      </w:r>
    </w:p>
    <w:p w14:paraId="011CCD48" w14:textId="1A262E28" w:rsidR="00615958" w:rsidRPr="00124B47" w:rsidRDefault="003B421F" w:rsidP="004F7FC9">
      <w:pPr>
        <w:tabs>
          <w:tab w:val="left" w:pos="0"/>
        </w:tabs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color w:val="000000"/>
          <w:sz w:val="20"/>
          <w:szCs w:val="20"/>
        </w:rPr>
        <w:t xml:space="preserve">The completed EUREKA </w:t>
      </w:r>
      <w:r w:rsidR="00872B30" w:rsidRPr="00124B47">
        <w:rPr>
          <w:rFonts w:ascii="Arial" w:hAnsi="Arial" w:cs="Arial"/>
          <w:color w:val="000000"/>
          <w:sz w:val="20"/>
          <w:szCs w:val="20"/>
        </w:rPr>
        <w:t xml:space="preserve">application form </w:t>
      </w:r>
      <w:hyperlink r:id="rId12" w:history="1">
        <w:r w:rsidR="00872B30" w:rsidRPr="00124B47">
          <w:rPr>
            <w:rStyle w:val="Hyperlink"/>
            <w:rFonts w:ascii="Arial" w:hAnsi="Arial" w:cs="Arial"/>
            <w:sz w:val="20"/>
            <w:szCs w:val="20"/>
          </w:rPr>
          <w:t>www.eurekanetwork.org/project-application</w:t>
        </w:r>
      </w:hyperlink>
      <w:r w:rsidR="00554B24" w:rsidRPr="00124B47">
        <w:rPr>
          <w:rStyle w:val="Hyperlink"/>
          <w:rFonts w:ascii="Arial" w:hAnsi="Arial" w:cs="Arial"/>
          <w:sz w:val="20"/>
          <w:szCs w:val="20"/>
        </w:rPr>
        <w:t xml:space="preserve"> 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(in English) should be submitted to </w:t>
      </w:r>
      <w:r w:rsidR="005B1C87">
        <w:rPr>
          <w:rFonts w:ascii="Arial" w:hAnsi="Arial" w:cs="Arial"/>
          <w:color w:val="000000"/>
          <w:sz w:val="20"/>
          <w:szCs w:val="20"/>
        </w:rPr>
        <w:t xml:space="preserve">the Israel </w:t>
      </w:r>
      <w:r w:rsidRPr="00124B47">
        <w:rPr>
          <w:rFonts w:ascii="Arial" w:hAnsi="Arial" w:cs="Arial"/>
          <w:color w:val="000000"/>
          <w:sz w:val="20"/>
          <w:szCs w:val="20"/>
        </w:rPr>
        <w:t>I</w:t>
      </w:r>
      <w:r w:rsidR="005C60F5" w:rsidRPr="00124B47">
        <w:rPr>
          <w:rFonts w:ascii="Arial" w:hAnsi="Arial" w:cs="Arial"/>
          <w:color w:val="000000"/>
          <w:sz w:val="20"/>
          <w:szCs w:val="20"/>
        </w:rPr>
        <w:t>nnovation Authority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and the EUREKA</w:t>
      </w:r>
      <w:r w:rsidR="008840B2" w:rsidRPr="00124B47">
        <w:rPr>
          <w:rFonts w:ascii="Arial" w:hAnsi="Arial" w:cs="Arial"/>
          <w:color w:val="000000"/>
          <w:sz w:val="20"/>
          <w:szCs w:val="20"/>
        </w:rPr>
        <w:t>-Office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in Germany simultaneously</w:t>
      </w:r>
      <w:r w:rsidR="00553F89" w:rsidRPr="00124B47">
        <w:rPr>
          <w:rFonts w:ascii="Arial" w:hAnsi="Arial" w:cs="Arial"/>
          <w:color w:val="000000"/>
          <w:sz w:val="20"/>
          <w:szCs w:val="20"/>
        </w:rPr>
        <w:t xml:space="preserve"> by</w:t>
      </w:r>
      <w:r w:rsidR="00554B24" w:rsidRPr="00124B47">
        <w:rPr>
          <w:rFonts w:ascii="Arial" w:hAnsi="Arial" w:cs="Arial"/>
          <w:color w:val="000000"/>
          <w:sz w:val="20"/>
          <w:szCs w:val="20"/>
        </w:rPr>
        <w:t xml:space="preserve"> </w:t>
      </w:r>
      <w:r w:rsidR="00D30F97" w:rsidRPr="00124B47">
        <w:rPr>
          <w:rFonts w:ascii="Arial" w:hAnsi="Arial" w:cs="Arial"/>
          <w:b/>
          <w:bCs/>
          <w:iCs/>
          <w:sz w:val="20"/>
          <w:szCs w:val="20"/>
        </w:rPr>
        <w:t xml:space="preserve">November </w:t>
      </w:r>
      <w:r w:rsidR="009D7C4D" w:rsidRPr="00124B47">
        <w:rPr>
          <w:rFonts w:ascii="Arial" w:hAnsi="Arial" w:cs="Arial"/>
          <w:b/>
          <w:bCs/>
          <w:iCs/>
          <w:sz w:val="20"/>
          <w:szCs w:val="20"/>
        </w:rPr>
        <w:t>2</w:t>
      </w:r>
      <w:r w:rsidR="00797A99" w:rsidRPr="00124B47">
        <w:rPr>
          <w:rFonts w:ascii="Arial" w:hAnsi="Arial" w:cs="Arial"/>
          <w:b/>
          <w:bCs/>
          <w:iCs/>
          <w:sz w:val="20"/>
          <w:szCs w:val="20"/>
        </w:rPr>
        <w:t>5</w:t>
      </w:r>
      <w:r w:rsidR="009D7C4D" w:rsidRPr="00124B47">
        <w:rPr>
          <w:rFonts w:ascii="Arial" w:hAnsi="Arial" w:cs="Arial"/>
          <w:b/>
          <w:bCs/>
          <w:iCs/>
          <w:sz w:val="20"/>
          <w:szCs w:val="20"/>
          <w:vertAlign w:val="superscript"/>
        </w:rPr>
        <w:t>th</w:t>
      </w:r>
      <w:r w:rsidR="00D30F97" w:rsidRPr="00124B47">
        <w:rPr>
          <w:rFonts w:ascii="Arial" w:hAnsi="Arial" w:cs="Arial"/>
          <w:b/>
          <w:bCs/>
          <w:iCs/>
          <w:sz w:val="20"/>
          <w:szCs w:val="20"/>
        </w:rPr>
        <w:t>, 20</w:t>
      </w:r>
      <w:r w:rsidR="00797A99" w:rsidRPr="00124B47">
        <w:rPr>
          <w:rFonts w:ascii="Arial" w:hAnsi="Arial" w:cs="Arial"/>
          <w:b/>
          <w:color w:val="000000"/>
          <w:sz w:val="20"/>
          <w:szCs w:val="20"/>
        </w:rPr>
        <w:t>20</w:t>
      </w:r>
      <w:r w:rsidR="00553F89" w:rsidRPr="00124B47">
        <w:rPr>
          <w:rFonts w:ascii="Arial" w:hAnsi="Arial" w:cs="Arial"/>
          <w:color w:val="000000"/>
          <w:sz w:val="20"/>
          <w:szCs w:val="20"/>
        </w:rPr>
        <w:t>.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The forms have to be legally signed by all participating companies. The signatures must be scanned and sent </w:t>
      </w:r>
      <w:r w:rsidRPr="00124B47">
        <w:rPr>
          <w:rFonts w:ascii="Arial" w:hAnsi="Arial" w:cs="Arial"/>
          <w:b/>
          <w:color w:val="000000"/>
          <w:sz w:val="20"/>
          <w:szCs w:val="20"/>
        </w:rPr>
        <w:t>electronically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together with the EUREKA</w:t>
      </w:r>
      <w:r w:rsidR="00AA23AD" w:rsidRPr="00124B47">
        <w:rPr>
          <w:rFonts w:ascii="Arial" w:hAnsi="Arial" w:cs="Arial"/>
          <w:color w:val="000000"/>
          <w:sz w:val="20"/>
          <w:szCs w:val="20"/>
        </w:rPr>
        <w:t xml:space="preserve"> application form</w:t>
      </w:r>
      <w:r w:rsidRPr="00124B47">
        <w:rPr>
          <w:rFonts w:ascii="Arial" w:hAnsi="Arial" w:cs="Arial"/>
          <w:color w:val="000000"/>
          <w:sz w:val="20"/>
          <w:szCs w:val="20"/>
        </w:rPr>
        <w:t>.</w:t>
      </w:r>
      <w:r w:rsidR="006A6B99" w:rsidRPr="00124B47">
        <w:rPr>
          <w:rFonts w:ascii="Arial" w:hAnsi="Arial" w:cs="Arial"/>
          <w:sz w:val="20"/>
          <w:szCs w:val="20"/>
        </w:rPr>
        <w:t xml:space="preserve"> </w:t>
      </w:r>
      <w:r w:rsidR="00E949FF" w:rsidRPr="00124B47">
        <w:rPr>
          <w:rFonts w:ascii="Arial" w:hAnsi="Arial" w:cs="Arial"/>
          <w:sz w:val="20"/>
          <w:szCs w:val="20"/>
        </w:rPr>
        <w:t>The f</w:t>
      </w:r>
      <w:r w:rsidR="00130DEE" w:rsidRPr="00124B47">
        <w:rPr>
          <w:rFonts w:ascii="Arial" w:hAnsi="Arial" w:cs="Arial"/>
          <w:sz w:val="20"/>
          <w:szCs w:val="20"/>
        </w:rPr>
        <w:t xml:space="preserve">inal </w:t>
      </w:r>
      <w:r w:rsidR="006A6B99" w:rsidRPr="00124B47">
        <w:rPr>
          <w:rFonts w:ascii="Arial" w:hAnsi="Arial" w:cs="Arial"/>
          <w:color w:val="000000"/>
          <w:sz w:val="20"/>
          <w:szCs w:val="20"/>
        </w:rPr>
        <w:t xml:space="preserve">EUREKA status is only granted </w:t>
      </w:r>
      <w:r w:rsidR="00E949FF" w:rsidRPr="00124B47">
        <w:rPr>
          <w:rFonts w:ascii="Arial" w:hAnsi="Arial" w:cs="Arial"/>
          <w:color w:val="000000"/>
          <w:sz w:val="20"/>
          <w:szCs w:val="20"/>
        </w:rPr>
        <w:t xml:space="preserve">if </w:t>
      </w:r>
      <w:r w:rsidR="006A6B99" w:rsidRPr="00124B47">
        <w:rPr>
          <w:rFonts w:ascii="Arial" w:hAnsi="Arial" w:cs="Arial"/>
          <w:color w:val="000000"/>
          <w:sz w:val="20"/>
          <w:szCs w:val="20"/>
        </w:rPr>
        <w:t>the funding of all project partners has been secured.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8FBFCDA" w14:textId="0048C62E" w:rsidR="00E13CD3" w:rsidRPr="00124B47" w:rsidRDefault="003B421F" w:rsidP="004F7FC9">
      <w:pPr>
        <w:tabs>
          <w:tab w:val="left" w:pos="0"/>
        </w:tabs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color w:val="000000"/>
          <w:sz w:val="20"/>
          <w:szCs w:val="20"/>
        </w:rPr>
        <w:t xml:space="preserve">The EUREKA project application will be screened and evaluated by </w:t>
      </w:r>
      <w:r w:rsidR="005B1C87">
        <w:rPr>
          <w:rFonts w:ascii="Arial" w:hAnsi="Arial" w:cs="Arial"/>
          <w:color w:val="000000"/>
          <w:sz w:val="20"/>
          <w:szCs w:val="20"/>
        </w:rPr>
        <w:t xml:space="preserve">the Israel </w:t>
      </w:r>
      <w:r w:rsidRPr="00124B47">
        <w:rPr>
          <w:rFonts w:ascii="Arial" w:hAnsi="Arial" w:cs="Arial"/>
          <w:color w:val="000000"/>
          <w:sz w:val="20"/>
          <w:szCs w:val="20"/>
        </w:rPr>
        <w:t>I</w:t>
      </w:r>
      <w:r w:rsidR="005C60F5" w:rsidRPr="00124B47">
        <w:rPr>
          <w:rFonts w:ascii="Arial" w:hAnsi="Arial" w:cs="Arial"/>
          <w:color w:val="000000"/>
          <w:sz w:val="20"/>
          <w:szCs w:val="20"/>
        </w:rPr>
        <w:t>nnovation Authority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and the </w:t>
      </w:r>
      <w:r w:rsidR="00554B24" w:rsidRPr="00124B47">
        <w:rPr>
          <w:rFonts w:ascii="Arial" w:hAnsi="Arial" w:cs="Arial"/>
          <w:color w:val="000000"/>
          <w:sz w:val="20"/>
          <w:szCs w:val="20"/>
        </w:rPr>
        <w:t xml:space="preserve">German 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EUREKA </w:t>
      </w:r>
      <w:r w:rsidR="00554B24" w:rsidRPr="00124B47">
        <w:rPr>
          <w:rFonts w:ascii="Arial" w:hAnsi="Arial" w:cs="Arial"/>
          <w:color w:val="000000"/>
          <w:sz w:val="20"/>
          <w:szCs w:val="20"/>
        </w:rPr>
        <w:t>Office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. </w:t>
      </w:r>
    </w:p>
    <w:p w14:paraId="06200BCB" w14:textId="554DF8C8" w:rsidR="001C6530" w:rsidRDefault="003B421F" w:rsidP="004F7FC9">
      <w:pPr>
        <w:tabs>
          <w:tab w:val="left" w:pos="0"/>
        </w:tabs>
        <w:spacing w:after="12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24B47">
        <w:rPr>
          <w:rFonts w:ascii="Arial" w:hAnsi="Arial" w:cs="Arial"/>
          <w:b/>
          <w:color w:val="000000"/>
          <w:sz w:val="20"/>
          <w:szCs w:val="20"/>
        </w:rPr>
        <w:t xml:space="preserve">Simultaneously </w:t>
      </w:r>
      <w:r w:rsidRPr="00124B47">
        <w:rPr>
          <w:rFonts w:ascii="Arial" w:hAnsi="Arial" w:cs="Arial"/>
          <w:color w:val="000000"/>
          <w:sz w:val="20"/>
          <w:szCs w:val="20"/>
        </w:rPr>
        <w:t>all partners have to submit</w:t>
      </w:r>
      <w:r w:rsidR="00983663" w:rsidRPr="00124B47">
        <w:rPr>
          <w:rFonts w:ascii="Arial" w:hAnsi="Arial" w:cs="Arial"/>
          <w:color w:val="000000"/>
          <w:sz w:val="20"/>
          <w:szCs w:val="20"/>
        </w:rPr>
        <w:t xml:space="preserve"> in addition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their funding applications according to national procedures. </w:t>
      </w:r>
      <w:r w:rsidRPr="00124B47">
        <w:rPr>
          <w:rFonts w:ascii="Arial" w:hAnsi="Arial" w:cs="Arial"/>
          <w:b/>
          <w:color w:val="000000"/>
          <w:sz w:val="20"/>
          <w:szCs w:val="20"/>
        </w:rPr>
        <w:t>C</w:t>
      </w:r>
      <w:r w:rsidR="00797BE0" w:rsidRPr="00124B47">
        <w:rPr>
          <w:rFonts w:ascii="Arial" w:hAnsi="Arial" w:cs="Arial"/>
          <w:b/>
          <w:color w:val="000000"/>
          <w:sz w:val="20"/>
          <w:szCs w:val="20"/>
        </w:rPr>
        <w:t xml:space="preserve">ompanies should contact </w:t>
      </w:r>
      <w:r w:rsidRPr="00124B47">
        <w:rPr>
          <w:rFonts w:ascii="Arial" w:hAnsi="Arial" w:cs="Arial"/>
          <w:b/>
          <w:color w:val="000000"/>
          <w:sz w:val="20"/>
          <w:szCs w:val="20"/>
        </w:rPr>
        <w:t xml:space="preserve">the national funding organizations </w:t>
      </w:r>
      <w:r w:rsidR="00797BE0" w:rsidRPr="00124B47">
        <w:rPr>
          <w:rFonts w:ascii="Arial" w:hAnsi="Arial" w:cs="Arial"/>
          <w:b/>
          <w:color w:val="000000"/>
          <w:sz w:val="20"/>
          <w:szCs w:val="20"/>
        </w:rPr>
        <w:t>before submission</w:t>
      </w:r>
      <w:r w:rsidRPr="00124B47">
        <w:rPr>
          <w:rFonts w:ascii="Arial" w:hAnsi="Arial" w:cs="Arial"/>
          <w:color w:val="000000"/>
          <w:sz w:val="20"/>
          <w:szCs w:val="20"/>
        </w:rPr>
        <w:t xml:space="preserve"> (See national contact information at the end of the document).</w:t>
      </w:r>
    </w:p>
    <w:p w14:paraId="2B4E0386" w14:textId="174013E9" w:rsidR="004F7FC9" w:rsidRPr="004F7FC9" w:rsidRDefault="004F7FC9" w:rsidP="004F7FC9">
      <w:pPr>
        <w:spacing w:line="360" w:lineRule="auto"/>
        <w:jc w:val="both"/>
        <w:rPr>
          <w:rFonts w:ascii="Arial" w:hAnsi="Arial" w:cs="Arial"/>
          <w:b/>
          <w:color w:val="000000"/>
          <w:sz w:val="20"/>
          <w:szCs w:val="20"/>
          <w:u w:val="single"/>
        </w:rPr>
      </w:pPr>
      <w:r w:rsidRPr="004F7FC9">
        <w:rPr>
          <w:rFonts w:ascii="Arial" w:hAnsi="Arial" w:cs="Arial"/>
          <w:b/>
          <w:color w:val="000000"/>
          <w:sz w:val="20"/>
          <w:szCs w:val="20"/>
          <w:u w:val="single"/>
        </w:rPr>
        <w:t>In Israel</w:t>
      </w:r>
    </w:p>
    <w:p w14:paraId="3D545205" w14:textId="0A66A7BC" w:rsidR="004F7FC9" w:rsidRPr="004F7FC9" w:rsidRDefault="004F7FC9" w:rsidP="004F7FC9">
      <w:pPr>
        <w:spacing w:line="360" w:lineRule="auto"/>
        <w:jc w:val="both"/>
        <w:rPr>
          <w:rFonts w:asciiTheme="minorBidi" w:hAnsiTheme="minorBidi" w:cstheme="minorBidi"/>
          <w:sz w:val="20"/>
          <w:szCs w:val="20"/>
        </w:rPr>
      </w:pPr>
      <w:r w:rsidRPr="004F7FC9">
        <w:rPr>
          <w:rFonts w:asciiTheme="minorBidi" w:hAnsiTheme="minorBidi" w:cstheme="minorBidi"/>
          <w:color w:val="000000"/>
          <w:sz w:val="20"/>
          <w:szCs w:val="20"/>
        </w:rPr>
        <w:t>The Israeli partner</w:t>
      </w:r>
      <w:r w:rsidRPr="004F7FC9">
        <w:rPr>
          <w:rFonts w:asciiTheme="minorBidi" w:hAnsiTheme="minorBidi" w:cstheme="minorBidi"/>
          <w:b/>
          <w:bCs/>
          <w:color w:val="000000"/>
          <w:sz w:val="20"/>
          <w:szCs w:val="20"/>
        </w:rPr>
        <w:t xml:space="preserve"> </w:t>
      </w:r>
      <w:r w:rsidRPr="004F7FC9">
        <w:rPr>
          <w:rFonts w:asciiTheme="minorBidi" w:hAnsiTheme="minorBidi" w:cstheme="minorBidi"/>
          <w:color w:val="000000"/>
          <w:sz w:val="20"/>
          <w:szCs w:val="20"/>
        </w:rPr>
        <w:t xml:space="preserve">is required to submit the full IIA application, in accordance with </w:t>
      </w:r>
      <w:r w:rsidRPr="004F7FC9">
        <w:rPr>
          <w:rFonts w:asciiTheme="minorBidi" w:hAnsiTheme="minorBidi" w:cstheme="minorBidi"/>
          <w:iCs/>
          <w:color w:val="000000"/>
          <w:sz w:val="20"/>
          <w:szCs w:val="20"/>
        </w:rPr>
        <w:t>Israel Innovation Authority</w:t>
      </w:r>
      <w:r w:rsidRPr="004F7FC9">
        <w:rPr>
          <w:rFonts w:asciiTheme="minorBidi" w:hAnsiTheme="minorBidi" w:cstheme="minorBidi"/>
          <w:color w:val="000000"/>
          <w:sz w:val="20"/>
          <w:szCs w:val="20"/>
        </w:rPr>
        <w:t xml:space="preserve"> regulations, through an </w:t>
      </w:r>
      <w:r w:rsidRPr="004F7FC9">
        <w:rPr>
          <w:rFonts w:asciiTheme="minorBidi" w:hAnsiTheme="minorBidi" w:cstheme="minorBidi"/>
          <w:sz w:val="20"/>
          <w:szCs w:val="20"/>
        </w:rPr>
        <w:fldChar w:fldCharType="begin"/>
      </w:r>
      <w:r w:rsidRPr="004F7FC9">
        <w:rPr>
          <w:rFonts w:asciiTheme="minorBidi" w:hAnsiTheme="minorBidi" w:cstheme="minorBidi"/>
          <w:sz w:val="20"/>
          <w:szCs w:val="20"/>
        </w:rPr>
        <w:instrText xml:space="preserve"> HYPERLINK "https://my.innovationisrael.org.il/company" </w:instrText>
      </w:r>
      <w:r w:rsidRPr="004F7FC9">
        <w:rPr>
          <w:rFonts w:asciiTheme="minorBidi" w:hAnsiTheme="minorBidi" w:cstheme="minorBidi"/>
          <w:sz w:val="20"/>
          <w:szCs w:val="20"/>
        </w:rPr>
        <w:fldChar w:fldCharType="separate"/>
      </w:r>
      <w:r w:rsidRPr="004F7FC9">
        <w:rPr>
          <w:rStyle w:val="Hyperlink"/>
          <w:rFonts w:asciiTheme="minorBidi" w:hAnsiTheme="minorBidi" w:cstheme="minorBidi"/>
          <w:sz w:val="20"/>
          <w:szCs w:val="20"/>
        </w:rPr>
        <w:t>online sy</w:t>
      </w:r>
      <w:bookmarkStart w:id="0" w:name="_Hlt396210627"/>
      <w:bookmarkStart w:id="1" w:name="_Hlt396210628"/>
      <w:r w:rsidRPr="004F7FC9">
        <w:rPr>
          <w:rStyle w:val="Hyperlink"/>
          <w:rFonts w:asciiTheme="minorBidi" w:hAnsiTheme="minorBidi" w:cstheme="minorBidi"/>
          <w:sz w:val="20"/>
          <w:szCs w:val="20"/>
        </w:rPr>
        <w:t>s</w:t>
      </w:r>
      <w:bookmarkEnd w:id="0"/>
      <w:bookmarkEnd w:id="1"/>
      <w:r w:rsidRPr="004F7FC9">
        <w:rPr>
          <w:rStyle w:val="Hyperlink"/>
          <w:rFonts w:asciiTheme="minorBidi" w:hAnsiTheme="minorBidi" w:cstheme="minorBidi"/>
          <w:sz w:val="20"/>
          <w:szCs w:val="20"/>
        </w:rPr>
        <w:t>tem</w:t>
      </w:r>
      <w:r w:rsidRPr="004F7FC9">
        <w:rPr>
          <w:rStyle w:val="Hyperlink"/>
          <w:rFonts w:asciiTheme="minorBidi" w:hAnsiTheme="minorBidi" w:cstheme="minorBidi"/>
          <w:sz w:val="20"/>
          <w:szCs w:val="20"/>
        </w:rPr>
        <w:fldChar w:fldCharType="end"/>
      </w:r>
      <w:r w:rsidRPr="004F7FC9">
        <w:rPr>
          <w:rFonts w:asciiTheme="minorBidi" w:hAnsiTheme="minorBidi" w:cstheme="minorBidi"/>
          <w:color w:val="000000"/>
          <w:sz w:val="20"/>
          <w:szCs w:val="20"/>
        </w:rPr>
        <w:t xml:space="preserve"> following the instructions on the relevant incentive program on the </w:t>
      </w:r>
      <w:r w:rsidRPr="004F7FC9">
        <w:rPr>
          <w:rFonts w:asciiTheme="minorBidi" w:hAnsiTheme="minorBidi" w:cstheme="minorBidi"/>
          <w:sz w:val="20"/>
          <w:szCs w:val="20"/>
        </w:rPr>
        <w:fldChar w:fldCharType="begin"/>
      </w:r>
      <w:r w:rsidRPr="004F7FC9">
        <w:rPr>
          <w:rFonts w:asciiTheme="minorBidi" w:hAnsiTheme="minorBidi" w:cstheme="minorBidi"/>
          <w:sz w:val="20"/>
          <w:szCs w:val="20"/>
        </w:rPr>
        <w:instrText xml:space="preserve"> HYPERLINK "https://innovationisrael.org.il/node/2763/maslulim" </w:instrText>
      </w:r>
      <w:r w:rsidRPr="004F7FC9">
        <w:rPr>
          <w:rFonts w:asciiTheme="minorBidi" w:hAnsiTheme="minorBidi" w:cstheme="minorBidi"/>
          <w:sz w:val="20"/>
          <w:szCs w:val="20"/>
        </w:rPr>
        <w:fldChar w:fldCharType="separate"/>
      </w:r>
      <w:r w:rsidRPr="004F7FC9">
        <w:rPr>
          <w:rStyle w:val="Hyperlink"/>
          <w:rFonts w:asciiTheme="minorBidi" w:hAnsiTheme="minorBidi" w:cstheme="minorBidi"/>
          <w:sz w:val="20"/>
          <w:szCs w:val="20"/>
        </w:rPr>
        <w:t>IIA’s website</w:t>
      </w:r>
      <w:r w:rsidRPr="004F7FC9">
        <w:rPr>
          <w:rStyle w:val="Hyperlink"/>
          <w:rFonts w:asciiTheme="minorBidi" w:hAnsiTheme="minorBidi" w:cstheme="minorBidi"/>
          <w:sz w:val="20"/>
          <w:szCs w:val="20"/>
        </w:rPr>
        <w:fldChar w:fldCharType="end"/>
      </w:r>
      <w:r w:rsidRPr="004F7FC9">
        <w:rPr>
          <w:rFonts w:asciiTheme="minorBidi" w:hAnsiTheme="minorBidi" w:cstheme="minorBidi"/>
          <w:color w:val="000000"/>
          <w:sz w:val="20"/>
          <w:szCs w:val="20"/>
        </w:rPr>
        <w:t>. In addition to the local application, </w:t>
      </w:r>
      <w:r w:rsidRPr="004F7FC9">
        <w:rPr>
          <w:rFonts w:asciiTheme="minorBidi" w:hAnsiTheme="minorBidi" w:cstheme="minorBidi"/>
          <w:sz w:val="20"/>
          <w:szCs w:val="20"/>
        </w:rPr>
        <w:t>an LOI/MOU and </w:t>
      </w:r>
      <w:r w:rsidR="00C75701">
        <w:rPr>
          <w:rFonts w:asciiTheme="minorBidi" w:hAnsiTheme="minorBidi" w:cstheme="minorBidi"/>
          <w:sz w:val="20"/>
          <w:szCs w:val="20"/>
        </w:rPr>
        <w:t xml:space="preserve">the EUREKA form </w:t>
      </w:r>
      <w:r w:rsidRPr="004F7FC9">
        <w:rPr>
          <w:rFonts w:asciiTheme="minorBidi" w:hAnsiTheme="minorBidi" w:cstheme="minorBidi"/>
          <w:sz w:val="20"/>
          <w:szCs w:val="20"/>
        </w:rPr>
        <w:t xml:space="preserve">must be submitted by Israeli companies. </w:t>
      </w:r>
    </w:p>
    <w:p w14:paraId="49721136" w14:textId="25F6E234" w:rsidR="004F7FC9" w:rsidRPr="004F7FC9" w:rsidRDefault="004F7FC9" w:rsidP="00035542">
      <w:pPr>
        <w:pStyle w:val="Text1"/>
        <w:jc w:val="both"/>
        <w:rPr>
          <w:rFonts w:eastAsiaTheme="minorEastAsia"/>
          <w:b/>
          <w:bCs/>
          <w:rtl/>
          <w:lang w:val="en-US" w:eastAsia="zh-CN"/>
        </w:rPr>
      </w:pPr>
      <w:r w:rsidRPr="004F7FC9">
        <w:rPr>
          <w:rFonts w:eastAsiaTheme="minorEastAsia"/>
          <w:b/>
          <w:bCs/>
          <w:lang w:val="en-US" w:eastAsia="zh-CN"/>
        </w:rPr>
        <w:t>Funding</w:t>
      </w:r>
    </w:p>
    <w:p w14:paraId="1CD6C27F" w14:textId="5FA28E8E" w:rsidR="00650823" w:rsidRDefault="003B421F" w:rsidP="00035542">
      <w:pPr>
        <w:pStyle w:val="Text1"/>
        <w:jc w:val="both"/>
        <w:rPr>
          <w:rStyle w:val="Hyperlink"/>
          <w:rFonts w:cs="Arial"/>
          <w:sz w:val="20"/>
          <w:szCs w:val="20"/>
          <w:lang w:val="en-GB"/>
        </w:rPr>
      </w:pPr>
      <w:r w:rsidRPr="00124B47">
        <w:rPr>
          <w:sz w:val="20"/>
          <w:szCs w:val="20"/>
          <w:lang w:val="en-GB"/>
        </w:rPr>
        <w:lastRenderedPageBreak/>
        <w:t xml:space="preserve">Each country will fund its eligible participants within </w:t>
      </w:r>
      <w:r w:rsidR="00C62DEB" w:rsidRPr="00124B47">
        <w:rPr>
          <w:sz w:val="20"/>
          <w:szCs w:val="20"/>
          <w:lang w:val="en-GB"/>
        </w:rPr>
        <w:t xml:space="preserve">the </w:t>
      </w:r>
      <w:r w:rsidRPr="00124B47">
        <w:rPr>
          <w:sz w:val="20"/>
          <w:szCs w:val="20"/>
          <w:lang w:val="en-GB"/>
        </w:rPr>
        <w:t xml:space="preserve">EUREKA framework. Funding conditions and eligibility criteria vary </w:t>
      </w:r>
      <w:r w:rsidR="006A03BD" w:rsidRPr="00124B47">
        <w:rPr>
          <w:sz w:val="20"/>
          <w:szCs w:val="20"/>
          <w:lang w:val="en-GB"/>
        </w:rPr>
        <w:t>between participating countries</w:t>
      </w:r>
      <w:r w:rsidRPr="00124B47">
        <w:rPr>
          <w:sz w:val="20"/>
          <w:szCs w:val="20"/>
          <w:lang w:val="en-GB"/>
        </w:rPr>
        <w:t xml:space="preserve">. </w:t>
      </w:r>
      <w:r w:rsidR="00A70542" w:rsidRPr="00124B47">
        <w:rPr>
          <w:sz w:val="20"/>
          <w:szCs w:val="20"/>
          <w:lang w:val="en-GB"/>
        </w:rPr>
        <w:t>Up-to-date information in relation to bilateral projects in education and research is available</w:t>
      </w:r>
      <w:r w:rsidR="004F7FC9">
        <w:rPr>
          <w:sz w:val="20"/>
          <w:szCs w:val="20"/>
          <w:lang w:val="en-GB"/>
        </w:rPr>
        <w:t xml:space="preserve"> at</w:t>
      </w:r>
      <w:r w:rsidR="00897668" w:rsidRPr="00124B47">
        <w:rPr>
          <w:sz w:val="20"/>
          <w:szCs w:val="20"/>
          <w:lang w:val="en-GB"/>
        </w:rPr>
        <w:t xml:space="preserve"> </w:t>
      </w:r>
      <w:hyperlink r:id="rId13" w:history="1">
        <w:r w:rsidR="00897668" w:rsidRPr="00124B47">
          <w:rPr>
            <w:rStyle w:val="Hyperlink"/>
            <w:rFonts w:cs="Arial"/>
            <w:sz w:val="20"/>
            <w:szCs w:val="20"/>
            <w:lang w:val="en-GB"/>
          </w:rPr>
          <w:t>http://www.bmbf.de/en/1531.php</w:t>
        </w:r>
      </w:hyperlink>
      <w:r w:rsidR="00124B47" w:rsidRPr="00124B47">
        <w:rPr>
          <w:rStyle w:val="Hyperlink"/>
          <w:rFonts w:cs="Arial"/>
          <w:sz w:val="20"/>
          <w:szCs w:val="20"/>
          <w:lang w:val="en-GB"/>
        </w:rPr>
        <w:t xml:space="preserve"> </w:t>
      </w:r>
    </w:p>
    <w:p w14:paraId="30594425" w14:textId="02AB498F" w:rsidR="004F7FC9" w:rsidRPr="004F7FC9" w:rsidRDefault="004F7FC9" w:rsidP="00035542">
      <w:pPr>
        <w:pStyle w:val="Text1"/>
        <w:jc w:val="both"/>
        <w:rPr>
          <w:b/>
          <w:bCs/>
          <w:sz w:val="20"/>
          <w:szCs w:val="20"/>
          <w:u w:val="single"/>
          <w:lang w:val="en-GB"/>
        </w:rPr>
      </w:pPr>
      <w:r w:rsidRPr="004F7FC9">
        <w:rPr>
          <w:b/>
          <w:bCs/>
          <w:sz w:val="20"/>
          <w:szCs w:val="20"/>
          <w:u w:val="single"/>
          <w:lang w:val="en-GB"/>
        </w:rPr>
        <w:t>In Israel</w:t>
      </w:r>
    </w:p>
    <w:p w14:paraId="003196B2" w14:textId="77777777" w:rsidR="004F7FC9" w:rsidRPr="004F7FC9" w:rsidRDefault="004F7FC9" w:rsidP="004F7FC9">
      <w:pPr>
        <w:pStyle w:val="ListParagraph"/>
        <w:numPr>
          <w:ilvl w:val="1"/>
          <w:numId w:val="10"/>
        </w:numPr>
        <w:suppressAutoHyphens/>
        <w:autoSpaceDN/>
        <w:adjustRightInd/>
        <w:spacing w:line="360" w:lineRule="auto"/>
        <w:ind w:leftChars="50" w:left="480"/>
        <w:contextualSpacing/>
        <w:jc w:val="both"/>
        <w:rPr>
          <w:rFonts w:asciiTheme="minorBidi" w:eastAsia="SimHei" w:hAnsiTheme="minorBidi" w:cstheme="minorBidi"/>
          <w:color w:val="000000"/>
          <w:sz w:val="20"/>
          <w:szCs w:val="20"/>
        </w:rPr>
      </w:pPr>
      <w:r w:rsidRPr="004F7FC9">
        <w:rPr>
          <w:rFonts w:asciiTheme="minorBidi" w:eastAsia="SimHei" w:hAnsiTheme="minorBidi" w:cstheme="minorBidi"/>
          <w:color w:val="000000"/>
          <w:sz w:val="20"/>
          <w:szCs w:val="20"/>
        </w:rPr>
        <w:t xml:space="preserve">Funding will be provided in the form of a </w:t>
      </w:r>
      <w:r w:rsidRPr="004F7FC9">
        <w:rPr>
          <w:rFonts w:asciiTheme="minorBidi" w:eastAsia="SimHei" w:hAnsiTheme="minorBidi" w:cstheme="minorBidi"/>
          <w:i/>
          <w:iCs/>
          <w:color w:val="000000"/>
          <w:sz w:val="20"/>
          <w:szCs w:val="20"/>
        </w:rPr>
        <w:t>conditional grant</w:t>
      </w:r>
      <w:r w:rsidRPr="004F7FC9">
        <w:rPr>
          <w:rFonts w:asciiTheme="minorBidi" w:eastAsia="SimHei" w:hAnsiTheme="minorBidi" w:cstheme="minorBidi"/>
          <w:color w:val="000000"/>
          <w:sz w:val="20"/>
          <w:szCs w:val="20"/>
        </w:rPr>
        <w:t xml:space="preserve"> to the projects selected under the Call for Proposals. </w:t>
      </w:r>
    </w:p>
    <w:p w14:paraId="096ED06F" w14:textId="77777777" w:rsidR="004F7FC9" w:rsidRPr="004F7FC9" w:rsidRDefault="004F7FC9" w:rsidP="004F7FC9">
      <w:pPr>
        <w:pStyle w:val="ListParagraph"/>
        <w:numPr>
          <w:ilvl w:val="1"/>
          <w:numId w:val="10"/>
        </w:numPr>
        <w:suppressAutoHyphens/>
        <w:autoSpaceDN/>
        <w:adjustRightInd/>
        <w:spacing w:line="360" w:lineRule="auto"/>
        <w:ind w:leftChars="50" w:left="480"/>
        <w:contextualSpacing/>
        <w:jc w:val="both"/>
        <w:rPr>
          <w:rFonts w:asciiTheme="minorBidi" w:eastAsia="SimHei" w:hAnsiTheme="minorBidi" w:cstheme="minorBidi"/>
          <w:color w:val="000000"/>
          <w:sz w:val="20"/>
          <w:szCs w:val="20"/>
        </w:rPr>
      </w:pPr>
      <w:r w:rsidRPr="004F7FC9">
        <w:rPr>
          <w:rFonts w:asciiTheme="minorBidi" w:eastAsia="SimHei" w:hAnsiTheme="minorBidi" w:cstheme="minorBidi"/>
          <w:color w:val="000000"/>
          <w:sz w:val="20"/>
          <w:szCs w:val="20"/>
        </w:rPr>
        <w:t xml:space="preserve">The total funding from the Government of Israel via the IIA will not exceed 50% of the eligible and approved costs of the R&amp;D, in accordance with the national laws and regulations. </w:t>
      </w:r>
    </w:p>
    <w:p w14:paraId="7B3EEB69" w14:textId="77777777" w:rsidR="004F7FC9" w:rsidRPr="004F7FC9" w:rsidRDefault="004F7FC9" w:rsidP="004F7FC9">
      <w:pPr>
        <w:pStyle w:val="ListParagraph"/>
        <w:numPr>
          <w:ilvl w:val="1"/>
          <w:numId w:val="10"/>
        </w:numPr>
        <w:suppressAutoHyphens/>
        <w:autoSpaceDN/>
        <w:adjustRightInd/>
        <w:spacing w:line="360" w:lineRule="auto"/>
        <w:ind w:leftChars="50" w:left="480"/>
        <w:contextualSpacing/>
        <w:jc w:val="both"/>
        <w:rPr>
          <w:rFonts w:asciiTheme="minorBidi" w:eastAsia="SimHei" w:hAnsiTheme="minorBidi" w:cstheme="minorBidi"/>
          <w:color w:val="000000"/>
          <w:sz w:val="20"/>
          <w:szCs w:val="20"/>
        </w:rPr>
      </w:pPr>
      <w:r w:rsidRPr="004F7FC9">
        <w:rPr>
          <w:rFonts w:asciiTheme="minorBidi" w:eastAsia="SimHei" w:hAnsiTheme="minorBidi" w:cstheme="minorBidi"/>
          <w:color w:val="000000"/>
          <w:sz w:val="20"/>
          <w:szCs w:val="20"/>
        </w:rPr>
        <w:t xml:space="preserve">When a project results in sales of a product, service or process, the financial support must be repaid to the Israel Innovation Authority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37DA1AD5" w14:textId="77777777" w:rsidR="004F7FC9" w:rsidRPr="004F7FC9" w:rsidRDefault="004F7FC9" w:rsidP="004F7FC9">
      <w:pPr>
        <w:pStyle w:val="ListParagraph"/>
        <w:numPr>
          <w:ilvl w:val="1"/>
          <w:numId w:val="10"/>
        </w:numPr>
        <w:suppressAutoHyphens/>
        <w:autoSpaceDN/>
        <w:adjustRightInd/>
        <w:spacing w:line="360" w:lineRule="auto"/>
        <w:ind w:leftChars="50" w:left="480"/>
        <w:contextualSpacing/>
        <w:jc w:val="both"/>
        <w:rPr>
          <w:rFonts w:asciiTheme="minorBidi" w:hAnsiTheme="minorBidi" w:cstheme="minorBidi"/>
          <w:sz w:val="20"/>
          <w:szCs w:val="20"/>
        </w:rPr>
      </w:pPr>
      <w:r w:rsidRPr="004F7FC9">
        <w:rPr>
          <w:rFonts w:asciiTheme="minorBidi" w:eastAsia="SimHei" w:hAnsiTheme="minorBidi" w:cstheme="minorBidi"/>
          <w:color w:val="000000"/>
          <w:sz w:val="20"/>
          <w:szCs w:val="20"/>
        </w:rPr>
        <w:t xml:space="preserve">For more information on funding conditions, applicants should visit the Israel Innovation Authority’s </w:t>
      </w:r>
      <w:r w:rsidRPr="004F7FC9">
        <w:rPr>
          <w:rFonts w:asciiTheme="minorBidi" w:hAnsiTheme="minorBidi" w:cstheme="minorBidi"/>
          <w:sz w:val="20"/>
          <w:szCs w:val="20"/>
        </w:rPr>
        <w:fldChar w:fldCharType="begin"/>
      </w:r>
      <w:r w:rsidRPr="004F7FC9">
        <w:rPr>
          <w:rFonts w:asciiTheme="minorBidi" w:hAnsiTheme="minorBidi" w:cstheme="minorBidi"/>
          <w:sz w:val="20"/>
          <w:szCs w:val="20"/>
        </w:rPr>
        <w:instrText xml:space="preserve"> HYPERLINK "https://innovationisrael.org.il/international/" </w:instrText>
      </w:r>
      <w:r w:rsidRPr="004F7FC9">
        <w:rPr>
          <w:rFonts w:asciiTheme="minorBidi" w:hAnsiTheme="minorBidi" w:cstheme="minorBidi"/>
          <w:sz w:val="20"/>
          <w:szCs w:val="20"/>
        </w:rPr>
        <w:fldChar w:fldCharType="separate"/>
      </w:r>
      <w:r w:rsidRPr="004F7FC9">
        <w:rPr>
          <w:rStyle w:val="Hyperlink"/>
          <w:rFonts w:asciiTheme="minorBidi" w:eastAsia="SimHei" w:hAnsiTheme="minorBidi" w:cstheme="minorBidi"/>
          <w:sz w:val="20"/>
          <w:szCs w:val="20"/>
        </w:rPr>
        <w:t>website</w:t>
      </w:r>
      <w:r w:rsidRPr="004F7FC9">
        <w:rPr>
          <w:rStyle w:val="Hyperlink"/>
          <w:rFonts w:asciiTheme="minorBidi" w:eastAsia="SimHei" w:hAnsiTheme="minorBidi" w:cstheme="minorBidi"/>
          <w:sz w:val="20"/>
          <w:szCs w:val="20"/>
        </w:rPr>
        <w:fldChar w:fldCharType="end"/>
      </w:r>
      <w:r w:rsidRPr="004F7FC9">
        <w:rPr>
          <w:rFonts w:asciiTheme="minorBidi" w:eastAsia="SimHei" w:hAnsiTheme="minorBidi" w:cstheme="minorBidi"/>
          <w:color w:val="000000"/>
          <w:sz w:val="20"/>
          <w:szCs w:val="20"/>
        </w:rPr>
        <w:t>.</w:t>
      </w:r>
    </w:p>
    <w:p w14:paraId="052F1EDA" w14:textId="7BBF4C76" w:rsidR="004F7FC9" w:rsidRPr="004F7FC9" w:rsidRDefault="004F7FC9" w:rsidP="00035542">
      <w:pPr>
        <w:pStyle w:val="Text1"/>
        <w:jc w:val="both"/>
        <w:rPr>
          <w:sz w:val="20"/>
          <w:szCs w:val="20"/>
        </w:rPr>
      </w:pPr>
    </w:p>
    <w:tbl>
      <w:tblPr>
        <w:tblW w:w="10073" w:type="dxa"/>
        <w:tblLook w:val="04A0" w:firstRow="1" w:lastRow="0" w:firstColumn="1" w:lastColumn="0" w:noHBand="0" w:noVBand="1"/>
      </w:tblPr>
      <w:tblGrid>
        <w:gridCol w:w="108"/>
        <w:gridCol w:w="4962"/>
        <w:gridCol w:w="317"/>
        <w:gridCol w:w="4495"/>
        <w:gridCol w:w="191"/>
      </w:tblGrid>
      <w:tr w:rsidR="00AC0C56" w:rsidRPr="004F7FC9" w14:paraId="139E83E1" w14:textId="77777777" w:rsidTr="004F7FC9">
        <w:trPr>
          <w:gridAfter w:val="1"/>
          <w:wAfter w:w="191" w:type="dxa"/>
        </w:trPr>
        <w:tc>
          <w:tcPr>
            <w:tcW w:w="5387" w:type="dxa"/>
            <w:gridSpan w:val="3"/>
            <w:shd w:val="clear" w:color="auto" w:fill="auto"/>
          </w:tcPr>
          <w:p w14:paraId="6517BDFB" w14:textId="77777777" w:rsidR="00863232" w:rsidRDefault="004F7FC9" w:rsidP="004F7FC9">
            <w:pPr>
              <w:pStyle w:val="Text1"/>
              <w:jc w:val="both"/>
              <w:rPr>
                <w:rFonts w:eastAsiaTheme="minorEastAsia"/>
                <w:b/>
                <w:bCs/>
                <w:lang w:val="en-US" w:eastAsia="zh-CN"/>
              </w:rPr>
            </w:pPr>
            <w:r w:rsidRPr="004F7FC9"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1824" behindDoc="0" locked="0" layoutInCell="1" allowOverlap="1" wp14:anchorId="2F4EA070" wp14:editId="6A1AAEE6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83515</wp:posOffset>
                  </wp:positionV>
                  <wp:extent cx="1933575" cy="622300"/>
                  <wp:effectExtent l="0" t="0" r="9525" b="6350"/>
                  <wp:wrapSquare wrapText="bothSides"/>
                  <wp:docPr id="7" name="Grafik 7" descr="O:\OE-80\AE-85\EUREKA\OeA\Logos\DLR-PT_jpg_300dpi_e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4923676" name="Picture 1" descr="O:\OE-80\AE-85\EUREKA\OeA\Logos\DLR-PT_jpg_300dpi_e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3575" cy="622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eastAsiaTheme="minorEastAsia"/>
                <w:b/>
                <w:bCs/>
                <w:lang w:val="en-US" w:eastAsia="zh-CN"/>
              </w:rPr>
              <w:t>Contacts</w:t>
            </w:r>
          </w:p>
          <w:p w14:paraId="07F04360" w14:textId="4E210DB5" w:rsidR="00475D87" w:rsidRPr="004F7FC9" w:rsidRDefault="00475D87" w:rsidP="004F7FC9">
            <w:pPr>
              <w:pStyle w:val="Text1"/>
              <w:jc w:val="both"/>
              <w:rPr>
                <w:b/>
                <w:sz w:val="20"/>
                <w:szCs w:val="20"/>
              </w:rPr>
            </w:pPr>
            <w:bookmarkStart w:id="2" w:name="_GoBack"/>
            <w:bookmarkEnd w:id="2"/>
          </w:p>
        </w:tc>
        <w:tc>
          <w:tcPr>
            <w:tcW w:w="4495" w:type="dxa"/>
            <w:shd w:val="clear" w:color="auto" w:fill="auto"/>
          </w:tcPr>
          <w:p w14:paraId="27556F60" w14:textId="563EDC18" w:rsidR="00863232" w:rsidRPr="004F7FC9" w:rsidRDefault="004F7FC9" w:rsidP="00B37F41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4F7FC9">
              <w:rPr>
                <w:rFonts w:ascii="Arial" w:hAnsi="Arial" w:cs="Arial"/>
                <w:noProof/>
                <w:sz w:val="20"/>
                <w:szCs w:val="20"/>
              </w:rPr>
              <w:drawing>
                <wp:anchor distT="0" distB="0" distL="114300" distR="114300" simplePos="0" relativeHeight="251662848" behindDoc="0" locked="0" layoutInCell="1" allowOverlap="1" wp14:anchorId="675D19CC" wp14:editId="3215292E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48590</wp:posOffset>
                  </wp:positionV>
                  <wp:extent cx="1466850" cy="587940"/>
                  <wp:effectExtent l="0" t="0" r="0" b="3175"/>
                  <wp:wrapSquare wrapText="bothSides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9077828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6850" cy="5879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C0C56" w:rsidRPr="004F7FC9" w14:paraId="1B562290" w14:textId="77777777" w:rsidTr="004F7FC9">
        <w:trPr>
          <w:gridAfter w:val="1"/>
          <w:wAfter w:w="191" w:type="dxa"/>
        </w:trPr>
        <w:tc>
          <w:tcPr>
            <w:tcW w:w="5387" w:type="dxa"/>
            <w:gridSpan w:val="3"/>
            <w:shd w:val="clear" w:color="auto" w:fill="auto"/>
          </w:tcPr>
          <w:p w14:paraId="53B557CC" w14:textId="77777777" w:rsidR="00863232" w:rsidRPr="004F7FC9" w:rsidRDefault="003B421F" w:rsidP="0065082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F7FC9">
              <w:rPr>
                <w:rFonts w:ascii="Arial" w:hAnsi="Arial" w:cs="Arial"/>
                <w:sz w:val="20"/>
                <w:szCs w:val="20"/>
              </w:rPr>
              <w:t xml:space="preserve">German Aerospace Center </w:t>
            </w:r>
            <w:r w:rsidRPr="004F7FC9">
              <w:rPr>
                <w:rFonts w:ascii="Arial" w:hAnsi="Arial" w:cs="Arial"/>
                <w:sz w:val="20"/>
                <w:szCs w:val="20"/>
              </w:rPr>
              <w:br/>
              <w:t xml:space="preserve">Project Management Agency </w:t>
            </w:r>
          </w:p>
          <w:p w14:paraId="6EF61A34" w14:textId="77777777" w:rsidR="00863232" w:rsidRPr="004F7FC9" w:rsidRDefault="003B421F" w:rsidP="00650823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 xml:space="preserve">EUREKA-Office </w:t>
            </w: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br/>
            </w:r>
            <w:r w:rsidR="00B37F41" w:rsidRPr="004F7FC9">
              <w:rPr>
                <w:rFonts w:ascii="Arial" w:hAnsi="Arial" w:cs="Arial"/>
                <w:sz w:val="20"/>
                <w:szCs w:val="20"/>
                <w:lang w:val="de-DE"/>
              </w:rPr>
              <w:t xml:space="preserve">Heinrich-Konen-Str. 1, </w:t>
            </w: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>53227 Bonn</w:t>
            </w:r>
          </w:p>
          <w:p w14:paraId="725828B6" w14:textId="77777777" w:rsidR="00863232" w:rsidRPr="004F7FC9" w:rsidRDefault="003B421F" w:rsidP="00650823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it-IT"/>
              </w:rPr>
              <w:t>tel.</w:t>
            </w:r>
            <w:r w:rsidR="00554B24" w:rsidRPr="004F7FC9">
              <w:rPr>
                <w:rFonts w:ascii="Arial" w:hAnsi="Arial" w:cs="Arial"/>
                <w:sz w:val="20"/>
                <w:szCs w:val="20"/>
                <w:lang w:val="it-IT"/>
              </w:rPr>
              <w:t xml:space="preserve"> </w:t>
            </w:r>
            <w:r w:rsidRPr="004F7FC9">
              <w:rPr>
                <w:rFonts w:ascii="Arial" w:hAnsi="Arial" w:cs="Arial"/>
                <w:sz w:val="20"/>
                <w:szCs w:val="20"/>
                <w:lang w:val="it-IT"/>
              </w:rPr>
              <w:t>+49 228 3821 13</w:t>
            </w:r>
            <w:r w:rsidR="00C0736E" w:rsidRPr="004F7FC9">
              <w:rPr>
                <w:rFonts w:ascii="Arial" w:hAnsi="Arial" w:cs="Arial"/>
                <w:sz w:val="20"/>
                <w:szCs w:val="20"/>
                <w:lang w:val="it-IT"/>
              </w:rPr>
              <w:t>35</w:t>
            </w:r>
          </w:p>
          <w:p w14:paraId="3B1EB6A5" w14:textId="77777777" w:rsidR="00863232" w:rsidRPr="004F7FC9" w:rsidRDefault="003B421F" w:rsidP="00650823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it-IT"/>
              </w:rPr>
              <w:t xml:space="preserve">e-mail: </w:t>
            </w:r>
            <w:r w:rsidR="00280D3F" w:rsidRPr="004F7FC9">
              <w:fldChar w:fldCharType="begin"/>
            </w:r>
            <w:r w:rsidR="00280D3F" w:rsidRPr="004F7FC9">
              <w:instrText xml:space="preserve"> HYPERLINK "mailto:eureka@dlr.de" </w:instrText>
            </w:r>
            <w:r w:rsidR="00280D3F" w:rsidRPr="004F7FC9">
              <w:fldChar w:fldCharType="separate"/>
            </w:r>
            <w:r w:rsidR="00897668" w:rsidRPr="004F7FC9">
              <w:rPr>
                <w:rStyle w:val="Hyperlink"/>
                <w:rFonts w:ascii="Arial" w:hAnsi="Arial" w:cs="Arial"/>
                <w:sz w:val="20"/>
                <w:szCs w:val="20"/>
                <w:lang w:val="it-IT"/>
              </w:rPr>
              <w:t>eureka@dlr.de</w:t>
            </w:r>
            <w:r w:rsidR="00280D3F" w:rsidRPr="004F7FC9">
              <w:rPr>
                <w:rStyle w:val="Hyperlink"/>
                <w:rFonts w:ascii="Arial" w:hAnsi="Arial" w:cs="Arial"/>
                <w:sz w:val="20"/>
                <w:szCs w:val="20"/>
                <w:lang w:val="it-IT"/>
              </w:rPr>
              <w:fldChar w:fldCharType="end"/>
            </w:r>
          </w:p>
          <w:p w14:paraId="24519A68" w14:textId="77777777" w:rsidR="00B37F41" w:rsidRPr="004F7FC9" w:rsidRDefault="00F7033A" w:rsidP="00650823">
            <w:pPr>
              <w:spacing w:line="360" w:lineRule="auto"/>
              <w:jc w:val="both"/>
              <w:rPr>
                <w:rStyle w:val="Hyperlink"/>
                <w:rFonts w:ascii="Arial" w:hAnsi="Arial" w:cs="Arial"/>
                <w:sz w:val="20"/>
                <w:szCs w:val="20"/>
                <w:lang w:val="it-IT"/>
              </w:rPr>
            </w:pPr>
            <w:hyperlink r:id="rId16" w:history="1">
              <w:r w:rsidR="00FA2C65" w:rsidRPr="004F7FC9">
                <w:rPr>
                  <w:rStyle w:val="Hyperlink"/>
                  <w:rFonts w:ascii="Arial" w:hAnsi="Arial" w:cs="Arial"/>
                  <w:sz w:val="20"/>
                  <w:szCs w:val="20"/>
                  <w:lang w:val="it-IT"/>
                </w:rPr>
                <w:t>http://www.eureka.dlr.de</w:t>
              </w:r>
            </w:hyperlink>
          </w:p>
          <w:p w14:paraId="699D3FAD" w14:textId="77777777" w:rsidR="00B37F41" w:rsidRPr="004F7FC9" w:rsidRDefault="00B37F41" w:rsidP="00650823">
            <w:pPr>
              <w:spacing w:line="360" w:lineRule="auto"/>
              <w:jc w:val="both"/>
              <w:rPr>
                <w:rFonts w:ascii="Arial" w:hAnsi="Arial" w:cs="Arial"/>
                <w:color w:val="0000FF"/>
                <w:sz w:val="20"/>
                <w:szCs w:val="20"/>
                <w:u w:val="single"/>
                <w:lang w:val="it-IT"/>
              </w:rPr>
            </w:pPr>
          </w:p>
        </w:tc>
        <w:tc>
          <w:tcPr>
            <w:tcW w:w="4495" w:type="dxa"/>
            <w:shd w:val="clear" w:color="auto" w:fill="auto"/>
          </w:tcPr>
          <w:p w14:paraId="6E876FDA" w14:textId="77777777" w:rsidR="00315CA8" w:rsidRPr="004F7FC9" w:rsidRDefault="003B421F" w:rsidP="00B37F41">
            <w:pPr>
              <w:spacing w:line="360" w:lineRule="auto"/>
              <w:ind w:left="34" w:right="-354" w:hanging="34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it-IT"/>
              </w:rPr>
              <w:t>Uzi Bar-Sadeh</w:t>
            </w:r>
          </w:p>
          <w:p w14:paraId="5CDAE05A" w14:textId="77777777" w:rsidR="00315CA8" w:rsidRPr="004F7FC9" w:rsidRDefault="003B421F" w:rsidP="00B37F41">
            <w:pPr>
              <w:spacing w:line="360" w:lineRule="auto"/>
              <w:ind w:left="34" w:right="-354" w:hanging="34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it-IT"/>
              </w:rPr>
              <w:t>Israeli E</w:t>
            </w:r>
            <w:r w:rsidR="008840B2" w:rsidRPr="004F7FC9">
              <w:rPr>
                <w:rFonts w:ascii="Arial" w:hAnsi="Arial" w:cs="Arial"/>
                <w:sz w:val="20"/>
                <w:szCs w:val="20"/>
                <w:lang w:val="it-IT"/>
              </w:rPr>
              <w:t>UREKA</w:t>
            </w:r>
            <w:r w:rsidRPr="004F7FC9">
              <w:rPr>
                <w:rFonts w:ascii="Arial" w:hAnsi="Arial" w:cs="Arial"/>
                <w:sz w:val="20"/>
                <w:szCs w:val="20"/>
                <w:lang w:val="it-IT"/>
              </w:rPr>
              <w:t xml:space="preserve"> NPC</w:t>
            </w:r>
          </w:p>
          <w:p w14:paraId="53DDB4BC" w14:textId="08E337AB" w:rsidR="00315CA8" w:rsidRPr="004F7FC9" w:rsidRDefault="003B421F" w:rsidP="00B37F41">
            <w:pPr>
              <w:spacing w:line="360" w:lineRule="auto"/>
              <w:ind w:left="34" w:right="-354" w:hanging="34"/>
              <w:rPr>
                <w:rFonts w:ascii="Arial" w:hAnsi="Arial" w:cs="Arial"/>
                <w:sz w:val="20"/>
                <w:szCs w:val="20"/>
              </w:rPr>
            </w:pPr>
            <w:r w:rsidRPr="004F7FC9">
              <w:rPr>
                <w:rFonts w:ascii="Arial" w:hAnsi="Arial" w:cs="Arial"/>
                <w:sz w:val="20"/>
                <w:szCs w:val="20"/>
              </w:rPr>
              <w:t>I</w:t>
            </w:r>
            <w:r w:rsidR="005B1C87" w:rsidRPr="004F7FC9">
              <w:rPr>
                <w:rFonts w:ascii="Arial" w:hAnsi="Arial" w:cs="Arial"/>
                <w:sz w:val="20"/>
                <w:szCs w:val="20"/>
              </w:rPr>
              <w:t>srael I</w:t>
            </w:r>
            <w:r w:rsidR="002B30A6" w:rsidRPr="004F7FC9">
              <w:rPr>
                <w:rFonts w:ascii="Arial" w:hAnsi="Arial" w:cs="Arial"/>
                <w:sz w:val="20"/>
                <w:szCs w:val="20"/>
              </w:rPr>
              <w:t>nnovation Authority</w:t>
            </w:r>
          </w:p>
          <w:p w14:paraId="7B6B7A8B" w14:textId="77777777" w:rsidR="00315CA8" w:rsidRPr="004F7FC9" w:rsidRDefault="003B421F" w:rsidP="00B37F41">
            <w:pPr>
              <w:spacing w:line="360" w:lineRule="auto"/>
              <w:ind w:left="34" w:right="-354" w:hanging="34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F7FC9">
              <w:rPr>
                <w:rFonts w:ascii="Arial" w:hAnsi="Arial" w:cs="Arial"/>
                <w:sz w:val="20"/>
                <w:szCs w:val="20"/>
              </w:rPr>
              <w:t>tel</w:t>
            </w:r>
            <w:proofErr w:type="spellEnd"/>
            <w:r w:rsidRPr="004F7FC9">
              <w:rPr>
                <w:rFonts w:ascii="Arial" w:hAnsi="Arial" w:cs="Arial"/>
                <w:sz w:val="20"/>
                <w:szCs w:val="20"/>
              </w:rPr>
              <w:t>: +972 3-5118 185</w:t>
            </w:r>
          </w:p>
          <w:p w14:paraId="65491610" w14:textId="77777777" w:rsidR="00315CA8" w:rsidRPr="004F7FC9" w:rsidRDefault="003B421F" w:rsidP="00B37F41">
            <w:pPr>
              <w:spacing w:line="360" w:lineRule="auto"/>
              <w:ind w:left="34" w:right="-354" w:hanging="34"/>
              <w:rPr>
                <w:rFonts w:ascii="Arial" w:hAnsi="Arial" w:cs="Arial"/>
                <w:color w:val="0000FF"/>
                <w:sz w:val="20"/>
                <w:szCs w:val="20"/>
                <w:u w:val="single"/>
                <w:lang w:val="fr-FR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it-IT"/>
              </w:rPr>
              <w:t xml:space="preserve">e-mail: </w:t>
            </w:r>
            <w:hyperlink r:id="rId17" w:history="1">
              <w:r w:rsidR="00B37F41" w:rsidRPr="004F7FC9">
                <w:rPr>
                  <w:rStyle w:val="Hyperlink"/>
                  <w:rFonts w:ascii="Arial" w:hAnsi="Arial" w:cs="Arial"/>
                  <w:sz w:val="20"/>
                  <w:szCs w:val="20"/>
                  <w:lang w:val="it-IT"/>
                </w:rPr>
                <w:t>uzi.barsadeh@innovationisrael.org.il</w:t>
              </w:r>
            </w:hyperlink>
          </w:p>
          <w:p w14:paraId="3FE04F7C" w14:textId="77777777" w:rsidR="00863232" w:rsidRPr="004F7FC9" w:rsidRDefault="002B30A6" w:rsidP="00B37F41">
            <w:pPr>
              <w:spacing w:line="360" w:lineRule="auto"/>
              <w:ind w:left="34" w:right="-354" w:hanging="34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7FC9">
              <w:rPr>
                <w:rFonts w:ascii="Arial" w:hAnsi="Arial" w:cs="Arial"/>
                <w:color w:val="0000FF"/>
                <w:sz w:val="20"/>
                <w:szCs w:val="20"/>
                <w:u w:val="single"/>
                <w:lang w:val="fr-FR"/>
              </w:rPr>
              <w:t>https://innovationisrael.org.il/</w:t>
            </w:r>
          </w:p>
        </w:tc>
      </w:tr>
      <w:tr w:rsidR="00AC0C56" w:rsidRPr="004F7FC9" w14:paraId="06032AF1" w14:textId="77777777" w:rsidTr="00B37F41">
        <w:trPr>
          <w:gridBefore w:val="1"/>
          <w:wBefore w:w="108" w:type="dxa"/>
        </w:trPr>
        <w:tc>
          <w:tcPr>
            <w:tcW w:w="4962" w:type="dxa"/>
            <w:shd w:val="clear" w:color="auto" w:fill="auto"/>
          </w:tcPr>
          <w:p w14:paraId="5278B1F9" w14:textId="77777777" w:rsidR="008F3F1B" w:rsidRPr="004F7FC9" w:rsidRDefault="00B37F41" w:rsidP="00315CA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4F7FC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8D3A003" wp14:editId="69AE8B33">
                  <wp:extent cx="476250" cy="404530"/>
                  <wp:effectExtent l="0" t="0" r="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zim_4c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416" cy="419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F7FC9">
              <w:rPr>
                <w:rFonts w:ascii="Arial" w:hAnsi="Arial" w:cs="Arial"/>
                <w:sz w:val="20"/>
                <w:szCs w:val="20"/>
                <w:lang w:val="fr-FR"/>
              </w:rPr>
              <w:t xml:space="preserve"> </w:t>
            </w:r>
            <w:r w:rsidR="003B421F" w:rsidRPr="004F7FC9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81F03F5" wp14:editId="08E7C571">
                  <wp:extent cx="1343025" cy="307151"/>
                  <wp:effectExtent l="0" t="0" r="0" b="0"/>
                  <wp:docPr id="8" name="Grafi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280249" name="AiF_Logo_ProjektGmbH_CMYK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832" cy="308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B421F" w:rsidRPr="004F7FC9">
              <w:rPr>
                <w:rFonts w:ascii="Arial" w:hAnsi="Arial" w:cs="Arial"/>
                <w:sz w:val="20"/>
                <w:szCs w:val="20"/>
                <w:lang w:val="fr-FR"/>
              </w:rPr>
              <w:t xml:space="preserve"> </w:t>
            </w:r>
          </w:p>
          <w:p w14:paraId="591D0EDC" w14:textId="77777777" w:rsidR="00315CA8" w:rsidRPr="004F7FC9" w:rsidRDefault="003B421F" w:rsidP="00315CA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en-GB"/>
              </w:rPr>
              <w:t>ZIM Funding Program</w:t>
            </w:r>
          </w:p>
          <w:p w14:paraId="4ACFE06B" w14:textId="77777777" w:rsidR="00315CA8" w:rsidRPr="004F7FC9" w:rsidRDefault="003B421F" w:rsidP="00315CA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4F7FC9">
              <w:rPr>
                <w:rFonts w:ascii="Arial" w:hAnsi="Arial" w:cs="Arial"/>
                <w:sz w:val="20"/>
                <w:szCs w:val="20"/>
              </w:rPr>
              <w:t>AiF</w:t>
            </w:r>
            <w:proofErr w:type="spellEnd"/>
            <w:r w:rsidRPr="004F7FC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F7FC9">
              <w:rPr>
                <w:rFonts w:ascii="Arial" w:hAnsi="Arial" w:cs="Arial"/>
                <w:sz w:val="20"/>
                <w:szCs w:val="20"/>
              </w:rPr>
              <w:t>Projekt</w:t>
            </w:r>
            <w:proofErr w:type="spellEnd"/>
            <w:r w:rsidRPr="004F7FC9">
              <w:rPr>
                <w:rFonts w:ascii="Arial" w:hAnsi="Arial" w:cs="Arial"/>
                <w:sz w:val="20"/>
                <w:szCs w:val="20"/>
              </w:rPr>
              <w:t xml:space="preserve"> GmbH</w:t>
            </w:r>
            <w:r w:rsidR="00B37F41" w:rsidRPr="004F7FC9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Pr="004F7FC9">
              <w:rPr>
                <w:rFonts w:ascii="Arial" w:hAnsi="Arial" w:cs="Arial"/>
                <w:sz w:val="20"/>
                <w:szCs w:val="20"/>
              </w:rPr>
              <w:t>Project Management Agency</w:t>
            </w:r>
          </w:p>
          <w:p w14:paraId="23E14230" w14:textId="77777777" w:rsidR="00727C5F" w:rsidRPr="004F7FC9" w:rsidRDefault="003B421F" w:rsidP="00727C5F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>Georg Nagel</w:t>
            </w:r>
          </w:p>
          <w:p w14:paraId="13B4F2B3" w14:textId="77777777" w:rsidR="00315CA8" w:rsidRPr="004F7FC9" w:rsidRDefault="00B37F41" w:rsidP="00315CA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 xml:space="preserve">Tschaikowskistraße 49, </w:t>
            </w:r>
            <w:r w:rsidR="003B421F" w:rsidRPr="004F7FC9">
              <w:rPr>
                <w:rFonts w:ascii="Arial" w:hAnsi="Arial" w:cs="Arial"/>
                <w:sz w:val="20"/>
                <w:szCs w:val="20"/>
                <w:lang w:val="de-DE"/>
              </w:rPr>
              <w:t>13156 Berlin</w:t>
            </w:r>
          </w:p>
          <w:p w14:paraId="1FCF668A" w14:textId="77777777" w:rsidR="00315CA8" w:rsidRPr="004F7FC9" w:rsidRDefault="003B421F" w:rsidP="00315CA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>tel. +49</w:t>
            </w:r>
            <w:r w:rsidR="00286C0A" w:rsidRPr="004F7FC9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>30</w:t>
            </w:r>
            <w:r w:rsidR="00286C0A" w:rsidRPr="004F7FC9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>48163</w:t>
            </w:r>
            <w:r w:rsidR="00286C0A" w:rsidRPr="004F7FC9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>526</w:t>
            </w:r>
          </w:p>
          <w:p w14:paraId="729D87BC" w14:textId="77777777" w:rsidR="00E20183" w:rsidRPr="004F7FC9" w:rsidRDefault="003B421F" w:rsidP="00497F4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7FC9">
              <w:rPr>
                <w:rFonts w:ascii="Arial" w:hAnsi="Arial" w:cs="Arial"/>
                <w:sz w:val="20"/>
                <w:szCs w:val="20"/>
                <w:lang w:val="it-IT"/>
              </w:rPr>
              <w:t>e-mail:</w:t>
            </w:r>
            <w:r w:rsidRPr="004F7FC9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hyperlink r:id="rId20" w:history="1">
              <w:r w:rsidR="00B37F41" w:rsidRPr="004F7FC9">
                <w:rPr>
                  <w:rStyle w:val="Hyperlink"/>
                  <w:rFonts w:ascii="Arial" w:hAnsi="Arial" w:cs="Arial"/>
                  <w:sz w:val="20"/>
                  <w:szCs w:val="20"/>
                  <w:lang w:val="it-IT"/>
                </w:rPr>
                <w:t>g.nagel@aif-projekt-gmbh.de</w:t>
              </w:r>
            </w:hyperlink>
          </w:p>
          <w:p w14:paraId="206D1BB4" w14:textId="77777777" w:rsidR="00315CA8" w:rsidRPr="004F7FC9" w:rsidRDefault="00F7033A" w:rsidP="00497F4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  <w:hyperlink r:id="rId21" w:history="1">
              <w:r w:rsidR="00B37F41" w:rsidRPr="004F7FC9">
                <w:rPr>
                  <w:rStyle w:val="Hyperlink"/>
                  <w:rFonts w:ascii="Arial" w:hAnsi="Arial" w:cs="Arial"/>
                  <w:sz w:val="20"/>
                  <w:szCs w:val="20"/>
                  <w:lang w:val="it-IT"/>
                </w:rPr>
                <w:t>https://www.zim.de</w:t>
              </w:r>
            </w:hyperlink>
          </w:p>
        </w:tc>
        <w:tc>
          <w:tcPr>
            <w:tcW w:w="5003" w:type="dxa"/>
            <w:gridSpan w:val="3"/>
            <w:shd w:val="clear" w:color="auto" w:fill="auto"/>
          </w:tcPr>
          <w:p w14:paraId="14CC8B28" w14:textId="77777777" w:rsidR="00315CA8" w:rsidRPr="004F7FC9" w:rsidRDefault="00315CA8" w:rsidP="00E20183">
            <w:pPr>
              <w:spacing w:line="360" w:lineRule="auto"/>
              <w:ind w:left="34" w:hanging="34"/>
              <w:jc w:val="both"/>
              <w:rPr>
                <w:rFonts w:ascii="Arial" w:hAnsi="Arial" w:cs="Arial"/>
                <w:sz w:val="20"/>
                <w:szCs w:val="20"/>
                <w:lang w:val="it-IT"/>
              </w:rPr>
            </w:pPr>
          </w:p>
        </w:tc>
      </w:tr>
      <w:tr w:rsidR="00AC0C56" w:rsidRPr="004F7FC9" w14:paraId="64076037" w14:textId="77777777" w:rsidTr="00B37F41">
        <w:trPr>
          <w:gridBefore w:val="1"/>
          <w:wBefore w:w="108" w:type="dxa"/>
        </w:trPr>
        <w:tc>
          <w:tcPr>
            <w:tcW w:w="4962" w:type="dxa"/>
            <w:shd w:val="clear" w:color="auto" w:fill="auto"/>
          </w:tcPr>
          <w:p w14:paraId="429315E0" w14:textId="77777777" w:rsidR="00315CA8" w:rsidRPr="004F7FC9" w:rsidRDefault="00315CA8" w:rsidP="00650823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fr-FR"/>
              </w:rPr>
            </w:pPr>
          </w:p>
        </w:tc>
        <w:tc>
          <w:tcPr>
            <w:tcW w:w="5003" w:type="dxa"/>
            <w:gridSpan w:val="3"/>
            <w:shd w:val="clear" w:color="auto" w:fill="auto"/>
          </w:tcPr>
          <w:p w14:paraId="1FBB004D" w14:textId="77777777" w:rsidR="00315CA8" w:rsidRPr="004F7FC9" w:rsidRDefault="00315CA8" w:rsidP="00E20183">
            <w:pPr>
              <w:spacing w:line="360" w:lineRule="auto"/>
              <w:ind w:left="34" w:hanging="34"/>
              <w:jc w:val="both"/>
              <w:rPr>
                <w:rFonts w:ascii="Arial" w:hAnsi="Arial" w:cs="Arial"/>
                <w:sz w:val="20"/>
                <w:szCs w:val="20"/>
                <w:lang w:val="fr-FR"/>
              </w:rPr>
            </w:pPr>
          </w:p>
        </w:tc>
      </w:tr>
    </w:tbl>
    <w:p w14:paraId="0A02FA72" w14:textId="77777777" w:rsidR="00CF4642" w:rsidRPr="00124B47" w:rsidRDefault="00CF4642" w:rsidP="00B37F41">
      <w:pPr>
        <w:spacing w:line="360" w:lineRule="auto"/>
        <w:jc w:val="both"/>
        <w:rPr>
          <w:rFonts w:ascii="Arial" w:hAnsi="Arial" w:cs="Arial"/>
          <w:sz w:val="20"/>
          <w:szCs w:val="20"/>
          <w:lang w:val="fr-FR"/>
        </w:rPr>
      </w:pPr>
    </w:p>
    <w:sectPr w:rsidR="00CF4642" w:rsidRPr="00124B47" w:rsidSect="00B263E9">
      <w:headerReference w:type="default" r:id="rId22"/>
      <w:footerReference w:type="default" r:id="rId23"/>
      <w:type w:val="continuous"/>
      <w:pgSz w:w="11906" w:h="16838" w:code="9"/>
      <w:pgMar w:top="510" w:right="851" w:bottom="794" w:left="1418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113E3" w14:textId="77777777" w:rsidR="00F7033A" w:rsidRDefault="00F7033A">
      <w:r>
        <w:separator/>
      </w:r>
    </w:p>
  </w:endnote>
  <w:endnote w:type="continuationSeparator" w:id="0">
    <w:p w14:paraId="6A3E7AB1" w14:textId="77777777" w:rsidR="00F7033A" w:rsidRDefault="00F70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B4C6C" w14:textId="77777777" w:rsidR="00F7033A" w:rsidRDefault="00F7033A" w:rsidP="00A2158F">
    <w:pPr>
      <w:pStyle w:val="Footer"/>
      <w:jc w:val="center"/>
    </w:pPr>
    <w:r>
      <w:tab/>
    </w:r>
    <w:r w:rsidRPr="00650823">
      <w:rPr>
        <w:rFonts w:ascii="Arial" w:hAnsi="Arial" w:cs="Arial"/>
        <w:sz w:val="16"/>
        <w:szCs w:val="16"/>
      </w:rPr>
      <w:t xml:space="preserve">page </w:t>
    </w:r>
    <w:r w:rsidRPr="00650823">
      <w:rPr>
        <w:rFonts w:ascii="Arial" w:hAnsi="Arial" w:cs="Arial"/>
        <w:b/>
        <w:sz w:val="16"/>
        <w:szCs w:val="16"/>
      </w:rPr>
      <w:fldChar w:fldCharType="begin"/>
    </w:r>
    <w:r w:rsidRPr="00650823">
      <w:rPr>
        <w:rFonts w:ascii="Arial" w:hAnsi="Arial" w:cs="Arial"/>
        <w:b/>
        <w:sz w:val="16"/>
        <w:szCs w:val="16"/>
      </w:rPr>
      <w:instrText>PAGE  \* Arabic  \* MERGEFORMAT</w:instrText>
    </w:r>
    <w:r w:rsidRPr="00650823">
      <w:rPr>
        <w:rFonts w:ascii="Arial" w:hAnsi="Arial" w:cs="Arial"/>
        <w:b/>
        <w:sz w:val="16"/>
        <w:szCs w:val="16"/>
      </w:rPr>
      <w:fldChar w:fldCharType="separate"/>
    </w:r>
    <w:r w:rsidRPr="00280D3F">
      <w:rPr>
        <w:rFonts w:ascii="Arial" w:hAnsi="Arial" w:cs="Arial"/>
        <w:b/>
        <w:noProof/>
        <w:sz w:val="16"/>
        <w:szCs w:val="16"/>
        <w:lang w:val="de-DE"/>
      </w:rPr>
      <w:t>1</w:t>
    </w:r>
    <w:r w:rsidRPr="00650823">
      <w:rPr>
        <w:rFonts w:ascii="Arial" w:hAnsi="Arial" w:cs="Arial"/>
        <w:b/>
        <w:sz w:val="16"/>
        <w:szCs w:val="16"/>
      </w:rPr>
      <w:fldChar w:fldCharType="end"/>
    </w:r>
    <w:r w:rsidRPr="00650823">
      <w:rPr>
        <w:rFonts w:ascii="Arial" w:hAnsi="Arial" w:cs="Arial"/>
        <w:sz w:val="16"/>
        <w:szCs w:val="16"/>
        <w:lang w:val="de-DE"/>
      </w:rPr>
      <w:t xml:space="preserve"> of </w:t>
    </w:r>
    <w:r w:rsidRPr="00650823">
      <w:rPr>
        <w:rFonts w:ascii="Arial" w:hAnsi="Arial" w:cs="Arial"/>
        <w:b/>
        <w:sz w:val="16"/>
        <w:szCs w:val="16"/>
      </w:rPr>
      <w:fldChar w:fldCharType="begin"/>
    </w:r>
    <w:r w:rsidRPr="00650823">
      <w:rPr>
        <w:rFonts w:ascii="Arial" w:hAnsi="Arial" w:cs="Arial"/>
        <w:b/>
        <w:sz w:val="16"/>
        <w:szCs w:val="16"/>
      </w:rPr>
      <w:instrText>NUMPAGES  \* Arabic  \* MERGEFORMAT</w:instrText>
    </w:r>
    <w:r w:rsidRPr="00650823">
      <w:rPr>
        <w:rFonts w:ascii="Arial" w:hAnsi="Arial" w:cs="Arial"/>
        <w:b/>
        <w:sz w:val="16"/>
        <w:szCs w:val="16"/>
      </w:rPr>
      <w:fldChar w:fldCharType="separate"/>
    </w:r>
    <w:r>
      <w:rPr>
        <w:rFonts w:ascii="Arial" w:hAnsi="Arial" w:cs="Arial"/>
        <w:b/>
        <w:noProof/>
        <w:sz w:val="16"/>
        <w:szCs w:val="16"/>
      </w:rPr>
      <w:t>3</w:t>
    </w:r>
    <w:r w:rsidRPr="00650823">
      <w:rPr>
        <w:rFonts w:ascii="Arial" w:hAnsi="Arial" w:cs="Arial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E480F" w14:textId="77777777" w:rsidR="00F7033A" w:rsidRDefault="00F7033A">
      <w:r>
        <w:separator/>
      </w:r>
    </w:p>
  </w:footnote>
  <w:footnote w:type="continuationSeparator" w:id="0">
    <w:p w14:paraId="0B9C02EA" w14:textId="77777777" w:rsidR="00F7033A" w:rsidRDefault="00F70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4ABFC" w14:textId="77777777" w:rsidR="00F7033A" w:rsidRDefault="00F7033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31F6EB1" wp14:editId="07E63B18">
          <wp:simplePos x="0" y="0"/>
          <wp:positionH relativeFrom="column">
            <wp:posOffset>1894205</wp:posOffset>
          </wp:positionH>
          <wp:positionV relativeFrom="paragraph">
            <wp:posOffset>-598805</wp:posOffset>
          </wp:positionV>
          <wp:extent cx="2070000" cy="630000"/>
          <wp:effectExtent l="0" t="0" r="6985" b="0"/>
          <wp:wrapNone/>
          <wp:docPr id="2" name="Bild 18" descr="Logo_eureka_Green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392002" name="Picture 18" descr="Logo_eureka_Green_we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65" t="30112" r="16809" b="29048"/>
                  <a:stretch>
                    <a:fillRect/>
                  </a:stretch>
                </pic:blipFill>
                <pic:spPr bwMode="auto">
                  <a:xfrm>
                    <a:off x="0" y="0"/>
                    <a:ext cx="20700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956C2AE" w14:textId="77777777" w:rsidR="00F7033A" w:rsidRDefault="00F7033A" w:rsidP="00FC08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2643F"/>
    <w:multiLevelType w:val="hybridMultilevel"/>
    <w:tmpl w:val="08921B38"/>
    <w:lvl w:ilvl="0" w:tplc="8FC4ECA2">
      <w:numFmt w:val="bullet"/>
      <w:lvlText w:val=""/>
      <w:lvlJc w:val="left"/>
      <w:pPr>
        <w:ind w:left="874" w:hanging="413"/>
      </w:pPr>
      <w:rPr>
        <w:rFonts w:hint="default"/>
        <w:w w:val="100"/>
        <w:lang w:val="en-US" w:eastAsia="en-US" w:bidi="en-US"/>
      </w:rPr>
    </w:lvl>
    <w:lvl w:ilvl="1" w:tplc="86EA552C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D50CBD40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B8122216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26C0E438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F7401286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7E9312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B650C672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951E1242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26A95B44"/>
    <w:multiLevelType w:val="hybridMultilevel"/>
    <w:tmpl w:val="2578EEBA"/>
    <w:lvl w:ilvl="0" w:tplc="2E305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CC84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B293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94A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E2C2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9291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2CAB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A453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6614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00135"/>
    <w:multiLevelType w:val="hybridMultilevel"/>
    <w:tmpl w:val="34BC765E"/>
    <w:lvl w:ilvl="0" w:tplc="59CA129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D31A42A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FF0270A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528BF5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73ACCB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5634917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2403B9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A99EB5FE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804668C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587038"/>
    <w:multiLevelType w:val="hybridMultilevel"/>
    <w:tmpl w:val="E558042E"/>
    <w:lvl w:ilvl="0" w:tplc="53E033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08634B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hint="default"/>
      </w:rPr>
    </w:lvl>
    <w:lvl w:ilvl="2" w:tplc="B95A57F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4C22258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66A5EB0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DEF284F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B40BECC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0E01B60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B994E7A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3E724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73D2031"/>
    <w:multiLevelType w:val="hybridMultilevel"/>
    <w:tmpl w:val="ED78CB58"/>
    <w:lvl w:ilvl="0" w:tplc="FA368B06">
      <w:start w:val="1"/>
      <w:numFmt w:val="bullet"/>
      <w:pStyle w:val="Aufzhlung1"/>
      <w:lvlText w:val="─"/>
      <w:lvlJc w:val="left"/>
      <w:pPr>
        <w:tabs>
          <w:tab w:val="num" w:pos="454"/>
        </w:tabs>
        <w:ind w:left="454" w:hanging="454"/>
      </w:pPr>
      <w:rPr>
        <w:rFonts w:ascii="Arial" w:hAnsi="Arial" w:hint="default"/>
      </w:rPr>
    </w:lvl>
    <w:lvl w:ilvl="1" w:tplc="F386019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C5484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4EB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6A78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EF099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4652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15060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A7087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E41635"/>
    <w:multiLevelType w:val="hybridMultilevel"/>
    <w:tmpl w:val="243446A0"/>
    <w:lvl w:ilvl="0" w:tplc="F86A93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3AAF0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9601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26B53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9C07F3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BF62A8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EC4CD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CA4A4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0A2667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A524A3"/>
    <w:multiLevelType w:val="hybridMultilevel"/>
    <w:tmpl w:val="98EE685E"/>
    <w:lvl w:ilvl="0" w:tplc="5CBAA208">
      <w:numFmt w:val="bullet"/>
      <w:lvlText w:val=""/>
      <w:lvlJc w:val="left"/>
      <w:pPr>
        <w:ind w:left="821" w:hanging="413"/>
      </w:pPr>
      <w:rPr>
        <w:rFonts w:hint="default"/>
        <w:w w:val="100"/>
        <w:lang w:val="en-US" w:eastAsia="en-US" w:bidi="en-US"/>
      </w:rPr>
    </w:lvl>
    <w:lvl w:ilvl="1" w:tplc="8EE8D044">
      <w:numFmt w:val="bullet"/>
      <w:lvlText w:val="-"/>
      <w:lvlJc w:val="left"/>
      <w:pPr>
        <w:ind w:left="1541" w:hanging="361"/>
      </w:pPr>
      <w:rPr>
        <w:rFonts w:ascii="Times New Roman" w:eastAsia="Times New Roman" w:hAnsi="Times New Roman" w:cs="Times New Roman" w:hint="default"/>
        <w:spacing w:val="-16"/>
        <w:w w:val="78"/>
        <w:sz w:val="24"/>
        <w:szCs w:val="24"/>
        <w:lang w:val="en-US" w:eastAsia="en-US" w:bidi="en-US"/>
      </w:rPr>
    </w:lvl>
    <w:lvl w:ilvl="2" w:tplc="7D884320">
      <w:numFmt w:val="bullet"/>
      <w:lvlText w:val="•"/>
      <w:lvlJc w:val="left"/>
      <w:pPr>
        <w:ind w:left="2353" w:hanging="361"/>
      </w:pPr>
      <w:rPr>
        <w:rFonts w:hint="default"/>
        <w:lang w:val="en-US" w:eastAsia="en-US" w:bidi="en-US"/>
      </w:rPr>
    </w:lvl>
    <w:lvl w:ilvl="3" w:tplc="8E6C625A">
      <w:numFmt w:val="bullet"/>
      <w:lvlText w:val="•"/>
      <w:lvlJc w:val="left"/>
      <w:pPr>
        <w:ind w:left="3166" w:hanging="361"/>
      </w:pPr>
      <w:rPr>
        <w:rFonts w:hint="default"/>
        <w:lang w:val="en-US" w:eastAsia="en-US" w:bidi="en-US"/>
      </w:rPr>
    </w:lvl>
    <w:lvl w:ilvl="4" w:tplc="7F042CC6">
      <w:numFmt w:val="bullet"/>
      <w:lvlText w:val="•"/>
      <w:lvlJc w:val="left"/>
      <w:pPr>
        <w:ind w:left="3980" w:hanging="361"/>
      </w:pPr>
      <w:rPr>
        <w:rFonts w:hint="default"/>
        <w:lang w:val="en-US" w:eastAsia="en-US" w:bidi="en-US"/>
      </w:rPr>
    </w:lvl>
    <w:lvl w:ilvl="5" w:tplc="02E0B4A2">
      <w:numFmt w:val="bullet"/>
      <w:lvlText w:val="•"/>
      <w:lvlJc w:val="left"/>
      <w:pPr>
        <w:ind w:left="4793" w:hanging="361"/>
      </w:pPr>
      <w:rPr>
        <w:rFonts w:hint="default"/>
        <w:lang w:val="en-US" w:eastAsia="en-US" w:bidi="en-US"/>
      </w:rPr>
    </w:lvl>
    <w:lvl w:ilvl="6" w:tplc="442800B6">
      <w:numFmt w:val="bullet"/>
      <w:lvlText w:val="•"/>
      <w:lvlJc w:val="left"/>
      <w:pPr>
        <w:ind w:left="5606" w:hanging="361"/>
      </w:pPr>
      <w:rPr>
        <w:rFonts w:hint="default"/>
        <w:lang w:val="en-US" w:eastAsia="en-US" w:bidi="en-US"/>
      </w:rPr>
    </w:lvl>
    <w:lvl w:ilvl="7" w:tplc="B9C66A4E">
      <w:numFmt w:val="bullet"/>
      <w:lvlText w:val="•"/>
      <w:lvlJc w:val="left"/>
      <w:pPr>
        <w:ind w:left="6420" w:hanging="361"/>
      </w:pPr>
      <w:rPr>
        <w:rFonts w:hint="default"/>
        <w:lang w:val="en-US" w:eastAsia="en-US" w:bidi="en-US"/>
      </w:rPr>
    </w:lvl>
    <w:lvl w:ilvl="8" w:tplc="BE8A5B3C">
      <w:numFmt w:val="bullet"/>
      <w:lvlText w:val="•"/>
      <w:lvlJc w:val="left"/>
      <w:pPr>
        <w:ind w:left="7233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6E894281"/>
    <w:multiLevelType w:val="hybridMultilevel"/>
    <w:tmpl w:val="FC1C830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E473293"/>
    <w:multiLevelType w:val="hybridMultilevel"/>
    <w:tmpl w:val="EC541926"/>
    <w:lvl w:ilvl="0" w:tplc="376EE020">
      <w:start w:val="1"/>
      <w:numFmt w:val="bullet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DEFAB7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E6065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4A9B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7F2AEE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7264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6686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8A52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28283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1"/>
  </w:num>
  <w:num w:numId="5">
    <w:abstractNumId w:val="5"/>
  </w:num>
  <w:num w:numId="6">
    <w:abstractNumId w:val="9"/>
  </w:num>
  <w:num w:numId="7">
    <w:abstractNumId w:val="7"/>
  </w:num>
  <w:num w:numId="8">
    <w:abstractNumId w:val="0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sLQ0tDA3MDIyMzFX0lEKTi0uzszPAykwrAUALIM6+ywAAAA="/>
  </w:docVars>
  <w:rsids>
    <w:rsidRoot w:val="00143D09"/>
    <w:rsid w:val="00004783"/>
    <w:rsid w:val="0001218E"/>
    <w:rsid w:val="00015ED5"/>
    <w:rsid w:val="00032CDC"/>
    <w:rsid w:val="00035542"/>
    <w:rsid w:val="000369EA"/>
    <w:rsid w:val="000578BC"/>
    <w:rsid w:val="000611AB"/>
    <w:rsid w:val="0006125F"/>
    <w:rsid w:val="000642BE"/>
    <w:rsid w:val="00064943"/>
    <w:rsid w:val="00066D01"/>
    <w:rsid w:val="00071040"/>
    <w:rsid w:val="00082BD2"/>
    <w:rsid w:val="00087E46"/>
    <w:rsid w:val="000A25F2"/>
    <w:rsid w:val="000A3063"/>
    <w:rsid w:val="000B291B"/>
    <w:rsid w:val="000B3709"/>
    <w:rsid w:val="000C1F14"/>
    <w:rsid w:val="000C2E32"/>
    <w:rsid w:val="000C36D6"/>
    <w:rsid w:val="000D2A5B"/>
    <w:rsid w:val="000D2E4D"/>
    <w:rsid w:val="000D6ECD"/>
    <w:rsid w:val="000E188D"/>
    <w:rsid w:val="000E2058"/>
    <w:rsid w:val="000E784C"/>
    <w:rsid w:val="000F4025"/>
    <w:rsid w:val="000F692C"/>
    <w:rsid w:val="00103EFB"/>
    <w:rsid w:val="001060FC"/>
    <w:rsid w:val="001241FA"/>
    <w:rsid w:val="00124922"/>
    <w:rsid w:val="00124B47"/>
    <w:rsid w:val="00130DBD"/>
    <w:rsid w:val="00130DEE"/>
    <w:rsid w:val="001310C2"/>
    <w:rsid w:val="00136220"/>
    <w:rsid w:val="001409C8"/>
    <w:rsid w:val="00143D09"/>
    <w:rsid w:val="001458B5"/>
    <w:rsid w:val="001545C8"/>
    <w:rsid w:val="0017322F"/>
    <w:rsid w:val="00190515"/>
    <w:rsid w:val="00192ECE"/>
    <w:rsid w:val="001970EE"/>
    <w:rsid w:val="001A3686"/>
    <w:rsid w:val="001A420B"/>
    <w:rsid w:val="001A57C3"/>
    <w:rsid w:val="001A5B30"/>
    <w:rsid w:val="001A6A4C"/>
    <w:rsid w:val="001B4840"/>
    <w:rsid w:val="001B5CD7"/>
    <w:rsid w:val="001B662B"/>
    <w:rsid w:val="001B7E0F"/>
    <w:rsid w:val="001C0001"/>
    <w:rsid w:val="001C257E"/>
    <w:rsid w:val="001C51F3"/>
    <w:rsid w:val="001C6530"/>
    <w:rsid w:val="001C72C9"/>
    <w:rsid w:val="001D3979"/>
    <w:rsid w:val="001E1AFB"/>
    <w:rsid w:val="001E41DD"/>
    <w:rsid w:val="001F382D"/>
    <w:rsid w:val="002006D7"/>
    <w:rsid w:val="00205D6D"/>
    <w:rsid w:val="00223DB2"/>
    <w:rsid w:val="00224067"/>
    <w:rsid w:val="00226BDE"/>
    <w:rsid w:val="00226D28"/>
    <w:rsid w:val="00236089"/>
    <w:rsid w:val="00241692"/>
    <w:rsid w:val="00244BFD"/>
    <w:rsid w:val="0024780A"/>
    <w:rsid w:val="00255427"/>
    <w:rsid w:val="00256EAB"/>
    <w:rsid w:val="00257071"/>
    <w:rsid w:val="0026506B"/>
    <w:rsid w:val="00265914"/>
    <w:rsid w:val="002702ED"/>
    <w:rsid w:val="00271DA2"/>
    <w:rsid w:val="00272FB8"/>
    <w:rsid w:val="002773A9"/>
    <w:rsid w:val="00280D3F"/>
    <w:rsid w:val="002850CB"/>
    <w:rsid w:val="00286C0A"/>
    <w:rsid w:val="0029136F"/>
    <w:rsid w:val="002926BE"/>
    <w:rsid w:val="00292F43"/>
    <w:rsid w:val="00293738"/>
    <w:rsid w:val="00293D53"/>
    <w:rsid w:val="00295E35"/>
    <w:rsid w:val="00295F33"/>
    <w:rsid w:val="002A0671"/>
    <w:rsid w:val="002A1A2D"/>
    <w:rsid w:val="002A3BEF"/>
    <w:rsid w:val="002A49F2"/>
    <w:rsid w:val="002A67D0"/>
    <w:rsid w:val="002A6FCD"/>
    <w:rsid w:val="002A7D38"/>
    <w:rsid w:val="002A7D6E"/>
    <w:rsid w:val="002B30A6"/>
    <w:rsid w:val="002B58E3"/>
    <w:rsid w:val="002B5F5E"/>
    <w:rsid w:val="002D2FCF"/>
    <w:rsid w:val="002D516A"/>
    <w:rsid w:val="002E33CD"/>
    <w:rsid w:val="002E594A"/>
    <w:rsid w:val="002E76E7"/>
    <w:rsid w:val="002F3D75"/>
    <w:rsid w:val="002F4C44"/>
    <w:rsid w:val="002F7D3E"/>
    <w:rsid w:val="00303D3A"/>
    <w:rsid w:val="00315BB6"/>
    <w:rsid w:val="00315CA8"/>
    <w:rsid w:val="0033166E"/>
    <w:rsid w:val="00334D39"/>
    <w:rsid w:val="00335A21"/>
    <w:rsid w:val="00337385"/>
    <w:rsid w:val="003378A2"/>
    <w:rsid w:val="00341EFA"/>
    <w:rsid w:val="003461BC"/>
    <w:rsid w:val="00350E57"/>
    <w:rsid w:val="00352DCC"/>
    <w:rsid w:val="00353EB0"/>
    <w:rsid w:val="00355035"/>
    <w:rsid w:val="00357673"/>
    <w:rsid w:val="00357B32"/>
    <w:rsid w:val="003619CE"/>
    <w:rsid w:val="003650E5"/>
    <w:rsid w:val="003702B8"/>
    <w:rsid w:val="0037068C"/>
    <w:rsid w:val="00387107"/>
    <w:rsid w:val="00387F1C"/>
    <w:rsid w:val="003A3F59"/>
    <w:rsid w:val="003B077B"/>
    <w:rsid w:val="003B40CE"/>
    <w:rsid w:val="003B421F"/>
    <w:rsid w:val="003B4D8A"/>
    <w:rsid w:val="003B6EB9"/>
    <w:rsid w:val="003C058A"/>
    <w:rsid w:val="003C07B6"/>
    <w:rsid w:val="003C13C8"/>
    <w:rsid w:val="003C172C"/>
    <w:rsid w:val="003C1930"/>
    <w:rsid w:val="003C6E31"/>
    <w:rsid w:val="003D0ADE"/>
    <w:rsid w:val="003D22FF"/>
    <w:rsid w:val="003D6498"/>
    <w:rsid w:val="003D711C"/>
    <w:rsid w:val="003E1681"/>
    <w:rsid w:val="003E235A"/>
    <w:rsid w:val="003E66DD"/>
    <w:rsid w:val="00401B33"/>
    <w:rsid w:val="00403933"/>
    <w:rsid w:val="00403DE4"/>
    <w:rsid w:val="00405271"/>
    <w:rsid w:val="00405ECD"/>
    <w:rsid w:val="00411D29"/>
    <w:rsid w:val="004120B4"/>
    <w:rsid w:val="0041257E"/>
    <w:rsid w:val="00415E79"/>
    <w:rsid w:val="00416056"/>
    <w:rsid w:val="004172CF"/>
    <w:rsid w:val="00431045"/>
    <w:rsid w:val="00434D19"/>
    <w:rsid w:val="00444E10"/>
    <w:rsid w:val="004467D4"/>
    <w:rsid w:val="00446D83"/>
    <w:rsid w:val="004513A9"/>
    <w:rsid w:val="0046323D"/>
    <w:rsid w:val="004640AB"/>
    <w:rsid w:val="00466A31"/>
    <w:rsid w:val="00467CEB"/>
    <w:rsid w:val="00470AB4"/>
    <w:rsid w:val="00472CC3"/>
    <w:rsid w:val="0047399E"/>
    <w:rsid w:val="00475D87"/>
    <w:rsid w:val="004810FA"/>
    <w:rsid w:val="00481D9F"/>
    <w:rsid w:val="00487BBF"/>
    <w:rsid w:val="00490BC9"/>
    <w:rsid w:val="00492521"/>
    <w:rsid w:val="004929D8"/>
    <w:rsid w:val="00497F44"/>
    <w:rsid w:val="004A2E54"/>
    <w:rsid w:val="004A4503"/>
    <w:rsid w:val="004A610A"/>
    <w:rsid w:val="004B0F94"/>
    <w:rsid w:val="004B3B94"/>
    <w:rsid w:val="004C00FB"/>
    <w:rsid w:val="004C5655"/>
    <w:rsid w:val="004D0725"/>
    <w:rsid w:val="004D5DC0"/>
    <w:rsid w:val="004E69C3"/>
    <w:rsid w:val="004F549D"/>
    <w:rsid w:val="004F7FC9"/>
    <w:rsid w:val="00511366"/>
    <w:rsid w:val="00511877"/>
    <w:rsid w:val="00514A9B"/>
    <w:rsid w:val="00517C5F"/>
    <w:rsid w:val="00525AF1"/>
    <w:rsid w:val="00525B85"/>
    <w:rsid w:val="0053184E"/>
    <w:rsid w:val="00531EB5"/>
    <w:rsid w:val="00534F8F"/>
    <w:rsid w:val="0054491E"/>
    <w:rsid w:val="00553F89"/>
    <w:rsid w:val="00554B24"/>
    <w:rsid w:val="00556CB5"/>
    <w:rsid w:val="0055771A"/>
    <w:rsid w:val="005728E7"/>
    <w:rsid w:val="00573FAF"/>
    <w:rsid w:val="005856C0"/>
    <w:rsid w:val="00587455"/>
    <w:rsid w:val="005A277C"/>
    <w:rsid w:val="005A30A5"/>
    <w:rsid w:val="005A5685"/>
    <w:rsid w:val="005A7C2F"/>
    <w:rsid w:val="005B0842"/>
    <w:rsid w:val="005B16C0"/>
    <w:rsid w:val="005B1C87"/>
    <w:rsid w:val="005B1DCE"/>
    <w:rsid w:val="005B2A29"/>
    <w:rsid w:val="005B52F0"/>
    <w:rsid w:val="005C3F77"/>
    <w:rsid w:val="005C60F5"/>
    <w:rsid w:val="005D3ACC"/>
    <w:rsid w:val="005D5E79"/>
    <w:rsid w:val="005D60A8"/>
    <w:rsid w:val="005D7AE8"/>
    <w:rsid w:val="005D7EF2"/>
    <w:rsid w:val="005E135F"/>
    <w:rsid w:val="005E7CD0"/>
    <w:rsid w:val="005F1F9F"/>
    <w:rsid w:val="005F20A6"/>
    <w:rsid w:val="005F558B"/>
    <w:rsid w:val="005F57E4"/>
    <w:rsid w:val="00601404"/>
    <w:rsid w:val="00603359"/>
    <w:rsid w:val="00612462"/>
    <w:rsid w:val="00613C5C"/>
    <w:rsid w:val="00615958"/>
    <w:rsid w:val="00620915"/>
    <w:rsid w:val="00622393"/>
    <w:rsid w:val="00622403"/>
    <w:rsid w:val="00626660"/>
    <w:rsid w:val="0063122A"/>
    <w:rsid w:val="0065029C"/>
    <w:rsid w:val="00650823"/>
    <w:rsid w:val="006551EE"/>
    <w:rsid w:val="00665B00"/>
    <w:rsid w:val="00670891"/>
    <w:rsid w:val="00670AE8"/>
    <w:rsid w:val="00674269"/>
    <w:rsid w:val="006746AB"/>
    <w:rsid w:val="006828E5"/>
    <w:rsid w:val="00696C61"/>
    <w:rsid w:val="006A03BD"/>
    <w:rsid w:val="006A1889"/>
    <w:rsid w:val="006A21E6"/>
    <w:rsid w:val="006A66CA"/>
    <w:rsid w:val="006A6B99"/>
    <w:rsid w:val="006C200A"/>
    <w:rsid w:val="006C4A6E"/>
    <w:rsid w:val="006D3423"/>
    <w:rsid w:val="006D36A3"/>
    <w:rsid w:val="006E2DCC"/>
    <w:rsid w:val="006F4BB5"/>
    <w:rsid w:val="006F6C5E"/>
    <w:rsid w:val="00704020"/>
    <w:rsid w:val="007047E8"/>
    <w:rsid w:val="00706734"/>
    <w:rsid w:val="00712DB4"/>
    <w:rsid w:val="0071320C"/>
    <w:rsid w:val="00715267"/>
    <w:rsid w:val="0072053E"/>
    <w:rsid w:val="00727C5F"/>
    <w:rsid w:val="00732F61"/>
    <w:rsid w:val="00733E4E"/>
    <w:rsid w:val="007575E8"/>
    <w:rsid w:val="00760E62"/>
    <w:rsid w:val="00770D19"/>
    <w:rsid w:val="00780AFE"/>
    <w:rsid w:val="00783195"/>
    <w:rsid w:val="007836E9"/>
    <w:rsid w:val="00790EF9"/>
    <w:rsid w:val="0079476E"/>
    <w:rsid w:val="00795707"/>
    <w:rsid w:val="00797A99"/>
    <w:rsid w:val="00797BE0"/>
    <w:rsid w:val="007A3F15"/>
    <w:rsid w:val="007B67E5"/>
    <w:rsid w:val="007B70B6"/>
    <w:rsid w:val="007D2419"/>
    <w:rsid w:val="007D280E"/>
    <w:rsid w:val="007D3F1E"/>
    <w:rsid w:val="007E5060"/>
    <w:rsid w:val="007F54E9"/>
    <w:rsid w:val="007F5F23"/>
    <w:rsid w:val="007F6D99"/>
    <w:rsid w:val="00812E5E"/>
    <w:rsid w:val="008145B8"/>
    <w:rsid w:val="008153D4"/>
    <w:rsid w:val="008166DA"/>
    <w:rsid w:val="00826667"/>
    <w:rsid w:val="00827DD5"/>
    <w:rsid w:val="00833F95"/>
    <w:rsid w:val="008350FC"/>
    <w:rsid w:val="008408C0"/>
    <w:rsid w:val="008421DC"/>
    <w:rsid w:val="00842BEF"/>
    <w:rsid w:val="00846ED8"/>
    <w:rsid w:val="00852B4E"/>
    <w:rsid w:val="00863232"/>
    <w:rsid w:val="00863C0F"/>
    <w:rsid w:val="008659DD"/>
    <w:rsid w:val="00872A1B"/>
    <w:rsid w:val="00872B30"/>
    <w:rsid w:val="00880D08"/>
    <w:rsid w:val="00881C67"/>
    <w:rsid w:val="00882278"/>
    <w:rsid w:val="00883A28"/>
    <w:rsid w:val="008840B2"/>
    <w:rsid w:val="00890654"/>
    <w:rsid w:val="00894F49"/>
    <w:rsid w:val="00897060"/>
    <w:rsid w:val="00897668"/>
    <w:rsid w:val="008B38EC"/>
    <w:rsid w:val="008B4DCA"/>
    <w:rsid w:val="008B5B77"/>
    <w:rsid w:val="008C5B87"/>
    <w:rsid w:val="008C60B9"/>
    <w:rsid w:val="008D4A1C"/>
    <w:rsid w:val="008D5612"/>
    <w:rsid w:val="008E1605"/>
    <w:rsid w:val="008E374B"/>
    <w:rsid w:val="008F24B6"/>
    <w:rsid w:val="008F3F1B"/>
    <w:rsid w:val="00906105"/>
    <w:rsid w:val="00906657"/>
    <w:rsid w:val="00907684"/>
    <w:rsid w:val="00907F3E"/>
    <w:rsid w:val="0091465C"/>
    <w:rsid w:val="00917D44"/>
    <w:rsid w:val="00922225"/>
    <w:rsid w:val="00924FA6"/>
    <w:rsid w:val="00927CF5"/>
    <w:rsid w:val="00931226"/>
    <w:rsid w:val="00937431"/>
    <w:rsid w:val="009410B8"/>
    <w:rsid w:val="009422A1"/>
    <w:rsid w:val="00942BB6"/>
    <w:rsid w:val="00945270"/>
    <w:rsid w:val="00946598"/>
    <w:rsid w:val="009469D7"/>
    <w:rsid w:val="00957576"/>
    <w:rsid w:val="00960B82"/>
    <w:rsid w:val="00961B14"/>
    <w:rsid w:val="009705F1"/>
    <w:rsid w:val="00972DBE"/>
    <w:rsid w:val="0098055D"/>
    <w:rsid w:val="00983663"/>
    <w:rsid w:val="009862A1"/>
    <w:rsid w:val="00991B62"/>
    <w:rsid w:val="009932E5"/>
    <w:rsid w:val="00993964"/>
    <w:rsid w:val="00996EB5"/>
    <w:rsid w:val="009A341B"/>
    <w:rsid w:val="009B00D9"/>
    <w:rsid w:val="009B5F33"/>
    <w:rsid w:val="009C59A4"/>
    <w:rsid w:val="009D39FF"/>
    <w:rsid w:val="009D7C4D"/>
    <w:rsid w:val="009E0022"/>
    <w:rsid w:val="009E3ECD"/>
    <w:rsid w:val="009E741E"/>
    <w:rsid w:val="009F13CE"/>
    <w:rsid w:val="009F269F"/>
    <w:rsid w:val="009F36B4"/>
    <w:rsid w:val="009F7169"/>
    <w:rsid w:val="00A0272C"/>
    <w:rsid w:val="00A10A35"/>
    <w:rsid w:val="00A2082F"/>
    <w:rsid w:val="00A21513"/>
    <w:rsid w:val="00A2158F"/>
    <w:rsid w:val="00A27B3D"/>
    <w:rsid w:val="00A308AF"/>
    <w:rsid w:val="00A31073"/>
    <w:rsid w:val="00A3150F"/>
    <w:rsid w:val="00A37443"/>
    <w:rsid w:val="00A37EA3"/>
    <w:rsid w:val="00A40A64"/>
    <w:rsid w:val="00A418DB"/>
    <w:rsid w:val="00A51C89"/>
    <w:rsid w:val="00A60ECF"/>
    <w:rsid w:val="00A627AB"/>
    <w:rsid w:val="00A62B35"/>
    <w:rsid w:val="00A65184"/>
    <w:rsid w:val="00A66877"/>
    <w:rsid w:val="00A70542"/>
    <w:rsid w:val="00A70DD6"/>
    <w:rsid w:val="00A7588C"/>
    <w:rsid w:val="00A76AD7"/>
    <w:rsid w:val="00A8189F"/>
    <w:rsid w:val="00A94F37"/>
    <w:rsid w:val="00AA0523"/>
    <w:rsid w:val="00AA23AD"/>
    <w:rsid w:val="00AA41DF"/>
    <w:rsid w:val="00AA4586"/>
    <w:rsid w:val="00AA598E"/>
    <w:rsid w:val="00AA6FA0"/>
    <w:rsid w:val="00AB30A5"/>
    <w:rsid w:val="00AC0375"/>
    <w:rsid w:val="00AC0530"/>
    <w:rsid w:val="00AC0C56"/>
    <w:rsid w:val="00AC16FB"/>
    <w:rsid w:val="00AC3A31"/>
    <w:rsid w:val="00AC519C"/>
    <w:rsid w:val="00AC6558"/>
    <w:rsid w:val="00AE08C2"/>
    <w:rsid w:val="00AE0A90"/>
    <w:rsid w:val="00AF59A0"/>
    <w:rsid w:val="00AF63C8"/>
    <w:rsid w:val="00AF79F0"/>
    <w:rsid w:val="00B00F67"/>
    <w:rsid w:val="00B0505C"/>
    <w:rsid w:val="00B11D5C"/>
    <w:rsid w:val="00B12C00"/>
    <w:rsid w:val="00B2054B"/>
    <w:rsid w:val="00B263E9"/>
    <w:rsid w:val="00B27A9E"/>
    <w:rsid w:val="00B3023C"/>
    <w:rsid w:val="00B31DF2"/>
    <w:rsid w:val="00B349F1"/>
    <w:rsid w:val="00B3740F"/>
    <w:rsid w:val="00B37F41"/>
    <w:rsid w:val="00B40E9C"/>
    <w:rsid w:val="00B53EF4"/>
    <w:rsid w:val="00B61728"/>
    <w:rsid w:val="00B63938"/>
    <w:rsid w:val="00B67186"/>
    <w:rsid w:val="00B67C73"/>
    <w:rsid w:val="00B67DBB"/>
    <w:rsid w:val="00B71D6B"/>
    <w:rsid w:val="00B81631"/>
    <w:rsid w:val="00B862CD"/>
    <w:rsid w:val="00B8767A"/>
    <w:rsid w:val="00B91B2A"/>
    <w:rsid w:val="00B941C8"/>
    <w:rsid w:val="00B96181"/>
    <w:rsid w:val="00BA05E7"/>
    <w:rsid w:val="00BA16C8"/>
    <w:rsid w:val="00BA370B"/>
    <w:rsid w:val="00BA3A17"/>
    <w:rsid w:val="00BA66C5"/>
    <w:rsid w:val="00BB1C01"/>
    <w:rsid w:val="00BB252A"/>
    <w:rsid w:val="00BB45B9"/>
    <w:rsid w:val="00BB6B43"/>
    <w:rsid w:val="00BB6C55"/>
    <w:rsid w:val="00BB6EC1"/>
    <w:rsid w:val="00BC5659"/>
    <w:rsid w:val="00BC77F0"/>
    <w:rsid w:val="00BE22B0"/>
    <w:rsid w:val="00BE407B"/>
    <w:rsid w:val="00BF0BF9"/>
    <w:rsid w:val="00BF78EB"/>
    <w:rsid w:val="00C018B1"/>
    <w:rsid w:val="00C02AD8"/>
    <w:rsid w:val="00C06C10"/>
    <w:rsid w:val="00C0731F"/>
    <w:rsid w:val="00C0736E"/>
    <w:rsid w:val="00C23A8B"/>
    <w:rsid w:val="00C27070"/>
    <w:rsid w:val="00C361B2"/>
    <w:rsid w:val="00C46F95"/>
    <w:rsid w:val="00C4724D"/>
    <w:rsid w:val="00C51CC1"/>
    <w:rsid w:val="00C62DEB"/>
    <w:rsid w:val="00C63737"/>
    <w:rsid w:val="00C75701"/>
    <w:rsid w:val="00CA0D3B"/>
    <w:rsid w:val="00CA2A27"/>
    <w:rsid w:val="00CA38B2"/>
    <w:rsid w:val="00CB1C27"/>
    <w:rsid w:val="00CC2628"/>
    <w:rsid w:val="00CC4555"/>
    <w:rsid w:val="00CC663F"/>
    <w:rsid w:val="00CC74E8"/>
    <w:rsid w:val="00CD34F4"/>
    <w:rsid w:val="00CD5A59"/>
    <w:rsid w:val="00CE2665"/>
    <w:rsid w:val="00CE5FB7"/>
    <w:rsid w:val="00CE7EE9"/>
    <w:rsid w:val="00CF4642"/>
    <w:rsid w:val="00CF61F1"/>
    <w:rsid w:val="00CF6885"/>
    <w:rsid w:val="00D00A8B"/>
    <w:rsid w:val="00D032D4"/>
    <w:rsid w:val="00D07A65"/>
    <w:rsid w:val="00D10D76"/>
    <w:rsid w:val="00D11889"/>
    <w:rsid w:val="00D170CA"/>
    <w:rsid w:val="00D223F5"/>
    <w:rsid w:val="00D23C64"/>
    <w:rsid w:val="00D244D6"/>
    <w:rsid w:val="00D30F97"/>
    <w:rsid w:val="00D4055F"/>
    <w:rsid w:val="00D5244B"/>
    <w:rsid w:val="00D53EBD"/>
    <w:rsid w:val="00D55F13"/>
    <w:rsid w:val="00D61C10"/>
    <w:rsid w:val="00D634A4"/>
    <w:rsid w:val="00D64BA3"/>
    <w:rsid w:val="00D71A6F"/>
    <w:rsid w:val="00D730CB"/>
    <w:rsid w:val="00D769B7"/>
    <w:rsid w:val="00D813C8"/>
    <w:rsid w:val="00D91E7C"/>
    <w:rsid w:val="00D9688A"/>
    <w:rsid w:val="00DA1A27"/>
    <w:rsid w:val="00DA2004"/>
    <w:rsid w:val="00DA2B3D"/>
    <w:rsid w:val="00DA3CCB"/>
    <w:rsid w:val="00DA7939"/>
    <w:rsid w:val="00DB5643"/>
    <w:rsid w:val="00DB605B"/>
    <w:rsid w:val="00DC0E6E"/>
    <w:rsid w:val="00DD7768"/>
    <w:rsid w:val="00DE251D"/>
    <w:rsid w:val="00DE3E2A"/>
    <w:rsid w:val="00DF398F"/>
    <w:rsid w:val="00DF73AA"/>
    <w:rsid w:val="00E0221F"/>
    <w:rsid w:val="00E02EBC"/>
    <w:rsid w:val="00E032C6"/>
    <w:rsid w:val="00E13CD3"/>
    <w:rsid w:val="00E16AF0"/>
    <w:rsid w:val="00E20183"/>
    <w:rsid w:val="00E24C0A"/>
    <w:rsid w:val="00E26699"/>
    <w:rsid w:val="00E31653"/>
    <w:rsid w:val="00E41CB7"/>
    <w:rsid w:val="00E424C4"/>
    <w:rsid w:val="00E5501B"/>
    <w:rsid w:val="00E56C96"/>
    <w:rsid w:val="00E604AA"/>
    <w:rsid w:val="00E606BA"/>
    <w:rsid w:val="00E67D64"/>
    <w:rsid w:val="00E7128A"/>
    <w:rsid w:val="00E77392"/>
    <w:rsid w:val="00E80850"/>
    <w:rsid w:val="00E82656"/>
    <w:rsid w:val="00E84D08"/>
    <w:rsid w:val="00E91962"/>
    <w:rsid w:val="00E949FF"/>
    <w:rsid w:val="00EA1996"/>
    <w:rsid w:val="00EA42D6"/>
    <w:rsid w:val="00EA712B"/>
    <w:rsid w:val="00EB0FB3"/>
    <w:rsid w:val="00EB5B11"/>
    <w:rsid w:val="00EC03FD"/>
    <w:rsid w:val="00EC1C6D"/>
    <w:rsid w:val="00EC1D48"/>
    <w:rsid w:val="00EC228D"/>
    <w:rsid w:val="00EC478B"/>
    <w:rsid w:val="00EC5ADC"/>
    <w:rsid w:val="00ED3E30"/>
    <w:rsid w:val="00EE0BD7"/>
    <w:rsid w:val="00EE22E4"/>
    <w:rsid w:val="00EF41B8"/>
    <w:rsid w:val="00F03624"/>
    <w:rsid w:val="00F03B5E"/>
    <w:rsid w:val="00F17740"/>
    <w:rsid w:val="00F2448A"/>
    <w:rsid w:val="00F31AFD"/>
    <w:rsid w:val="00F36EEB"/>
    <w:rsid w:val="00F46811"/>
    <w:rsid w:val="00F4734E"/>
    <w:rsid w:val="00F56CAF"/>
    <w:rsid w:val="00F65C61"/>
    <w:rsid w:val="00F7033A"/>
    <w:rsid w:val="00F70FC2"/>
    <w:rsid w:val="00F726E9"/>
    <w:rsid w:val="00F74A77"/>
    <w:rsid w:val="00F77E80"/>
    <w:rsid w:val="00F804BA"/>
    <w:rsid w:val="00F81CEF"/>
    <w:rsid w:val="00F83B5B"/>
    <w:rsid w:val="00F913C6"/>
    <w:rsid w:val="00F94418"/>
    <w:rsid w:val="00FA210A"/>
    <w:rsid w:val="00FA2C65"/>
    <w:rsid w:val="00FA2D80"/>
    <w:rsid w:val="00FA58CD"/>
    <w:rsid w:val="00FA593A"/>
    <w:rsid w:val="00FB0D9A"/>
    <w:rsid w:val="00FB6789"/>
    <w:rsid w:val="00FC0830"/>
    <w:rsid w:val="00FC1C14"/>
    <w:rsid w:val="00FC1D80"/>
    <w:rsid w:val="00FC3930"/>
    <w:rsid w:val="00FC6ED4"/>
    <w:rsid w:val="00FD0FE0"/>
    <w:rsid w:val="00FD134F"/>
    <w:rsid w:val="00FD1524"/>
    <w:rsid w:val="00FE3E97"/>
    <w:rsid w:val="00FE5820"/>
    <w:rsid w:val="00FE750B"/>
    <w:rsid w:val="00FF1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DB969E2"/>
  <w15:docId w15:val="{60F29FC4-5720-444D-9AE0-11809AEC8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 w:bidi="he-IL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  <w:szCs w:val="28"/>
      <w:lang w:val="en-GB" w:eastAsia="sv-S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  <w:lang w:val="en-GB" w:eastAsia="sv-S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u w:val="single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AE08C2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rsid w:val="00AE08C2"/>
    <w:pPr>
      <w:tabs>
        <w:tab w:val="center" w:pos="4819"/>
        <w:tab w:val="right" w:pos="9638"/>
      </w:tabs>
    </w:pPr>
  </w:style>
  <w:style w:type="paragraph" w:styleId="BodyText">
    <w:name w:val="Body Text"/>
    <w:basedOn w:val="Normal"/>
    <w:rsid w:val="00AE08C2"/>
    <w:pPr>
      <w:spacing w:line="360" w:lineRule="auto"/>
    </w:pPr>
    <w:rPr>
      <w:rFonts w:ascii="Arial" w:hAnsi="Arial" w:cs="Arial"/>
      <w:sz w:val="20"/>
      <w:szCs w:val="20"/>
      <w:lang w:val="en-GB"/>
    </w:rPr>
  </w:style>
  <w:style w:type="character" w:styleId="CommentReference">
    <w:name w:val="annotation reference"/>
    <w:semiHidden/>
    <w:rsid w:val="00265914"/>
    <w:rPr>
      <w:sz w:val="16"/>
      <w:szCs w:val="16"/>
    </w:rPr>
  </w:style>
  <w:style w:type="paragraph" w:styleId="CommentText">
    <w:name w:val="annotation text"/>
    <w:basedOn w:val="Normal"/>
    <w:semiHidden/>
    <w:rsid w:val="00265914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65914"/>
    <w:rPr>
      <w:b/>
      <w:bCs/>
    </w:rPr>
  </w:style>
  <w:style w:type="character" w:styleId="FollowedHyperlink">
    <w:name w:val="FollowedHyperlink"/>
    <w:rsid w:val="00FE750B"/>
    <w:rPr>
      <w:color w:val="800080"/>
      <w:u w:val="single"/>
    </w:rPr>
  </w:style>
  <w:style w:type="character" w:styleId="Emphasis">
    <w:name w:val="Emphasis"/>
    <w:qFormat/>
    <w:rsid w:val="008421DC"/>
    <w:rPr>
      <w:i/>
      <w:iCs/>
    </w:rPr>
  </w:style>
  <w:style w:type="paragraph" w:styleId="DocumentMap">
    <w:name w:val="Document Map"/>
    <w:basedOn w:val="Normal"/>
    <w:semiHidden/>
    <w:rsid w:val="0090610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trong">
    <w:name w:val="Strong"/>
    <w:qFormat/>
    <w:rsid w:val="000611AB"/>
    <w:rPr>
      <w:b/>
      <w:bCs/>
    </w:rPr>
  </w:style>
  <w:style w:type="paragraph" w:styleId="EndnoteText">
    <w:name w:val="endnote text"/>
    <w:basedOn w:val="Normal"/>
    <w:link w:val="EndnoteTextChar"/>
    <w:rsid w:val="004E69C3"/>
    <w:rPr>
      <w:sz w:val="20"/>
      <w:szCs w:val="20"/>
    </w:rPr>
  </w:style>
  <w:style w:type="character" w:customStyle="1" w:styleId="EndnoteTextChar">
    <w:name w:val="Endnote Text Char"/>
    <w:link w:val="EndnoteText"/>
    <w:rsid w:val="004E69C3"/>
    <w:rPr>
      <w:lang w:val="en-US" w:eastAsia="en-US" w:bidi="he-IL"/>
    </w:rPr>
  </w:style>
  <w:style w:type="character" w:styleId="EndnoteReference">
    <w:name w:val="endnote reference"/>
    <w:rsid w:val="004E69C3"/>
    <w:rPr>
      <w:vertAlign w:val="superscript"/>
    </w:rPr>
  </w:style>
  <w:style w:type="paragraph" w:styleId="FootnoteText">
    <w:name w:val="footnote text"/>
    <w:basedOn w:val="Normal"/>
    <w:link w:val="FootnoteTextChar"/>
    <w:rsid w:val="004E69C3"/>
    <w:rPr>
      <w:sz w:val="20"/>
      <w:szCs w:val="20"/>
    </w:rPr>
  </w:style>
  <w:style w:type="character" w:customStyle="1" w:styleId="FootnoteTextChar">
    <w:name w:val="Footnote Text Char"/>
    <w:link w:val="FootnoteText"/>
    <w:rsid w:val="004E69C3"/>
    <w:rPr>
      <w:lang w:val="en-US" w:eastAsia="en-US" w:bidi="he-IL"/>
    </w:rPr>
  </w:style>
  <w:style w:type="character" w:styleId="FootnoteReference">
    <w:name w:val="footnote reference"/>
    <w:rsid w:val="004E69C3"/>
    <w:rPr>
      <w:vertAlign w:val="superscript"/>
    </w:rPr>
  </w:style>
  <w:style w:type="paragraph" w:styleId="PlainText">
    <w:name w:val="Plain Text"/>
    <w:basedOn w:val="Normal"/>
    <w:link w:val="PlainTextChar"/>
    <w:rsid w:val="00EC5ADC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EC5ADC"/>
    <w:rPr>
      <w:rFonts w:ascii="Courier New" w:hAnsi="Courier New" w:cs="Courier New"/>
      <w:lang w:val="en-US" w:eastAsia="en-US" w:bidi="he-IL"/>
    </w:rPr>
  </w:style>
  <w:style w:type="table" w:styleId="TableGrid">
    <w:name w:val="Table Grid"/>
    <w:basedOn w:val="TableNormal"/>
    <w:rsid w:val="008632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fzhlung1">
    <w:name w:val="Aufzählung1"/>
    <w:basedOn w:val="Normal"/>
    <w:rsid w:val="00917D44"/>
    <w:pPr>
      <w:numPr>
        <w:numId w:val="5"/>
      </w:numPr>
      <w:spacing w:after="120" w:line="360" w:lineRule="auto"/>
    </w:pPr>
    <w:rPr>
      <w:rFonts w:ascii="Arial" w:eastAsia="Malgun Gothic" w:hAnsi="Arial"/>
      <w:color w:val="000000"/>
      <w:szCs w:val="20"/>
    </w:rPr>
  </w:style>
  <w:style w:type="paragraph" w:customStyle="1" w:styleId="Text1">
    <w:name w:val="Text1"/>
    <w:basedOn w:val="Normal"/>
    <w:link w:val="Text1Zchn"/>
    <w:rsid w:val="00917D44"/>
    <w:pPr>
      <w:autoSpaceDE w:val="0"/>
      <w:autoSpaceDN w:val="0"/>
      <w:adjustRightInd w:val="0"/>
      <w:spacing w:after="120" w:line="360" w:lineRule="auto"/>
    </w:pPr>
    <w:rPr>
      <w:rFonts w:ascii="Arial" w:eastAsia="Malgun Gothic" w:hAnsi="Arial" w:cs="Arial"/>
      <w:color w:val="000000"/>
      <w:lang w:val="de-DE"/>
    </w:rPr>
  </w:style>
  <w:style w:type="character" w:customStyle="1" w:styleId="Text1Zchn">
    <w:name w:val="Text1 Zchn"/>
    <w:link w:val="Text1"/>
    <w:rsid w:val="00917D44"/>
    <w:rPr>
      <w:rFonts w:ascii="Arial" w:eastAsia="Malgun Gothic" w:hAnsi="Arial" w:cs="Arial"/>
      <w:color w:val="000000"/>
      <w:sz w:val="24"/>
      <w:szCs w:val="24"/>
      <w:lang w:eastAsia="en-US" w:bidi="he-IL"/>
    </w:rPr>
  </w:style>
  <w:style w:type="paragraph" w:styleId="Revision">
    <w:name w:val="Revision"/>
    <w:hidden/>
    <w:uiPriority w:val="99"/>
    <w:semiHidden/>
    <w:rsid w:val="00130DBD"/>
    <w:rPr>
      <w:sz w:val="24"/>
      <w:szCs w:val="24"/>
      <w:lang w:val="en-US" w:eastAsia="en-US" w:bidi="he-IL"/>
    </w:rPr>
  </w:style>
  <w:style w:type="paragraph" w:styleId="ListParagraph">
    <w:name w:val="List Paragraph"/>
    <w:basedOn w:val="Normal"/>
    <w:qFormat/>
    <w:rsid w:val="0072053E"/>
    <w:pPr>
      <w:autoSpaceDE w:val="0"/>
      <w:autoSpaceDN w:val="0"/>
      <w:adjustRightInd w:val="0"/>
    </w:pPr>
    <w:rPr>
      <w:lang w:val="de-DE" w:eastAsia="de-DE" w:bidi="ar-SA"/>
    </w:rPr>
  </w:style>
  <w:style w:type="character" w:customStyle="1" w:styleId="HeaderChar">
    <w:name w:val="Header Char"/>
    <w:basedOn w:val="DefaultParagraphFont"/>
    <w:link w:val="Header"/>
    <w:uiPriority w:val="99"/>
    <w:rsid w:val="000D2E4D"/>
    <w:rPr>
      <w:sz w:val="24"/>
      <w:szCs w:val="24"/>
      <w:lang w:val="en-US" w:eastAsia="en-US" w:bidi="he-IL"/>
    </w:rPr>
  </w:style>
  <w:style w:type="paragraph" w:styleId="BodyText2">
    <w:name w:val="Body Text 2"/>
    <w:basedOn w:val="Normal"/>
    <w:link w:val="BodyText2Char"/>
    <w:semiHidden/>
    <w:unhideWhenUsed/>
    <w:rsid w:val="004F7FC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4F7FC9"/>
    <w:rPr>
      <w:sz w:val="24"/>
      <w:szCs w:val="24"/>
      <w:lang w:val="en-US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urekanetwork.org/" TargetMode="External"/><Relationship Id="rId13" Type="http://schemas.openxmlformats.org/officeDocument/2006/relationships/hyperlink" Target="http://www.bmbf.de/en/1531.php" TargetMode="External"/><Relationship Id="rId18" Type="http://schemas.openxmlformats.org/officeDocument/2006/relationships/image" Target="media/image3.jpeg"/><Relationship Id="rId3" Type="http://schemas.openxmlformats.org/officeDocument/2006/relationships/styles" Target="styles.xml"/><Relationship Id="rId21" Type="http://schemas.openxmlformats.org/officeDocument/2006/relationships/hyperlink" Target="https://www.zim.de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eurekanetwork.org/project-application" TargetMode="External"/><Relationship Id="rId17" Type="http://schemas.openxmlformats.org/officeDocument/2006/relationships/hyperlink" Target="mailto:uzi.barsadeh@innovationisrael.org.il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eureka.dlr.de" TargetMode="External"/><Relationship Id="rId20" Type="http://schemas.openxmlformats.org/officeDocument/2006/relationships/hyperlink" Target="mailto:g.nagel@aif-projekt-gmbh.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zim.de/formularcenter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oter" Target="footer1.xml"/><Relationship Id="rId10" Type="http://schemas.openxmlformats.org/officeDocument/2006/relationships/hyperlink" Target="http://www.zim.de/kooperationsprojekte" TargetMode="External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hyperlink" Target="http://www.eurekanetwork.org/" TargetMode="External"/><Relationship Id="rId14" Type="http://schemas.openxmlformats.org/officeDocument/2006/relationships/image" Target="media/image1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62F42-4B56-4AF2-B634-9DDBB69E7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3</TotalTime>
  <Pages>3</Pages>
  <Words>1248</Words>
  <Characters>7120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i Bar Sadeh</dc:creator>
  <cp:lastModifiedBy>Nofar Hamrany</cp:lastModifiedBy>
  <cp:revision>9</cp:revision>
  <dcterms:created xsi:type="dcterms:W3CDTF">2020-07-08T13:52:00Z</dcterms:created>
  <dcterms:modified xsi:type="dcterms:W3CDTF">2020-07-09T05:11:00Z</dcterms:modified>
</cp:coreProperties>
</file>